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C218FB" w14:textId="1882E8D5" w:rsidR="00732965" w:rsidRPr="00BE3575" w:rsidRDefault="00732965" w:rsidP="0073296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</w:t>
      </w:r>
      <w:r w:rsidR="00BE3575">
        <w:rPr>
          <w:rFonts w:ascii="Times New Roman" w:hAnsi="Times New Roman" w:cs="Times New Roman"/>
          <w:sz w:val="24"/>
          <w:szCs w:val="24"/>
        </w:rPr>
        <w:t>OPINION</w:t>
      </w:r>
    </w:p>
    <w:p w14:paraId="1AE267C5" w14:textId="77777777" w:rsidR="00732965" w:rsidRPr="00732965" w:rsidRDefault="00732965" w:rsidP="00732965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104554CA" w14:textId="64983AF8" w:rsidR="00732965" w:rsidRDefault="00732965" w:rsidP="00773FE0">
      <w:pPr>
        <w:pStyle w:val="ListParagraph"/>
        <w:jc w:val="center"/>
        <w:rPr>
          <w:rFonts w:ascii="Times New Roman" w:hAnsi="Times New Roman" w:cs="Times New Roman"/>
          <w:sz w:val="24"/>
          <w:szCs w:val="24"/>
          <w:lang w:val="ru-RU"/>
        </w:rPr>
      </w:pPr>
      <w:r w:rsidRPr="00732965">
        <w:rPr>
          <w:rFonts w:ascii="Times New Roman" w:hAnsi="Times New Roman" w:cs="Times New Roman"/>
          <w:sz w:val="24"/>
          <w:szCs w:val="24"/>
          <w:lang w:val="ru-RU"/>
        </w:rPr>
        <w:t>For the dissertation work of Denis Bogomilov Ivanov - a doctoral student in a professional direction - 2.2. History and archaeology</w:t>
      </w:r>
    </w:p>
    <w:p w14:paraId="65431266" w14:textId="77777777" w:rsidR="00773FE0" w:rsidRPr="00732965" w:rsidRDefault="00773FE0" w:rsidP="00732965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4ED289BF" w14:textId="3F1B2837" w:rsidR="00732965" w:rsidRDefault="00732965" w:rsidP="00732965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32965">
        <w:rPr>
          <w:rFonts w:ascii="Times New Roman" w:hAnsi="Times New Roman" w:cs="Times New Roman"/>
          <w:sz w:val="24"/>
          <w:szCs w:val="24"/>
          <w:lang w:val="ru-RU"/>
        </w:rPr>
        <w:t>On the subject: "Ivan Drasov - the unknown and underappreciated actor of the Bulgarian national liberation movement"</w:t>
      </w:r>
    </w:p>
    <w:p w14:paraId="0FE2A3F2" w14:textId="77777777" w:rsidR="007E1123" w:rsidRPr="00732965" w:rsidRDefault="007E1123" w:rsidP="00732965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1C85F420" w14:textId="04CA5F9D" w:rsidR="00993FFA" w:rsidRDefault="00D16549" w:rsidP="0073296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mitted for the acquisition of the</w:t>
      </w:r>
      <w:r w:rsidR="00732965" w:rsidRPr="00732965">
        <w:rPr>
          <w:rFonts w:ascii="Times New Roman" w:hAnsi="Times New Roman" w:cs="Times New Roman"/>
          <w:sz w:val="24"/>
          <w:szCs w:val="24"/>
          <w:lang w:val="ru-RU"/>
        </w:rPr>
        <w:t xml:space="preserve"> of the educational and scientific degree "</w:t>
      </w:r>
      <w:r w:rsidR="007E1123">
        <w:rPr>
          <w:rFonts w:ascii="Times New Roman" w:hAnsi="Times New Roman" w:cs="Times New Roman"/>
          <w:sz w:val="24"/>
          <w:szCs w:val="24"/>
        </w:rPr>
        <w:t>PhD</w:t>
      </w:r>
      <w:r w:rsidR="00732965" w:rsidRPr="00732965">
        <w:rPr>
          <w:rFonts w:ascii="Times New Roman" w:hAnsi="Times New Roman" w:cs="Times New Roman"/>
          <w:sz w:val="24"/>
          <w:szCs w:val="24"/>
          <w:lang w:val="ru-RU"/>
        </w:rPr>
        <w:t>" in professional direction 2.2 History and archaeology</w:t>
      </w:r>
      <w:r w:rsidR="0073296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5D757B" w14:textId="77777777" w:rsidR="00732965" w:rsidRPr="00732965" w:rsidRDefault="00732965" w:rsidP="0073296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6A844E59" w14:textId="053D280F" w:rsidR="00732965" w:rsidRPr="00732965" w:rsidRDefault="00732965" w:rsidP="00732965">
      <w:pPr>
        <w:pStyle w:val="ListParagraph"/>
        <w:numPr>
          <w:ilvl w:val="0"/>
          <w:numId w:val="24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32965">
        <w:rPr>
          <w:rFonts w:ascii="Times New Roman" w:hAnsi="Times New Roman" w:cs="Times New Roman"/>
          <w:sz w:val="24"/>
          <w:szCs w:val="24"/>
          <w:lang w:val="ru-RU"/>
        </w:rPr>
        <w:t>Scientific supervisor: Prof. Plamen Mitev</w:t>
      </w:r>
      <w:r w:rsidR="00995BEC">
        <w:rPr>
          <w:rFonts w:ascii="Times New Roman" w:hAnsi="Times New Roman" w:cs="Times New Roman"/>
          <w:sz w:val="24"/>
          <w:szCs w:val="24"/>
        </w:rPr>
        <w:t>, PhD</w:t>
      </w:r>
    </w:p>
    <w:p w14:paraId="70BEAABC" w14:textId="76341B7B" w:rsidR="00732965" w:rsidRPr="00732965" w:rsidRDefault="00732965" w:rsidP="00732965">
      <w:pPr>
        <w:pStyle w:val="ListParagraph"/>
        <w:numPr>
          <w:ilvl w:val="0"/>
          <w:numId w:val="24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32965">
        <w:rPr>
          <w:rFonts w:ascii="Times New Roman" w:hAnsi="Times New Roman" w:cs="Times New Roman"/>
          <w:sz w:val="24"/>
          <w:szCs w:val="24"/>
          <w:lang w:val="ru-RU"/>
        </w:rPr>
        <w:t xml:space="preserve">Prepared the opinion: </w:t>
      </w:r>
      <w:r w:rsidR="00995BEC" w:rsidRPr="00732965">
        <w:rPr>
          <w:rFonts w:ascii="Times New Roman" w:hAnsi="Times New Roman" w:cs="Times New Roman"/>
          <w:sz w:val="24"/>
          <w:szCs w:val="24"/>
          <w:lang w:val="ru-RU"/>
        </w:rPr>
        <w:t>Assoc.</w:t>
      </w:r>
      <w:r w:rsidR="00995BEC">
        <w:rPr>
          <w:rFonts w:ascii="Times New Roman" w:hAnsi="Times New Roman" w:cs="Times New Roman"/>
          <w:sz w:val="24"/>
          <w:szCs w:val="24"/>
        </w:rPr>
        <w:t xml:space="preserve"> Prof</w:t>
      </w:r>
      <w:r w:rsidR="00995BEC">
        <w:rPr>
          <w:rFonts w:ascii="Times New Roman" w:hAnsi="Times New Roman" w:cs="Times New Roman"/>
          <w:sz w:val="24"/>
          <w:szCs w:val="24"/>
        </w:rPr>
        <w:t xml:space="preserve">. </w:t>
      </w:r>
      <w:r w:rsidRPr="00732965">
        <w:rPr>
          <w:rFonts w:ascii="Times New Roman" w:hAnsi="Times New Roman" w:cs="Times New Roman"/>
          <w:sz w:val="24"/>
          <w:szCs w:val="24"/>
          <w:lang w:val="ru-RU"/>
        </w:rPr>
        <w:t>Radoslav Stefanov Spasov,</w:t>
      </w:r>
      <w:r w:rsidR="00995BEC">
        <w:rPr>
          <w:rFonts w:ascii="Times New Roman" w:hAnsi="Times New Roman" w:cs="Times New Roman"/>
          <w:sz w:val="24"/>
          <w:szCs w:val="24"/>
        </w:rPr>
        <w:t xml:space="preserve"> PhD</w:t>
      </w:r>
      <w:bookmarkStart w:id="0" w:name="_GoBack"/>
      <w:bookmarkEnd w:id="0"/>
      <w:r w:rsidRPr="00732965">
        <w:rPr>
          <w:rFonts w:ascii="Times New Roman" w:hAnsi="Times New Roman" w:cs="Times New Roman"/>
          <w:sz w:val="24"/>
          <w:szCs w:val="24"/>
          <w:lang w:val="ru-RU"/>
        </w:rPr>
        <w:t xml:space="preserve"> - SU "St. Kliment Ohridski" / e-mail: radoslavspasov@uni-sofia.bg</w:t>
      </w:r>
    </w:p>
    <w:p w14:paraId="45DA50FF" w14:textId="2DE1B7B6" w:rsidR="00732965" w:rsidRPr="00A94292" w:rsidRDefault="00732965" w:rsidP="00732965">
      <w:pPr>
        <w:pStyle w:val="ListParagraph"/>
        <w:numPr>
          <w:ilvl w:val="0"/>
          <w:numId w:val="24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32965">
        <w:rPr>
          <w:rFonts w:ascii="Times New Roman" w:hAnsi="Times New Roman" w:cs="Times New Roman"/>
          <w:sz w:val="24"/>
          <w:szCs w:val="24"/>
          <w:lang w:val="ru-RU"/>
        </w:rPr>
        <w:t>General presentation of the procedure and the dissertation</w:t>
      </w:r>
    </w:p>
    <w:p w14:paraId="1AB961E6" w14:textId="28161DA1" w:rsidR="00751143" w:rsidRPr="00132113" w:rsidRDefault="00751143" w:rsidP="00B67267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</w:p>
    <w:p w14:paraId="151D6719" w14:textId="65AD29A7" w:rsidR="00FC5A50" w:rsidRPr="00D16549" w:rsidRDefault="00FC5A50" w:rsidP="00751143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Deni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vanov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a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ubmitte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necessar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document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which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refer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o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rocedur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for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defens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dissertatio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work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.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a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ttache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: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i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developmen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which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contain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expande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volum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499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age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n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a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following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tructur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-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ntroductio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four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chapter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a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conclusio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a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bibliograph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n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a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lis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bbreviation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.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cientific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work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meet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requirement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well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regulation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for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mplementatio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="00D16549"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r w:rsidR="00D16549">
        <w:rPr>
          <w:rFonts w:ascii="Times New Roman" w:hAnsi="Times New Roman" w:cs="Times New Roman"/>
          <w:color w:val="000000" w:themeColor="text1"/>
          <w:sz w:val="24"/>
          <w:szCs w:val="24"/>
        </w:rPr>
        <w:t>Law of Development of the Bulgarian Staff</w:t>
      </w:r>
      <w:r w:rsidR="00D16549"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n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regulation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for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erm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n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condition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for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cquiring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cientific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degree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well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for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olding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cademic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osition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SU "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.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Klimen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hridski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".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Deni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vanov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a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full-tim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r w:rsidR="000330B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hD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tuden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istor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Bulgaria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Department -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Facult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istor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.</w:t>
      </w:r>
      <w:r w:rsidR="00D165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14A954A" w14:textId="54979A73" w:rsidR="00FC5A50" w:rsidRDefault="00FC5A50" w:rsidP="00751143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va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Drasov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n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mos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notabl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ersonalitie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from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era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Bulgaria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Re</w:t>
      </w:r>
      <w:r w:rsidR="003E18A4">
        <w:rPr>
          <w:rFonts w:ascii="Times New Roman" w:hAnsi="Times New Roman" w:cs="Times New Roman"/>
          <w:color w:val="000000" w:themeColor="text1"/>
          <w:sz w:val="24"/>
          <w:szCs w:val="24"/>
        </w:rPr>
        <w:t>vival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.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With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i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enormou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revolutionar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n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journalistic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ctivit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lef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a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lasting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mark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ur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istor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.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i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regar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dissertatio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work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Deni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r w:rsidR="00124D1C">
        <w:rPr>
          <w:rFonts w:ascii="Times New Roman" w:hAnsi="Times New Roman" w:cs="Times New Roman"/>
          <w:color w:val="000000" w:themeColor="text1"/>
          <w:sz w:val="24"/>
          <w:szCs w:val="24"/>
        </w:rPr>
        <w:t>Ivanov</w:t>
      </w:r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houl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b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considere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mportan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tud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n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tudie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don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up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o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i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oin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ca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b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upplemente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with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i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remarkabl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tud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.</w:t>
      </w:r>
    </w:p>
    <w:p w14:paraId="75F1D2B7" w14:textId="77777777" w:rsidR="00FC5A50" w:rsidRDefault="00FC5A50" w:rsidP="00751143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h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tuden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a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use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a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vas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moun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rchival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material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writing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i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si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which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give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developmen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a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contributor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character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.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a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dedicate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a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lo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im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o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earch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for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n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tud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a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larg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number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istorical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ource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a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relat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o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ersonalit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n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work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va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Drasov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lluminating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om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spect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ctivitie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ur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rominen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revivalis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a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av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remaine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sid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from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cientific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ursuit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.</w:t>
      </w:r>
    </w:p>
    <w:p w14:paraId="0AFC971B" w14:textId="1AB79034" w:rsidR="00FC5A50" w:rsidRDefault="00FC5A50" w:rsidP="00751143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lastRenderedPageBreak/>
        <w:t>I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ntroductio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r w:rsidR="005054F9">
        <w:rPr>
          <w:rFonts w:ascii="Times New Roman" w:hAnsi="Times New Roman" w:cs="Times New Roman"/>
          <w:color w:val="000000" w:themeColor="text1"/>
          <w:sz w:val="24"/>
          <w:szCs w:val="24"/>
        </w:rPr>
        <w:t>PhD</w:t>
      </w:r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tuden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a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define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goal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methodolog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n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tructur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i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research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.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a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mad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necessar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verview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istorical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ource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n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a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examine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mos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mportan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cientific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tudie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ubjec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.</w:t>
      </w:r>
    </w:p>
    <w:p w14:paraId="0B225444" w14:textId="1C2E67A0" w:rsidR="00FC5A50" w:rsidRDefault="00FC5A50" w:rsidP="00751143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firs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chapter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rovide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nformatio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bou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lif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n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ocio-political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ctivitie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va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Drasov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until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ummer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1872.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i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biograph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i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rol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committe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cas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Lovech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1871-1872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n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reason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wh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lef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i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ometow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r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race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.</w:t>
      </w:r>
    </w:p>
    <w:p w14:paraId="5E78CDB8" w14:textId="33B214D7" w:rsidR="00FC5A50" w:rsidRDefault="00FC5A50" w:rsidP="00751143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econ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chapter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r w:rsidR="005054F9">
        <w:rPr>
          <w:rFonts w:ascii="Times New Roman" w:hAnsi="Times New Roman" w:cs="Times New Roman"/>
          <w:color w:val="000000" w:themeColor="text1"/>
          <w:sz w:val="24"/>
          <w:szCs w:val="24"/>
        </w:rPr>
        <w:t>researches</w:t>
      </w:r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firs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emigran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year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ur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r w:rsidR="00642B64">
        <w:rPr>
          <w:rFonts w:ascii="Times New Roman" w:hAnsi="Times New Roman" w:cs="Times New Roman"/>
          <w:color w:val="000000" w:themeColor="text1"/>
          <w:sz w:val="24"/>
          <w:szCs w:val="24"/>
        </w:rPr>
        <w:t>historical person</w:t>
      </w:r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from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eptember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1872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o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Jun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1875.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er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r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tudie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detail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: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i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educatio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isek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n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ragu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i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rol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national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liberatio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movemen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from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1872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o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1875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revolutionar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ropaganda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articipatio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truggl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bou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ndependen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Bulgaria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church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enlightenmen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movemen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Bulgarian-Czech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relation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n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i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rivat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lif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.</w:t>
      </w:r>
    </w:p>
    <w:p w14:paraId="4DA1E9F0" w14:textId="4EC19FA8" w:rsidR="00FC5A50" w:rsidRDefault="00FC5A50" w:rsidP="00751143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ir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chapter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race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ctivitie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va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Drasov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during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Easter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Crisi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(1875-1878)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n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uch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mportan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event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era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Bulgaria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Revival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formatio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BR</w:t>
      </w:r>
      <w:r w:rsidR="003F465C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ttempte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uprising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fall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1875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pril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Uprising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n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Liberatio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1878 </w:t>
      </w:r>
      <w:r w:rsidR="003F465C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nalysi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wa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lso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mad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i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journalistic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ctivit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.</w:t>
      </w:r>
    </w:p>
    <w:p w14:paraId="3CAE90BB" w14:textId="021963B4" w:rsidR="00FC5A50" w:rsidRDefault="00FC5A50" w:rsidP="00751143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fourth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chapter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nalyze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Drasov'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rol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memor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which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relate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o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Bulgaria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national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liberatio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movemen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.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i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refer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o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cooperatio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firs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chronicler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recognitio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b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ublic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merit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unter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a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articipan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revolutionar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truggle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n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lace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memor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a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r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connecte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with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i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ctivit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.</w:t>
      </w:r>
    </w:p>
    <w:p w14:paraId="5CF3A1DD" w14:textId="699BDBAF" w:rsidR="00FC5A50" w:rsidRDefault="00FC5A50" w:rsidP="00751143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conclusio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Deni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vanov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manage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o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mak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a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critical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nalysi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document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use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work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n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resen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biograph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ocio-political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ctivit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va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Drasov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until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1872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emigran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year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until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1875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n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articipatio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emigratio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ctivit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during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Easter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Crisi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.</w:t>
      </w:r>
    </w:p>
    <w:p w14:paraId="56D079EA" w14:textId="4E66CF61" w:rsidR="00FC5A50" w:rsidRDefault="00FC5A50" w:rsidP="00751143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necessar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o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oin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u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ndisputabl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contribution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o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tud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uch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new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moment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ctivit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rominen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r w:rsidR="00F0042A">
        <w:rPr>
          <w:rFonts w:ascii="Times New Roman" w:hAnsi="Times New Roman" w:cs="Times New Roman"/>
          <w:color w:val="000000" w:themeColor="text1"/>
          <w:sz w:val="24"/>
          <w:szCs w:val="24"/>
        </w:rPr>
        <w:t>historical person</w:t>
      </w:r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earl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year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educatio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n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ctivit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.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doctoral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tuden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how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goo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rofessional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raining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n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knowledg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research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which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give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im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pportunit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o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resen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va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Drasov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ur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revival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ociet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bjectiv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wa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o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how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i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rol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a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oliticia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revolutionar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n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journalis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.</w:t>
      </w:r>
    </w:p>
    <w:p w14:paraId="41FA41D9" w14:textId="4E60792E" w:rsidR="00FC5A50" w:rsidRDefault="00FC5A50" w:rsidP="00751143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lastRenderedPageBreak/>
        <w:t xml:space="preserve">I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recommen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a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futur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rinting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work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r w:rsidR="008D0470">
        <w:rPr>
          <w:rFonts w:ascii="Times New Roman" w:hAnsi="Times New Roman" w:cs="Times New Roman"/>
          <w:color w:val="000000" w:themeColor="text1"/>
          <w:sz w:val="24"/>
          <w:szCs w:val="24"/>
        </w:rPr>
        <w:t>PhD</w:t>
      </w:r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tuden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houl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reduc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volum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ar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document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use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ex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rder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o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ptimiz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.</w:t>
      </w:r>
    </w:p>
    <w:p w14:paraId="010B7C69" w14:textId="7D52455F" w:rsidR="00FC5A50" w:rsidRDefault="00FC5A50" w:rsidP="0032113F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a </w:t>
      </w:r>
      <w:r w:rsidR="008D0470">
        <w:rPr>
          <w:rFonts w:ascii="Times New Roman" w:hAnsi="Times New Roman" w:cs="Times New Roman"/>
          <w:color w:val="000000" w:themeColor="text1"/>
          <w:sz w:val="24"/>
          <w:szCs w:val="24"/>
        </w:rPr>
        <w:t>PhD</w:t>
      </w:r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tuden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Facult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istor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ofia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Universit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"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.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Klimen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hridski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"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Deni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vanov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a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repare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eleve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ublication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variou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cientific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ublication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wo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which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r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rin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well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n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opular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cientific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rticl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.</w:t>
      </w:r>
    </w:p>
    <w:p w14:paraId="3F96DB07" w14:textId="32221A21" w:rsidR="00FC5A50" w:rsidRDefault="00FC5A50" w:rsidP="00FC5A50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houl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b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note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a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bstrac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ccurately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reflect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tructur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conten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mai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conclusion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n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contribution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f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dissertatio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.</w:t>
      </w:r>
    </w:p>
    <w:p w14:paraId="3E481B0D" w14:textId="20C9FD28" w:rsidR="00B66E66" w:rsidRDefault="00FC5A50" w:rsidP="00744D9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From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wha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ha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bee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ai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up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o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i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oin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I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can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poin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ou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at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r w:rsidR="00995BEC">
        <w:rPr>
          <w:rFonts w:ascii="Times New Roman" w:hAnsi="Times New Roman" w:cs="Times New Roman"/>
          <w:color w:val="000000" w:themeColor="text1"/>
          <w:sz w:val="24"/>
          <w:szCs w:val="24"/>
        </w:rPr>
        <w:t>I am inclined to cast my vote IN FAVOR</w:t>
      </w:r>
      <w:r w:rsidR="005B1B7A">
        <w:rPr>
          <w:rFonts w:ascii="Times New Roman" w:hAnsi="Times New Roman" w:cs="Times New Roman"/>
          <w:sz w:val="28"/>
          <w:szCs w:val="28"/>
        </w:rPr>
        <w:t xml:space="preserve"> </w:t>
      </w:r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h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educational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and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scientific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degree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"</w:t>
      </w:r>
      <w:r w:rsidR="003F1951">
        <w:rPr>
          <w:rFonts w:ascii="Times New Roman" w:hAnsi="Times New Roman" w:cs="Times New Roman"/>
          <w:color w:val="000000" w:themeColor="text1"/>
          <w:sz w:val="24"/>
          <w:szCs w:val="24"/>
        </w:rPr>
        <w:t>PhD</w:t>
      </w:r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"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to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Denis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Ivanov</w:t>
      </w:r>
      <w:proofErr w:type="spellEnd"/>
      <w:r w:rsidRPr="00FC5A5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.</w:t>
      </w:r>
    </w:p>
    <w:p w14:paraId="65D2FD76" w14:textId="77777777" w:rsidR="00B66E66" w:rsidRDefault="00B66E66" w:rsidP="00744D9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</w:p>
    <w:p w14:paraId="795BFAE8" w14:textId="58B599C7" w:rsidR="007745BF" w:rsidRDefault="007745BF" w:rsidP="00751143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</w:p>
    <w:p w14:paraId="49D95F1A" w14:textId="7FC9BF0F" w:rsidR="007745BF" w:rsidRPr="007745BF" w:rsidRDefault="007745BF" w:rsidP="00751143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Date:                                                         Jury member:</w:t>
      </w:r>
    </w:p>
    <w:p w14:paraId="1825F4FA" w14:textId="7C2A2F0D" w:rsidR="00A950EB" w:rsidRPr="00A950EB" w:rsidRDefault="00A950EB" w:rsidP="00751143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10.04.2024                                              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3F19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soc. Prof. </w:t>
      </w:r>
      <w:proofErr w:type="spellStart"/>
      <w:r w:rsidR="003F1951">
        <w:rPr>
          <w:rFonts w:ascii="Times New Roman" w:hAnsi="Times New Roman" w:cs="Times New Roman"/>
          <w:color w:val="000000" w:themeColor="text1"/>
          <w:sz w:val="24"/>
          <w:szCs w:val="24"/>
        </w:rPr>
        <w:t>RadoslavStefanov</w:t>
      </w:r>
      <w:proofErr w:type="spellEnd"/>
      <w:r w:rsidR="003F19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3F1951">
        <w:rPr>
          <w:rFonts w:ascii="Times New Roman" w:hAnsi="Times New Roman" w:cs="Times New Roman"/>
          <w:color w:val="000000" w:themeColor="text1"/>
          <w:sz w:val="24"/>
          <w:szCs w:val="24"/>
        </w:rPr>
        <w:t>Spasov</w:t>
      </w:r>
      <w:proofErr w:type="spellEnd"/>
      <w:r w:rsidR="003F1951">
        <w:rPr>
          <w:rFonts w:ascii="Times New Roman" w:hAnsi="Times New Roman" w:cs="Times New Roman"/>
          <w:color w:val="000000" w:themeColor="text1"/>
          <w:sz w:val="24"/>
          <w:szCs w:val="24"/>
        </w:rPr>
        <w:t>, Ph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1E0721DF" w14:textId="081531CE" w:rsidR="008B5C8C" w:rsidRPr="003F1951" w:rsidRDefault="003F1951" w:rsidP="00744D9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ofia</w:t>
      </w:r>
    </w:p>
    <w:p w14:paraId="4BE35B3C" w14:textId="6C2FEEBA" w:rsidR="008B5C8C" w:rsidRDefault="008B5C8C" w:rsidP="00751143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</w:p>
    <w:p w14:paraId="05E63EEC" w14:textId="6D08A631" w:rsidR="008B5C8C" w:rsidRDefault="008B5C8C" w:rsidP="00751143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</w:p>
    <w:p w14:paraId="7FDCAA6C" w14:textId="4F82DE8E" w:rsidR="008B5C8C" w:rsidRDefault="008B5C8C" w:rsidP="00751143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</w:p>
    <w:p w14:paraId="73AA43EB" w14:textId="1AFD2C0F" w:rsidR="00FD7CAE" w:rsidRDefault="00FD7CAE" w:rsidP="00B66E66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</w:p>
    <w:sectPr w:rsidR="00FD7CAE" w:rsidSect="000C51DC">
      <w:footerReference w:type="default" r:id="rId8"/>
      <w:endnotePr>
        <w:numFmt w:val="decimal"/>
      </w:endnotePr>
      <w:pgSz w:w="12240" w:h="15840"/>
      <w:pgMar w:top="1417" w:right="1417" w:bottom="1276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88D5EA" w14:textId="77777777" w:rsidR="00D74A34" w:rsidRDefault="00D74A34" w:rsidP="00F142C2">
      <w:pPr>
        <w:spacing w:after="0" w:line="240" w:lineRule="auto"/>
      </w:pPr>
      <w:r>
        <w:separator/>
      </w:r>
    </w:p>
  </w:endnote>
  <w:endnote w:type="continuationSeparator" w:id="0">
    <w:p w14:paraId="68E5B058" w14:textId="77777777" w:rsidR="00D74A34" w:rsidRDefault="00D74A34" w:rsidP="00F142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074484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DAA744" w14:textId="77777777" w:rsidR="0020378D" w:rsidRDefault="0020378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2</w:t>
        </w:r>
        <w:r>
          <w:rPr>
            <w:noProof/>
          </w:rPr>
          <w:fldChar w:fldCharType="end"/>
        </w:r>
      </w:p>
    </w:sdtContent>
  </w:sdt>
  <w:p w14:paraId="2D4F9A92" w14:textId="77777777" w:rsidR="0020378D" w:rsidRDefault="00203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F288B5" w14:textId="77777777" w:rsidR="00D74A34" w:rsidRDefault="00D74A34" w:rsidP="00F142C2">
      <w:pPr>
        <w:spacing w:after="0" w:line="240" w:lineRule="auto"/>
      </w:pPr>
      <w:r>
        <w:separator/>
      </w:r>
    </w:p>
  </w:footnote>
  <w:footnote w:type="continuationSeparator" w:id="0">
    <w:p w14:paraId="58E5F72B" w14:textId="77777777" w:rsidR="00D74A34" w:rsidRDefault="00D74A34" w:rsidP="00F142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E44E1"/>
    <w:multiLevelType w:val="hybridMultilevel"/>
    <w:tmpl w:val="C4E63A66"/>
    <w:lvl w:ilvl="0" w:tplc="1DB4CE08">
      <w:start w:val="1"/>
      <w:numFmt w:val="upperLetter"/>
      <w:lvlText w:val="%1.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15333"/>
    <w:multiLevelType w:val="multilevel"/>
    <w:tmpl w:val="25DE33CE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2" w15:restartNumberingAfterBreak="0">
    <w:nsid w:val="0DF9383F"/>
    <w:multiLevelType w:val="multilevel"/>
    <w:tmpl w:val="22882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4F3226"/>
    <w:multiLevelType w:val="hybridMultilevel"/>
    <w:tmpl w:val="62305EBE"/>
    <w:lvl w:ilvl="0" w:tplc="18D89E10">
      <w:start w:val="18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C26D12"/>
    <w:multiLevelType w:val="hybridMultilevel"/>
    <w:tmpl w:val="F166633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34D8D"/>
    <w:multiLevelType w:val="hybridMultilevel"/>
    <w:tmpl w:val="500648E2"/>
    <w:lvl w:ilvl="0" w:tplc="D5CCB154">
      <w:start w:val="1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6" w15:restartNumberingAfterBreak="0">
    <w:nsid w:val="19E50CC7"/>
    <w:multiLevelType w:val="hybridMultilevel"/>
    <w:tmpl w:val="C2D60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D86EB0"/>
    <w:multiLevelType w:val="hybridMultilevel"/>
    <w:tmpl w:val="1408E40A"/>
    <w:lvl w:ilvl="0" w:tplc="280CB8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275611"/>
    <w:multiLevelType w:val="hybridMultilevel"/>
    <w:tmpl w:val="DC2C22FC"/>
    <w:lvl w:ilvl="0" w:tplc="8E5CDC5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3C4DE1"/>
    <w:multiLevelType w:val="hybridMultilevel"/>
    <w:tmpl w:val="F89E68B6"/>
    <w:lvl w:ilvl="0" w:tplc="4A0409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144555"/>
    <w:multiLevelType w:val="hybridMultilevel"/>
    <w:tmpl w:val="D2D8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B82A79"/>
    <w:multiLevelType w:val="multilevel"/>
    <w:tmpl w:val="4C1891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3B973A2"/>
    <w:multiLevelType w:val="hybridMultilevel"/>
    <w:tmpl w:val="62305EBE"/>
    <w:lvl w:ilvl="0" w:tplc="18D89E10">
      <w:start w:val="18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E268F9"/>
    <w:multiLevelType w:val="hybridMultilevel"/>
    <w:tmpl w:val="62305EBE"/>
    <w:lvl w:ilvl="0" w:tplc="18D89E10">
      <w:start w:val="18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5D5AA8"/>
    <w:multiLevelType w:val="hybridMultilevel"/>
    <w:tmpl w:val="E1F8618A"/>
    <w:lvl w:ilvl="0" w:tplc="0409000B">
      <w:start w:val="1"/>
      <w:numFmt w:val="bullet"/>
      <w:lvlText w:val=""/>
      <w:lvlJc w:val="left"/>
      <w:pPr>
        <w:ind w:left="7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5" w15:restartNumberingAfterBreak="0">
    <w:nsid w:val="49D83A21"/>
    <w:multiLevelType w:val="hybridMultilevel"/>
    <w:tmpl w:val="0BC256A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5C442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60A03114"/>
    <w:multiLevelType w:val="multilevel"/>
    <w:tmpl w:val="029A2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75C482C"/>
    <w:multiLevelType w:val="hybridMultilevel"/>
    <w:tmpl w:val="C7409DF6"/>
    <w:lvl w:ilvl="0" w:tplc="9A3687B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0B262D"/>
    <w:multiLevelType w:val="hybridMultilevel"/>
    <w:tmpl w:val="BF92DFE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BC03DFF"/>
    <w:multiLevelType w:val="multilevel"/>
    <w:tmpl w:val="396AF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C622195"/>
    <w:multiLevelType w:val="hybridMultilevel"/>
    <w:tmpl w:val="32C2CBC4"/>
    <w:lvl w:ilvl="0" w:tplc="D02CA9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6C46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0FE51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18FB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AD488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EAAD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82653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2BE21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8DC7F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D736FD5"/>
    <w:multiLevelType w:val="hybridMultilevel"/>
    <w:tmpl w:val="8F344828"/>
    <w:lvl w:ilvl="0" w:tplc="040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FC61F43"/>
    <w:multiLevelType w:val="hybridMultilevel"/>
    <w:tmpl w:val="1CA64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1"/>
  </w:num>
  <w:num w:numId="3">
    <w:abstractNumId w:val="21"/>
  </w:num>
  <w:num w:numId="4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7"/>
  </w:num>
  <w:num w:numId="7">
    <w:abstractNumId w:val="15"/>
  </w:num>
  <w:num w:numId="8">
    <w:abstractNumId w:val="5"/>
  </w:num>
  <w:num w:numId="9">
    <w:abstractNumId w:val="22"/>
  </w:num>
  <w:num w:numId="10">
    <w:abstractNumId w:val="6"/>
  </w:num>
  <w:num w:numId="11">
    <w:abstractNumId w:val="13"/>
  </w:num>
  <w:num w:numId="12">
    <w:abstractNumId w:val="12"/>
  </w:num>
  <w:num w:numId="13">
    <w:abstractNumId w:val="23"/>
  </w:num>
  <w:num w:numId="14">
    <w:abstractNumId w:val="9"/>
  </w:num>
  <w:num w:numId="15">
    <w:abstractNumId w:val="3"/>
  </w:num>
  <w:num w:numId="16">
    <w:abstractNumId w:val="10"/>
  </w:num>
  <w:num w:numId="17">
    <w:abstractNumId w:val="0"/>
  </w:num>
  <w:num w:numId="18">
    <w:abstractNumId w:val="17"/>
  </w:num>
  <w:num w:numId="19">
    <w:abstractNumId w:val="2"/>
  </w:num>
  <w:num w:numId="20">
    <w:abstractNumId w:val="20"/>
  </w:num>
  <w:num w:numId="21">
    <w:abstractNumId w:val="1"/>
    <w:lvlOverride w:ilvl="0">
      <w:lvl w:ilvl="0">
        <w:start w:val="1"/>
        <w:numFmt w:val="decimal"/>
        <w:lvlText w:val="%1."/>
        <w:legacy w:legacy="1" w:legacySpace="120" w:legacyIndent="360"/>
        <w:lvlJc w:val="left"/>
        <w:pPr>
          <w:ind w:left="360" w:hanging="360"/>
        </w:pPr>
      </w:lvl>
    </w:lvlOverride>
    <w:lvlOverride w:ilvl="1">
      <w:lvl w:ilvl="1">
        <w:start w:val="1"/>
        <w:numFmt w:val="lowerLetter"/>
        <w:lvlText w:val="%2."/>
        <w:legacy w:legacy="1" w:legacySpace="120" w:legacyIndent="360"/>
        <w:lvlJc w:val="left"/>
        <w:pPr>
          <w:ind w:left="720" w:hanging="360"/>
        </w:pPr>
      </w:lvl>
    </w:lvlOverride>
    <w:lvlOverride w:ilvl="2">
      <w:lvl w:ilvl="2">
        <w:start w:val="1"/>
        <w:numFmt w:val="lowerRoman"/>
        <w:lvlText w:val="%3."/>
        <w:legacy w:legacy="1" w:legacySpace="120" w:legacyIndent="180"/>
        <w:lvlJc w:val="left"/>
        <w:pPr>
          <w:ind w:left="900" w:hanging="180"/>
        </w:pPr>
      </w:lvl>
    </w:lvlOverride>
    <w:lvlOverride w:ilvl="3">
      <w:lvl w:ilvl="3">
        <w:start w:val="1"/>
        <w:numFmt w:val="decimal"/>
        <w:lvlText w:val="%4."/>
        <w:legacy w:legacy="1" w:legacySpace="120" w:legacyIndent="360"/>
        <w:lvlJc w:val="left"/>
        <w:pPr>
          <w:ind w:left="1260" w:hanging="360"/>
        </w:pPr>
      </w:lvl>
    </w:lvlOverride>
    <w:lvlOverride w:ilvl="4">
      <w:lvl w:ilvl="4">
        <w:start w:val="1"/>
        <w:numFmt w:val="lowerLetter"/>
        <w:lvlText w:val="%5."/>
        <w:legacy w:legacy="1" w:legacySpace="120" w:legacyIndent="360"/>
        <w:lvlJc w:val="left"/>
        <w:pPr>
          <w:ind w:left="1620" w:hanging="360"/>
        </w:pPr>
      </w:lvl>
    </w:lvlOverride>
    <w:lvlOverride w:ilvl="5">
      <w:lvl w:ilvl="5">
        <w:start w:val="1"/>
        <w:numFmt w:val="lowerRoman"/>
        <w:lvlText w:val="%6."/>
        <w:legacy w:legacy="1" w:legacySpace="120" w:legacyIndent="180"/>
        <w:lvlJc w:val="left"/>
        <w:pPr>
          <w:ind w:left="1800" w:hanging="180"/>
        </w:pPr>
      </w:lvl>
    </w:lvlOverride>
    <w:lvlOverride w:ilvl="6">
      <w:lvl w:ilvl="6">
        <w:start w:val="1"/>
        <w:numFmt w:val="decimal"/>
        <w:lvlText w:val="%7."/>
        <w:legacy w:legacy="1" w:legacySpace="120" w:legacyIndent="360"/>
        <w:lvlJc w:val="left"/>
        <w:pPr>
          <w:ind w:left="2160" w:hanging="360"/>
        </w:pPr>
      </w:lvl>
    </w:lvlOverride>
    <w:lvlOverride w:ilvl="7">
      <w:lvl w:ilvl="7">
        <w:start w:val="1"/>
        <w:numFmt w:val="lowerLetter"/>
        <w:lvlText w:val="%8."/>
        <w:legacy w:legacy="1" w:legacySpace="120" w:legacyIndent="360"/>
        <w:lvlJc w:val="left"/>
        <w:pPr>
          <w:ind w:left="2520" w:hanging="360"/>
        </w:pPr>
      </w:lvl>
    </w:lvlOverride>
    <w:lvlOverride w:ilvl="8">
      <w:lvl w:ilvl="8">
        <w:start w:val="1"/>
        <w:numFmt w:val="lowerRoman"/>
        <w:lvlText w:val="%9."/>
        <w:legacy w:legacy="1" w:legacySpace="120" w:legacyIndent="180"/>
        <w:lvlJc w:val="left"/>
        <w:pPr>
          <w:ind w:left="2700" w:hanging="180"/>
        </w:pPr>
      </w:lvl>
    </w:lvlOverride>
  </w:num>
  <w:num w:numId="22">
    <w:abstractNumId w:val="16"/>
    <w:lvlOverride w:ilvl="0">
      <w:startOverride w:val="1"/>
    </w:lvlOverride>
  </w:num>
  <w:num w:numId="23">
    <w:abstractNumId w:val="14"/>
  </w:num>
  <w:num w:numId="24">
    <w:abstractNumId w:val="19"/>
  </w:num>
  <w:num w:numId="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jM0NTE2MjGwNLdQ0lEKTi0uzszPAykwqQUAJ9HuSCwAAAA="/>
  </w:docVars>
  <w:rsids>
    <w:rsidRoot w:val="00CF6B74"/>
    <w:rsid w:val="00000935"/>
    <w:rsid w:val="00001583"/>
    <w:rsid w:val="00002951"/>
    <w:rsid w:val="00002E89"/>
    <w:rsid w:val="00003072"/>
    <w:rsid w:val="000032F8"/>
    <w:rsid w:val="00003544"/>
    <w:rsid w:val="00003C03"/>
    <w:rsid w:val="00004293"/>
    <w:rsid w:val="000048B1"/>
    <w:rsid w:val="0000507B"/>
    <w:rsid w:val="000052BB"/>
    <w:rsid w:val="000055FC"/>
    <w:rsid w:val="000059FB"/>
    <w:rsid w:val="0000765F"/>
    <w:rsid w:val="0000788E"/>
    <w:rsid w:val="00007CB5"/>
    <w:rsid w:val="000101AB"/>
    <w:rsid w:val="00010617"/>
    <w:rsid w:val="00010A70"/>
    <w:rsid w:val="0001125D"/>
    <w:rsid w:val="00012D08"/>
    <w:rsid w:val="00013BD3"/>
    <w:rsid w:val="000145EC"/>
    <w:rsid w:val="000147C8"/>
    <w:rsid w:val="000149A0"/>
    <w:rsid w:val="00015320"/>
    <w:rsid w:val="00015446"/>
    <w:rsid w:val="0001600B"/>
    <w:rsid w:val="00016546"/>
    <w:rsid w:val="0001693E"/>
    <w:rsid w:val="000178D6"/>
    <w:rsid w:val="000204CD"/>
    <w:rsid w:val="00021069"/>
    <w:rsid w:val="00021220"/>
    <w:rsid w:val="000212C9"/>
    <w:rsid w:val="0002226A"/>
    <w:rsid w:val="00023347"/>
    <w:rsid w:val="00023D68"/>
    <w:rsid w:val="00025E07"/>
    <w:rsid w:val="00025EA7"/>
    <w:rsid w:val="00025ED9"/>
    <w:rsid w:val="00026137"/>
    <w:rsid w:val="00026345"/>
    <w:rsid w:val="00026396"/>
    <w:rsid w:val="000265BD"/>
    <w:rsid w:val="00026795"/>
    <w:rsid w:val="000269F7"/>
    <w:rsid w:val="00026F93"/>
    <w:rsid w:val="00027458"/>
    <w:rsid w:val="00030227"/>
    <w:rsid w:val="00030592"/>
    <w:rsid w:val="000306E6"/>
    <w:rsid w:val="0003081F"/>
    <w:rsid w:val="00030A32"/>
    <w:rsid w:val="000313DC"/>
    <w:rsid w:val="0003143D"/>
    <w:rsid w:val="00031802"/>
    <w:rsid w:val="00031BF0"/>
    <w:rsid w:val="00031D5E"/>
    <w:rsid w:val="00032B94"/>
    <w:rsid w:val="000330BE"/>
    <w:rsid w:val="000330EE"/>
    <w:rsid w:val="00033265"/>
    <w:rsid w:val="00034706"/>
    <w:rsid w:val="00037A4A"/>
    <w:rsid w:val="00037AD7"/>
    <w:rsid w:val="0004058A"/>
    <w:rsid w:val="000405CC"/>
    <w:rsid w:val="00040FDA"/>
    <w:rsid w:val="00041057"/>
    <w:rsid w:val="00041215"/>
    <w:rsid w:val="0004235A"/>
    <w:rsid w:val="0004381F"/>
    <w:rsid w:val="00043999"/>
    <w:rsid w:val="00043B96"/>
    <w:rsid w:val="00044727"/>
    <w:rsid w:val="00045A3B"/>
    <w:rsid w:val="0004625B"/>
    <w:rsid w:val="00046A19"/>
    <w:rsid w:val="00047055"/>
    <w:rsid w:val="0004787F"/>
    <w:rsid w:val="00047E4C"/>
    <w:rsid w:val="0005020C"/>
    <w:rsid w:val="00050376"/>
    <w:rsid w:val="000508AC"/>
    <w:rsid w:val="00050B2E"/>
    <w:rsid w:val="00050D6F"/>
    <w:rsid w:val="000522E0"/>
    <w:rsid w:val="00052F56"/>
    <w:rsid w:val="000549A6"/>
    <w:rsid w:val="00055072"/>
    <w:rsid w:val="00056035"/>
    <w:rsid w:val="000564BB"/>
    <w:rsid w:val="00056E12"/>
    <w:rsid w:val="00056F89"/>
    <w:rsid w:val="00057D70"/>
    <w:rsid w:val="00060761"/>
    <w:rsid w:val="0006197B"/>
    <w:rsid w:val="00061BD0"/>
    <w:rsid w:val="00062124"/>
    <w:rsid w:val="0006272D"/>
    <w:rsid w:val="00063014"/>
    <w:rsid w:val="0006419B"/>
    <w:rsid w:val="00064343"/>
    <w:rsid w:val="00064363"/>
    <w:rsid w:val="0006449C"/>
    <w:rsid w:val="000646DD"/>
    <w:rsid w:val="00064E72"/>
    <w:rsid w:val="00065F91"/>
    <w:rsid w:val="00067CD7"/>
    <w:rsid w:val="00067DD6"/>
    <w:rsid w:val="0007008F"/>
    <w:rsid w:val="0007039E"/>
    <w:rsid w:val="00070C3C"/>
    <w:rsid w:val="00071A74"/>
    <w:rsid w:val="0007395B"/>
    <w:rsid w:val="000764CE"/>
    <w:rsid w:val="00076B0A"/>
    <w:rsid w:val="00077634"/>
    <w:rsid w:val="00080E03"/>
    <w:rsid w:val="00080ECC"/>
    <w:rsid w:val="000812D0"/>
    <w:rsid w:val="0008191B"/>
    <w:rsid w:val="00081B52"/>
    <w:rsid w:val="00081DDB"/>
    <w:rsid w:val="00082054"/>
    <w:rsid w:val="0008233B"/>
    <w:rsid w:val="00082A33"/>
    <w:rsid w:val="00083660"/>
    <w:rsid w:val="00083741"/>
    <w:rsid w:val="0008434E"/>
    <w:rsid w:val="00085C80"/>
    <w:rsid w:val="000866A1"/>
    <w:rsid w:val="00086937"/>
    <w:rsid w:val="00086B23"/>
    <w:rsid w:val="0009044D"/>
    <w:rsid w:val="000905EA"/>
    <w:rsid w:val="00091376"/>
    <w:rsid w:val="00091FAC"/>
    <w:rsid w:val="00092511"/>
    <w:rsid w:val="00092E95"/>
    <w:rsid w:val="00093E46"/>
    <w:rsid w:val="00093E5A"/>
    <w:rsid w:val="000944DD"/>
    <w:rsid w:val="00094642"/>
    <w:rsid w:val="0009558B"/>
    <w:rsid w:val="00095764"/>
    <w:rsid w:val="00096CA5"/>
    <w:rsid w:val="000A08B8"/>
    <w:rsid w:val="000A0E3E"/>
    <w:rsid w:val="000A1BA5"/>
    <w:rsid w:val="000A1ED9"/>
    <w:rsid w:val="000A2789"/>
    <w:rsid w:val="000A4628"/>
    <w:rsid w:val="000A4AE7"/>
    <w:rsid w:val="000A5058"/>
    <w:rsid w:val="000A5082"/>
    <w:rsid w:val="000A56C4"/>
    <w:rsid w:val="000A658F"/>
    <w:rsid w:val="000A6855"/>
    <w:rsid w:val="000A78CC"/>
    <w:rsid w:val="000B0D79"/>
    <w:rsid w:val="000B1D01"/>
    <w:rsid w:val="000B1E04"/>
    <w:rsid w:val="000B2117"/>
    <w:rsid w:val="000B35E4"/>
    <w:rsid w:val="000B3D4C"/>
    <w:rsid w:val="000B5180"/>
    <w:rsid w:val="000B5A74"/>
    <w:rsid w:val="000B64B4"/>
    <w:rsid w:val="000B7384"/>
    <w:rsid w:val="000B77FB"/>
    <w:rsid w:val="000B7AE0"/>
    <w:rsid w:val="000C0809"/>
    <w:rsid w:val="000C0DA1"/>
    <w:rsid w:val="000C1182"/>
    <w:rsid w:val="000C3531"/>
    <w:rsid w:val="000C415E"/>
    <w:rsid w:val="000C41E4"/>
    <w:rsid w:val="000C453B"/>
    <w:rsid w:val="000C5103"/>
    <w:rsid w:val="000C51DC"/>
    <w:rsid w:val="000C5EA8"/>
    <w:rsid w:val="000C732B"/>
    <w:rsid w:val="000D060D"/>
    <w:rsid w:val="000D1FA2"/>
    <w:rsid w:val="000D2A31"/>
    <w:rsid w:val="000D2B73"/>
    <w:rsid w:val="000D2BC4"/>
    <w:rsid w:val="000D3242"/>
    <w:rsid w:val="000D3A48"/>
    <w:rsid w:val="000D43D6"/>
    <w:rsid w:val="000D4BC9"/>
    <w:rsid w:val="000D5B9F"/>
    <w:rsid w:val="000D60BA"/>
    <w:rsid w:val="000D6656"/>
    <w:rsid w:val="000D73FA"/>
    <w:rsid w:val="000D7A75"/>
    <w:rsid w:val="000E0143"/>
    <w:rsid w:val="000E18B9"/>
    <w:rsid w:val="000E1CCD"/>
    <w:rsid w:val="000E1E3D"/>
    <w:rsid w:val="000E2937"/>
    <w:rsid w:val="000E2C17"/>
    <w:rsid w:val="000E395E"/>
    <w:rsid w:val="000E7023"/>
    <w:rsid w:val="000E7B9F"/>
    <w:rsid w:val="000F00F8"/>
    <w:rsid w:val="000F06EA"/>
    <w:rsid w:val="000F0F15"/>
    <w:rsid w:val="000F223D"/>
    <w:rsid w:val="000F2643"/>
    <w:rsid w:val="000F3010"/>
    <w:rsid w:val="000F3751"/>
    <w:rsid w:val="000F3A4E"/>
    <w:rsid w:val="000F4548"/>
    <w:rsid w:val="000F69B6"/>
    <w:rsid w:val="000F76FF"/>
    <w:rsid w:val="000F799C"/>
    <w:rsid w:val="000F7AEE"/>
    <w:rsid w:val="000F7C9F"/>
    <w:rsid w:val="00101304"/>
    <w:rsid w:val="0010176A"/>
    <w:rsid w:val="0010210B"/>
    <w:rsid w:val="001028FF"/>
    <w:rsid w:val="00103346"/>
    <w:rsid w:val="00103DEF"/>
    <w:rsid w:val="00103ECA"/>
    <w:rsid w:val="00104ADD"/>
    <w:rsid w:val="0010500C"/>
    <w:rsid w:val="00105047"/>
    <w:rsid w:val="001051E9"/>
    <w:rsid w:val="0010520F"/>
    <w:rsid w:val="001052CD"/>
    <w:rsid w:val="001052E8"/>
    <w:rsid w:val="001054F8"/>
    <w:rsid w:val="001059B3"/>
    <w:rsid w:val="00106120"/>
    <w:rsid w:val="00106DA6"/>
    <w:rsid w:val="00106DC1"/>
    <w:rsid w:val="00107441"/>
    <w:rsid w:val="00107D71"/>
    <w:rsid w:val="00107D87"/>
    <w:rsid w:val="001110CA"/>
    <w:rsid w:val="001112A8"/>
    <w:rsid w:val="001119BE"/>
    <w:rsid w:val="00111DB1"/>
    <w:rsid w:val="001129BD"/>
    <w:rsid w:val="0011322A"/>
    <w:rsid w:val="001133E4"/>
    <w:rsid w:val="001135EA"/>
    <w:rsid w:val="00113B05"/>
    <w:rsid w:val="00113C53"/>
    <w:rsid w:val="001142EA"/>
    <w:rsid w:val="001144EB"/>
    <w:rsid w:val="001152BF"/>
    <w:rsid w:val="00116009"/>
    <w:rsid w:val="001160EE"/>
    <w:rsid w:val="0011655B"/>
    <w:rsid w:val="0011786C"/>
    <w:rsid w:val="001179FC"/>
    <w:rsid w:val="001206FC"/>
    <w:rsid w:val="00120EAF"/>
    <w:rsid w:val="00121311"/>
    <w:rsid w:val="00121CC4"/>
    <w:rsid w:val="00122AE7"/>
    <w:rsid w:val="00122E93"/>
    <w:rsid w:val="0012330F"/>
    <w:rsid w:val="001236B7"/>
    <w:rsid w:val="00123C7D"/>
    <w:rsid w:val="00124462"/>
    <w:rsid w:val="00124D1C"/>
    <w:rsid w:val="00125E15"/>
    <w:rsid w:val="0012674B"/>
    <w:rsid w:val="00126970"/>
    <w:rsid w:val="00130C7E"/>
    <w:rsid w:val="00131846"/>
    <w:rsid w:val="00131909"/>
    <w:rsid w:val="00132113"/>
    <w:rsid w:val="0013307D"/>
    <w:rsid w:val="001341D3"/>
    <w:rsid w:val="00134830"/>
    <w:rsid w:val="00135751"/>
    <w:rsid w:val="00136090"/>
    <w:rsid w:val="001373A4"/>
    <w:rsid w:val="00137788"/>
    <w:rsid w:val="00137DEF"/>
    <w:rsid w:val="00140419"/>
    <w:rsid w:val="00140471"/>
    <w:rsid w:val="001404C6"/>
    <w:rsid w:val="00141170"/>
    <w:rsid w:val="001421F7"/>
    <w:rsid w:val="00142767"/>
    <w:rsid w:val="00142C85"/>
    <w:rsid w:val="001431CA"/>
    <w:rsid w:val="00143527"/>
    <w:rsid w:val="001439C0"/>
    <w:rsid w:val="00143D62"/>
    <w:rsid w:val="00144AA5"/>
    <w:rsid w:val="00144E77"/>
    <w:rsid w:val="001457E4"/>
    <w:rsid w:val="00146105"/>
    <w:rsid w:val="001462BB"/>
    <w:rsid w:val="001463F6"/>
    <w:rsid w:val="00147924"/>
    <w:rsid w:val="0015172E"/>
    <w:rsid w:val="00151B1F"/>
    <w:rsid w:val="00151EDC"/>
    <w:rsid w:val="00151FAD"/>
    <w:rsid w:val="001525F5"/>
    <w:rsid w:val="0015260D"/>
    <w:rsid w:val="001537D5"/>
    <w:rsid w:val="00154948"/>
    <w:rsid w:val="00155599"/>
    <w:rsid w:val="001559F3"/>
    <w:rsid w:val="00155BB8"/>
    <w:rsid w:val="001568E2"/>
    <w:rsid w:val="00156C56"/>
    <w:rsid w:val="00156EA1"/>
    <w:rsid w:val="00157CFC"/>
    <w:rsid w:val="001602E1"/>
    <w:rsid w:val="00160469"/>
    <w:rsid w:val="001605E1"/>
    <w:rsid w:val="00160EE0"/>
    <w:rsid w:val="00161131"/>
    <w:rsid w:val="001617AD"/>
    <w:rsid w:val="00161B31"/>
    <w:rsid w:val="0016246B"/>
    <w:rsid w:val="00162CE9"/>
    <w:rsid w:val="00164B3A"/>
    <w:rsid w:val="0016504E"/>
    <w:rsid w:val="00166107"/>
    <w:rsid w:val="001667D3"/>
    <w:rsid w:val="001675B1"/>
    <w:rsid w:val="00170B7C"/>
    <w:rsid w:val="00170C86"/>
    <w:rsid w:val="0017270D"/>
    <w:rsid w:val="00173503"/>
    <w:rsid w:val="00173680"/>
    <w:rsid w:val="00174041"/>
    <w:rsid w:val="00174142"/>
    <w:rsid w:val="00175726"/>
    <w:rsid w:val="001760C9"/>
    <w:rsid w:val="00177C15"/>
    <w:rsid w:val="0018070A"/>
    <w:rsid w:val="00180836"/>
    <w:rsid w:val="00180941"/>
    <w:rsid w:val="00180F02"/>
    <w:rsid w:val="00181391"/>
    <w:rsid w:val="001825F1"/>
    <w:rsid w:val="00183E33"/>
    <w:rsid w:val="001842A4"/>
    <w:rsid w:val="00184C13"/>
    <w:rsid w:val="00185075"/>
    <w:rsid w:val="00186249"/>
    <w:rsid w:val="00187F0E"/>
    <w:rsid w:val="00190FB8"/>
    <w:rsid w:val="00191C86"/>
    <w:rsid w:val="00192472"/>
    <w:rsid w:val="00192684"/>
    <w:rsid w:val="00192F6E"/>
    <w:rsid w:val="00193F2C"/>
    <w:rsid w:val="00194238"/>
    <w:rsid w:val="001943A0"/>
    <w:rsid w:val="00194569"/>
    <w:rsid w:val="00194CC5"/>
    <w:rsid w:val="00194E86"/>
    <w:rsid w:val="001950E9"/>
    <w:rsid w:val="00195491"/>
    <w:rsid w:val="00195835"/>
    <w:rsid w:val="00197DE9"/>
    <w:rsid w:val="00197F40"/>
    <w:rsid w:val="001A01D7"/>
    <w:rsid w:val="001A058E"/>
    <w:rsid w:val="001A0D1F"/>
    <w:rsid w:val="001A13D7"/>
    <w:rsid w:val="001A1AB8"/>
    <w:rsid w:val="001A1B78"/>
    <w:rsid w:val="001A32DB"/>
    <w:rsid w:val="001A393E"/>
    <w:rsid w:val="001A4E52"/>
    <w:rsid w:val="001A54B9"/>
    <w:rsid w:val="001A5A7C"/>
    <w:rsid w:val="001A5FDD"/>
    <w:rsid w:val="001A6E76"/>
    <w:rsid w:val="001A7126"/>
    <w:rsid w:val="001A722E"/>
    <w:rsid w:val="001A782D"/>
    <w:rsid w:val="001A7965"/>
    <w:rsid w:val="001B104C"/>
    <w:rsid w:val="001B124D"/>
    <w:rsid w:val="001B15A0"/>
    <w:rsid w:val="001B17F2"/>
    <w:rsid w:val="001B17FF"/>
    <w:rsid w:val="001B2F4D"/>
    <w:rsid w:val="001B3144"/>
    <w:rsid w:val="001B357F"/>
    <w:rsid w:val="001B3E43"/>
    <w:rsid w:val="001B43D4"/>
    <w:rsid w:val="001B529B"/>
    <w:rsid w:val="001B57D6"/>
    <w:rsid w:val="001B65C5"/>
    <w:rsid w:val="001C01D6"/>
    <w:rsid w:val="001C123C"/>
    <w:rsid w:val="001C12B9"/>
    <w:rsid w:val="001C1365"/>
    <w:rsid w:val="001C13D7"/>
    <w:rsid w:val="001C1B23"/>
    <w:rsid w:val="001C22F9"/>
    <w:rsid w:val="001C2315"/>
    <w:rsid w:val="001C26F4"/>
    <w:rsid w:val="001C387F"/>
    <w:rsid w:val="001C3937"/>
    <w:rsid w:val="001C3956"/>
    <w:rsid w:val="001C46EF"/>
    <w:rsid w:val="001C48F8"/>
    <w:rsid w:val="001C73CB"/>
    <w:rsid w:val="001C77A4"/>
    <w:rsid w:val="001D02F1"/>
    <w:rsid w:val="001D041F"/>
    <w:rsid w:val="001D064D"/>
    <w:rsid w:val="001D0E91"/>
    <w:rsid w:val="001D2053"/>
    <w:rsid w:val="001D266D"/>
    <w:rsid w:val="001D26BD"/>
    <w:rsid w:val="001D2E5A"/>
    <w:rsid w:val="001D3457"/>
    <w:rsid w:val="001D4FB3"/>
    <w:rsid w:val="001D52C1"/>
    <w:rsid w:val="001D53C0"/>
    <w:rsid w:val="001D5ED5"/>
    <w:rsid w:val="001D765F"/>
    <w:rsid w:val="001D7B07"/>
    <w:rsid w:val="001E01CE"/>
    <w:rsid w:val="001E0B23"/>
    <w:rsid w:val="001E1690"/>
    <w:rsid w:val="001E219B"/>
    <w:rsid w:val="001E2EA0"/>
    <w:rsid w:val="001E30CC"/>
    <w:rsid w:val="001E3775"/>
    <w:rsid w:val="001E4277"/>
    <w:rsid w:val="001E4872"/>
    <w:rsid w:val="001E55DC"/>
    <w:rsid w:val="001E5B3A"/>
    <w:rsid w:val="001E5E54"/>
    <w:rsid w:val="001E6A90"/>
    <w:rsid w:val="001E7708"/>
    <w:rsid w:val="001F04A9"/>
    <w:rsid w:val="001F07B8"/>
    <w:rsid w:val="001F26C5"/>
    <w:rsid w:val="001F2E06"/>
    <w:rsid w:val="001F2EF3"/>
    <w:rsid w:val="001F558C"/>
    <w:rsid w:val="001F6C05"/>
    <w:rsid w:val="001F6DCD"/>
    <w:rsid w:val="001F7696"/>
    <w:rsid w:val="001F7729"/>
    <w:rsid w:val="00200583"/>
    <w:rsid w:val="00200AC1"/>
    <w:rsid w:val="00200E46"/>
    <w:rsid w:val="00201F52"/>
    <w:rsid w:val="0020214F"/>
    <w:rsid w:val="00202418"/>
    <w:rsid w:val="002029D5"/>
    <w:rsid w:val="002030F3"/>
    <w:rsid w:val="0020378D"/>
    <w:rsid w:val="0020388E"/>
    <w:rsid w:val="00203C40"/>
    <w:rsid w:val="00203F54"/>
    <w:rsid w:val="00204D98"/>
    <w:rsid w:val="00204FE1"/>
    <w:rsid w:val="0020536C"/>
    <w:rsid w:val="00205554"/>
    <w:rsid w:val="00205639"/>
    <w:rsid w:val="00205ADF"/>
    <w:rsid w:val="00205E06"/>
    <w:rsid w:val="00206918"/>
    <w:rsid w:val="00206DCC"/>
    <w:rsid w:val="00207339"/>
    <w:rsid w:val="00207936"/>
    <w:rsid w:val="0021022B"/>
    <w:rsid w:val="00210DC6"/>
    <w:rsid w:val="00211694"/>
    <w:rsid w:val="002119C1"/>
    <w:rsid w:val="00212728"/>
    <w:rsid w:val="00213D32"/>
    <w:rsid w:val="0021427E"/>
    <w:rsid w:val="002142D3"/>
    <w:rsid w:val="00216405"/>
    <w:rsid w:val="002173A8"/>
    <w:rsid w:val="002207F5"/>
    <w:rsid w:val="00220CC3"/>
    <w:rsid w:val="00222286"/>
    <w:rsid w:val="00222A79"/>
    <w:rsid w:val="00222C6E"/>
    <w:rsid w:val="0022358B"/>
    <w:rsid w:val="00223C6D"/>
    <w:rsid w:val="00223ECA"/>
    <w:rsid w:val="002245F6"/>
    <w:rsid w:val="00224F3C"/>
    <w:rsid w:val="00225249"/>
    <w:rsid w:val="00225B8B"/>
    <w:rsid w:val="002263D0"/>
    <w:rsid w:val="0022659C"/>
    <w:rsid w:val="002277D6"/>
    <w:rsid w:val="002305C4"/>
    <w:rsid w:val="00230D3D"/>
    <w:rsid w:val="00231182"/>
    <w:rsid w:val="002314AF"/>
    <w:rsid w:val="0023187C"/>
    <w:rsid w:val="002320D5"/>
    <w:rsid w:val="00232D5F"/>
    <w:rsid w:val="0023329D"/>
    <w:rsid w:val="002338BA"/>
    <w:rsid w:val="00233B1D"/>
    <w:rsid w:val="00234168"/>
    <w:rsid w:val="002343EC"/>
    <w:rsid w:val="002362F8"/>
    <w:rsid w:val="00237035"/>
    <w:rsid w:val="0023788D"/>
    <w:rsid w:val="002379CE"/>
    <w:rsid w:val="00237B49"/>
    <w:rsid w:val="00237D07"/>
    <w:rsid w:val="0024003D"/>
    <w:rsid w:val="002402F9"/>
    <w:rsid w:val="00240490"/>
    <w:rsid w:val="00240AEE"/>
    <w:rsid w:val="00240C18"/>
    <w:rsid w:val="0024146F"/>
    <w:rsid w:val="00241D92"/>
    <w:rsid w:val="0024255E"/>
    <w:rsid w:val="0024302E"/>
    <w:rsid w:val="0024320B"/>
    <w:rsid w:val="00243349"/>
    <w:rsid w:val="00244483"/>
    <w:rsid w:val="00246065"/>
    <w:rsid w:val="0024628C"/>
    <w:rsid w:val="0024666D"/>
    <w:rsid w:val="00246BC0"/>
    <w:rsid w:val="00247D6C"/>
    <w:rsid w:val="002501BE"/>
    <w:rsid w:val="0025090D"/>
    <w:rsid w:val="0025228A"/>
    <w:rsid w:val="0025236C"/>
    <w:rsid w:val="00252A0F"/>
    <w:rsid w:val="00252F5B"/>
    <w:rsid w:val="002544B9"/>
    <w:rsid w:val="002554DD"/>
    <w:rsid w:val="0025566D"/>
    <w:rsid w:val="00255998"/>
    <w:rsid w:val="00255D3E"/>
    <w:rsid w:val="0025638A"/>
    <w:rsid w:val="00256A55"/>
    <w:rsid w:val="00256BD8"/>
    <w:rsid w:val="00257A48"/>
    <w:rsid w:val="00257DCF"/>
    <w:rsid w:val="002601AB"/>
    <w:rsid w:val="00260662"/>
    <w:rsid w:val="00260F41"/>
    <w:rsid w:val="00261DDE"/>
    <w:rsid w:val="002621A3"/>
    <w:rsid w:val="00262F15"/>
    <w:rsid w:val="0026334A"/>
    <w:rsid w:val="00263FF6"/>
    <w:rsid w:val="00264C64"/>
    <w:rsid w:val="00267737"/>
    <w:rsid w:val="00267E2E"/>
    <w:rsid w:val="002706DB"/>
    <w:rsid w:val="00270C8F"/>
    <w:rsid w:val="0027145D"/>
    <w:rsid w:val="002716C1"/>
    <w:rsid w:val="00271BFE"/>
    <w:rsid w:val="00271FB2"/>
    <w:rsid w:val="00272005"/>
    <w:rsid w:val="00272CDF"/>
    <w:rsid w:val="00272D55"/>
    <w:rsid w:val="00272FD6"/>
    <w:rsid w:val="00274E53"/>
    <w:rsid w:val="002752F9"/>
    <w:rsid w:val="00276649"/>
    <w:rsid w:val="0027739D"/>
    <w:rsid w:val="00280217"/>
    <w:rsid w:val="00280495"/>
    <w:rsid w:val="0028059E"/>
    <w:rsid w:val="00280927"/>
    <w:rsid w:val="00281B58"/>
    <w:rsid w:val="00283067"/>
    <w:rsid w:val="00283F53"/>
    <w:rsid w:val="002842D2"/>
    <w:rsid w:val="0028595C"/>
    <w:rsid w:val="00286A41"/>
    <w:rsid w:val="00286C2F"/>
    <w:rsid w:val="002915B8"/>
    <w:rsid w:val="00292E3B"/>
    <w:rsid w:val="00292EFF"/>
    <w:rsid w:val="00292FAC"/>
    <w:rsid w:val="00295ED1"/>
    <w:rsid w:val="002971F4"/>
    <w:rsid w:val="00297C7B"/>
    <w:rsid w:val="00297E35"/>
    <w:rsid w:val="002A07CE"/>
    <w:rsid w:val="002A0CE5"/>
    <w:rsid w:val="002A1720"/>
    <w:rsid w:val="002A2C21"/>
    <w:rsid w:val="002A3E41"/>
    <w:rsid w:val="002A3F71"/>
    <w:rsid w:val="002A4985"/>
    <w:rsid w:val="002A4F9E"/>
    <w:rsid w:val="002A5CE9"/>
    <w:rsid w:val="002A60ED"/>
    <w:rsid w:val="002A62C6"/>
    <w:rsid w:val="002A6775"/>
    <w:rsid w:val="002A6853"/>
    <w:rsid w:val="002A6B16"/>
    <w:rsid w:val="002A6FC8"/>
    <w:rsid w:val="002A722B"/>
    <w:rsid w:val="002A7397"/>
    <w:rsid w:val="002A7A45"/>
    <w:rsid w:val="002A7E56"/>
    <w:rsid w:val="002B05AE"/>
    <w:rsid w:val="002B05B2"/>
    <w:rsid w:val="002B154C"/>
    <w:rsid w:val="002B2FFD"/>
    <w:rsid w:val="002B322C"/>
    <w:rsid w:val="002B3A1D"/>
    <w:rsid w:val="002B3C79"/>
    <w:rsid w:val="002B4480"/>
    <w:rsid w:val="002B4CE7"/>
    <w:rsid w:val="002B56DA"/>
    <w:rsid w:val="002B71C7"/>
    <w:rsid w:val="002B7D78"/>
    <w:rsid w:val="002C0395"/>
    <w:rsid w:val="002C0CD6"/>
    <w:rsid w:val="002C0D16"/>
    <w:rsid w:val="002C0D2D"/>
    <w:rsid w:val="002C1815"/>
    <w:rsid w:val="002C4D60"/>
    <w:rsid w:val="002C4D75"/>
    <w:rsid w:val="002C4ECB"/>
    <w:rsid w:val="002C530F"/>
    <w:rsid w:val="002C55C9"/>
    <w:rsid w:val="002C6B77"/>
    <w:rsid w:val="002C7272"/>
    <w:rsid w:val="002D15B3"/>
    <w:rsid w:val="002D1A3A"/>
    <w:rsid w:val="002D2152"/>
    <w:rsid w:val="002D23EF"/>
    <w:rsid w:val="002D2689"/>
    <w:rsid w:val="002D2D50"/>
    <w:rsid w:val="002D2EBE"/>
    <w:rsid w:val="002D369C"/>
    <w:rsid w:val="002D42B1"/>
    <w:rsid w:val="002D5005"/>
    <w:rsid w:val="002D51BC"/>
    <w:rsid w:val="002D53C8"/>
    <w:rsid w:val="002D6F4A"/>
    <w:rsid w:val="002D7BEA"/>
    <w:rsid w:val="002E0367"/>
    <w:rsid w:val="002E0AC7"/>
    <w:rsid w:val="002E453F"/>
    <w:rsid w:val="002E673C"/>
    <w:rsid w:val="002E6DC0"/>
    <w:rsid w:val="002E6F9A"/>
    <w:rsid w:val="002E72BA"/>
    <w:rsid w:val="002E77DE"/>
    <w:rsid w:val="002F0011"/>
    <w:rsid w:val="002F01B1"/>
    <w:rsid w:val="002F02CB"/>
    <w:rsid w:val="002F1028"/>
    <w:rsid w:val="002F1384"/>
    <w:rsid w:val="002F1778"/>
    <w:rsid w:val="002F17C9"/>
    <w:rsid w:val="002F189D"/>
    <w:rsid w:val="002F1A7A"/>
    <w:rsid w:val="002F1ED5"/>
    <w:rsid w:val="002F2116"/>
    <w:rsid w:val="002F2F2F"/>
    <w:rsid w:val="002F2F5C"/>
    <w:rsid w:val="002F2FAF"/>
    <w:rsid w:val="002F301E"/>
    <w:rsid w:val="002F3223"/>
    <w:rsid w:val="002F32D6"/>
    <w:rsid w:val="002F34C8"/>
    <w:rsid w:val="002F38F4"/>
    <w:rsid w:val="002F3ACD"/>
    <w:rsid w:val="002F3CF7"/>
    <w:rsid w:val="002F3E1E"/>
    <w:rsid w:val="002F3E8C"/>
    <w:rsid w:val="002F3F2C"/>
    <w:rsid w:val="002F4261"/>
    <w:rsid w:val="002F44A1"/>
    <w:rsid w:val="002F488D"/>
    <w:rsid w:val="002F56B3"/>
    <w:rsid w:val="002F5D6D"/>
    <w:rsid w:val="002F696D"/>
    <w:rsid w:val="002F7918"/>
    <w:rsid w:val="002F79B5"/>
    <w:rsid w:val="0030031E"/>
    <w:rsid w:val="00300EC1"/>
    <w:rsid w:val="003038AC"/>
    <w:rsid w:val="00303C1D"/>
    <w:rsid w:val="00303EE2"/>
    <w:rsid w:val="00304F1B"/>
    <w:rsid w:val="00305384"/>
    <w:rsid w:val="0030545C"/>
    <w:rsid w:val="00305585"/>
    <w:rsid w:val="003055F8"/>
    <w:rsid w:val="00305941"/>
    <w:rsid w:val="00306F6D"/>
    <w:rsid w:val="0031001E"/>
    <w:rsid w:val="0031006B"/>
    <w:rsid w:val="00310337"/>
    <w:rsid w:val="0031088C"/>
    <w:rsid w:val="00311204"/>
    <w:rsid w:val="00311FB6"/>
    <w:rsid w:val="00312F60"/>
    <w:rsid w:val="00313293"/>
    <w:rsid w:val="0031356F"/>
    <w:rsid w:val="003138BF"/>
    <w:rsid w:val="00313CED"/>
    <w:rsid w:val="00313F56"/>
    <w:rsid w:val="00314408"/>
    <w:rsid w:val="003148E6"/>
    <w:rsid w:val="00314B24"/>
    <w:rsid w:val="00315156"/>
    <w:rsid w:val="00315295"/>
    <w:rsid w:val="00315E95"/>
    <w:rsid w:val="00316CA7"/>
    <w:rsid w:val="00316F79"/>
    <w:rsid w:val="0031700A"/>
    <w:rsid w:val="00317374"/>
    <w:rsid w:val="003208D8"/>
    <w:rsid w:val="00320E04"/>
    <w:rsid w:val="003210C8"/>
    <w:rsid w:val="0032113F"/>
    <w:rsid w:val="00322660"/>
    <w:rsid w:val="003227EC"/>
    <w:rsid w:val="00322F14"/>
    <w:rsid w:val="003233CD"/>
    <w:rsid w:val="00323E75"/>
    <w:rsid w:val="00324FC0"/>
    <w:rsid w:val="0032576E"/>
    <w:rsid w:val="0032593E"/>
    <w:rsid w:val="00325B84"/>
    <w:rsid w:val="00330409"/>
    <w:rsid w:val="00330859"/>
    <w:rsid w:val="00330A28"/>
    <w:rsid w:val="00330FAB"/>
    <w:rsid w:val="0033254C"/>
    <w:rsid w:val="00332C4B"/>
    <w:rsid w:val="00332CE8"/>
    <w:rsid w:val="00333870"/>
    <w:rsid w:val="00334D23"/>
    <w:rsid w:val="00335118"/>
    <w:rsid w:val="00335E94"/>
    <w:rsid w:val="00335EA9"/>
    <w:rsid w:val="00336840"/>
    <w:rsid w:val="00336E3C"/>
    <w:rsid w:val="0033770C"/>
    <w:rsid w:val="00337838"/>
    <w:rsid w:val="00337C0C"/>
    <w:rsid w:val="0034034A"/>
    <w:rsid w:val="003413BA"/>
    <w:rsid w:val="00341AD9"/>
    <w:rsid w:val="00341B76"/>
    <w:rsid w:val="00342480"/>
    <w:rsid w:val="00342569"/>
    <w:rsid w:val="003429D2"/>
    <w:rsid w:val="0034313E"/>
    <w:rsid w:val="003436BA"/>
    <w:rsid w:val="00343BB9"/>
    <w:rsid w:val="00344820"/>
    <w:rsid w:val="00344934"/>
    <w:rsid w:val="003464B2"/>
    <w:rsid w:val="003468D2"/>
    <w:rsid w:val="00346A72"/>
    <w:rsid w:val="003503BF"/>
    <w:rsid w:val="00350C08"/>
    <w:rsid w:val="00351532"/>
    <w:rsid w:val="00351AF3"/>
    <w:rsid w:val="00351C00"/>
    <w:rsid w:val="00352284"/>
    <w:rsid w:val="003527EA"/>
    <w:rsid w:val="003531A9"/>
    <w:rsid w:val="00353471"/>
    <w:rsid w:val="00353A64"/>
    <w:rsid w:val="003549B5"/>
    <w:rsid w:val="00355119"/>
    <w:rsid w:val="00355C92"/>
    <w:rsid w:val="00356814"/>
    <w:rsid w:val="003577EE"/>
    <w:rsid w:val="00357A45"/>
    <w:rsid w:val="0036133F"/>
    <w:rsid w:val="003617AB"/>
    <w:rsid w:val="0036250C"/>
    <w:rsid w:val="00362636"/>
    <w:rsid w:val="003626B4"/>
    <w:rsid w:val="00362FCB"/>
    <w:rsid w:val="00364145"/>
    <w:rsid w:val="00364A50"/>
    <w:rsid w:val="00364A69"/>
    <w:rsid w:val="00365347"/>
    <w:rsid w:val="00365A4D"/>
    <w:rsid w:val="00365F8F"/>
    <w:rsid w:val="003661D9"/>
    <w:rsid w:val="00367B37"/>
    <w:rsid w:val="0037181B"/>
    <w:rsid w:val="0037199F"/>
    <w:rsid w:val="00371EDF"/>
    <w:rsid w:val="00372324"/>
    <w:rsid w:val="00373311"/>
    <w:rsid w:val="003737C6"/>
    <w:rsid w:val="0037388F"/>
    <w:rsid w:val="00373A88"/>
    <w:rsid w:val="003740F1"/>
    <w:rsid w:val="00374C8C"/>
    <w:rsid w:val="0037592B"/>
    <w:rsid w:val="00376333"/>
    <w:rsid w:val="00376730"/>
    <w:rsid w:val="003772C0"/>
    <w:rsid w:val="00377E6D"/>
    <w:rsid w:val="00380D0A"/>
    <w:rsid w:val="00380D45"/>
    <w:rsid w:val="00381AEA"/>
    <w:rsid w:val="00381E1D"/>
    <w:rsid w:val="00381FA3"/>
    <w:rsid w:val="00382033"/>
    <w:rsid w:val="0038215C"/>
    <w:rsid w:val="003843AB"/>
    <w:rsid w:val="003846D4"/>
    <w:rsid w:val="00384E78"/>
    <w:rsid w:val="00384F59"/>
    <w:rsid w:val="00385C8E"/>
    <w:rsid w:val="00385D94"/>
    <w:rsid w:val="00386306"/>
    <w:rsid w:val="00386A4F"/>
    <w:rsid w:val="00386FBF"/>
    <w:rsid w:val="0038736D"/>
    <w:rsid w:val="003873C4"/>
    <w:rsid w:val="00387EDB"/>
    <w:rsid w:val="00390A93"/>
    <w:rsid w:val="0039139B"/>
    <w:rsid w:val="0039147F"/>
    <w:rsid w:val="00393629"/>
    <w:rsid w:val="00394845"/>
    <w:rsid w:val="003949A7"/>
    <w:rsid w:val="00394D39"/>
    <w:rsid w:val="003952FB"/>
    <w:rsid w:val="00395309"/>
    <w:rsid w:val="00395450"/>
    <w:rsid w:val="003956A2"/>
    <w:rsid w:val="00395826"/>
    <w:rsid w:val="003959D0"/>
    <w:rsid w:val="00395E69"/>
    <w:rsid w:val="00396850"/>
    <w:rsid w:val="0039714C"/>
    <w:rsid w:val="00397A4A"/>
    <w:rsid w:val="003A0839"/>
    <w:rsid w:val="003A0993"/>
    <w:rsid w:val="003A1715"/>
    <w:rsid w:val="003A1E96"/>
    <w:rsid w:val="003A2813"/>
    <w:rsid w:val="003A42A6"/>
    <w:rsid w:val="003A43A6"/>
    <w:rsid w:val="003A49B5"/>
    <w:rsid w:val="003A4A79"/>
    <w:rsid w:val="003A4D29"/>
    <w:rsid w:val="003A4D8A"/>
    <w:rsid w:val="003A5055"/>
    <w:rsid w:val="003A51AF"/>
    <w:rsid w:val="003A70D5"/>
    <w:rsid w:val="003A78B1"/>
    <w:rsid w:val="003A79DC"/>
    <w:rsid w:val="003A7E46"/>
    <w:rsid w:val="003B00CB"/>
    <w:rsid w:val="003B06CA"/>
    <w:rsid w:val="003B0991"/>
    <w:rsid w:val="003B141A"/>
    <w:rsid w:val="003B16A8"/>
    <w:rsid w:val="003B1822"/>
    <w:rsid w:val="003B31DE"/>
    <w:rsid w:val="003B3C91"/>
    <w:rsid w:val="003B413F"/>
    <w:rsid w:val="003B4476"/>
    <w:rsid w:val="003B5B67"/>
    <w:rsid w:val="003B6B45"/>
    <w:rsid w:val="003B70FD"/>
    <w:rsid w:val="003B752A"/>
    <w:rsid w:val="003B786D"/>
    <w:rsid w:val="003B7940"/>
    <w:rsid w:val="003B7D41"/>
    <w:rsid w:val="003C1169"/>
    <w:rsid w:val="003C3189"/>
    <w:rsid w:val="003C613D"/>
    <w:rsid w:val="003C6695"/>
    <w:rsid w:val="003C6FF4"/>
    <w:rsid w:val="003C763A"/>
    <w:rsid w:val="003C7C8C"/>
    <w:rsid w:val="003D0D86"/>
    <w:rsid w:val="003D0DB8"/>
    <w:rsid w:val="003D221D"/>
    <w:rsid w:val="003D22D9"/>
    <w:rsid w:val="003D27CD"/>
    <w:rsid w:val="003D2FC6"/>
    <w:rsid w:val="003D3DA5"/>
    <w:rsid w:val="003D3FE5"/>
    <w:rsid w:val="003D4772"/>
    <w:rsid w:val="003D48B0"/>
    <w:rsid w:val="003D4A7E"/>
    <w:rsid w:val="003D5FF4"/>
    <w:rsid w:val="003D6C6A"/>
    <w:rsid w:val="003D6E72"/>
    <w:rsid w:val="003D76CC"/>
    <w:rsid w:val="003D78FF"/>
    <w:rsid w:val="003D7F70"/>
    <w:rsid w:val="003E139B"/>
    <w:rsid w:val="003E18A4"/>
    <w:rsid w:val="003E26FC"/>
    <w:rsid w:val="003E32CE"/>
    <w:rsid w:val="003E4011"/>
    <w:rsid w:val="003E48F6"/>
    <w:rsid w:val="003E4BB4"/>
    <w:rsid w:val="003E5788"/>
    <w:rsid w:val="003E5973"/>
    <w:rsid w:val="003E5A98"/>
    <w:rsid w:val="003E629A"/>
    <w:rsid w:val="003E64CB"/>
    <w:rsid w:val="003E656D"/>
    <w:rsid w:val="003E76A5"/>
    <w:rsid w:val="003E7994"/>
    <w:rsid w:val="003F0F20"/>
    <w:rsid w:val="003F1256"/>
    <w:rsid w:val="003F1951"/>
    <w:rsid w:val="003F218C"/>
    <w:rsid w:val="003F2901"/>
    <w:rsid w:val="003F3C01"/>
    <w:rsid w:val="003F3FF7"/>
    <w:rsid w:val="003F434E"/>
    <w:rsid w:val="003F465C"/>
    <w:rsid w:val="003F4C89"/>
    <w:rsid w:val="003F4F8C"/>
    <w:rsid w:val="003F5FBD"/>
    <w:rsid w:val="003F7693"/>
    <w:rsid w:val="003F78D4"/>
    <w:rsid w:val="003F7C40"/>
    <w:rsid w:val="003F7E8A"/>
    <w:rsid w:val="004002D1"/>
    <w:rsid w:val="00400360"/>
    <w:rsid w:val="00400BA3"/>
    <w:rsid w:val="004018ED"/>
    <w:rsid w:val="00402432"/>
    <w:rsid w:val="00402515"/>
    <w:rsid w:val="00404291"/>
    <w:rsid w:val="0040472D"/>
    <w:rsid w:val="00404A88"/>
    <w:rsid w:val="0040537E"/>
    <w:rsid w:val="004061F0"/>
    <w:rsid w:val="0040676C"/>
    <w:rsid w:val="004074A1"/>
    <w:rsid w:val="00410FC7"/>
    <w:rsid w:val="00411D6B"/>
    <w:rsid w:val="0041260D"/>
    <w:rsid w:val="00412CF6"/>
    <w:rsid w:val="00413163"/>
    <w:rsid w:val="004131DC"/>
    <w:rsid w:val="0041454B"/>
    <w:rsid w:val="004149AF"/>
    <w:rsid w:val="00414FB1"/>
    <w:rsid w:val="00416225"/>
    <w:rsid w:val="00416619"/>
    <w:rsid w:val="0041696A"/>
    <w:rsid w:val="00417143"/>
    <w:rsid w:val="00417341"/>
    <w:rsid w:val="00417607"/>
    <w:rsid w:val="004200DF"/>
    <w:rsid w:val="004201C8"/>
    <w:rsid w:val="00420914"/>
    <w:rsid w:val="00420A40"/>
    <w:rsid w:val="00421881"/>
    <w:rsid w:val="00422C02"/>
    <w:rsid w:val="00422FB3"/>
    <w:rsid w:val="00422FB8"/>
    <w:rsid w:val="00423457"/>
    <w:rsid w:val="00423922"/>
    <w:rsid w:val="00423960"/>
    <w:rsid w:val="00424237"/>
    <w:rsid w:val="00424530"/>
    <w:rsid w:val="004256A1"/>
    <w:rsid w:val="00425C27"/>
    <w:rsid w:val="00425C73"/>
    <w:rsid w:val="004264F7"/>
    <w:rsid w:val="00426C7A"/>
    <w:rsid w:val="004274EC"/>
    <w:rsid w:val="00427FBB"/>
    <w:rsid w:val="004315C8"/>
    <w:rsid w:val="00432179"/>
    <w:rsid w:val="00432252"/>
    <w:rsid w:val="00432632"/>
    <w:rsid w:val="00432944"/>
    <w:rsid w:val="00433447"/>
    <w:rsid w:val="00433FCE"/>
    <w:rsid w:val="0043406A"/>
    <w:rsid w:val="00434976"/>
    <w:rsid w:val="004359B5"/>
    <w:rsid w:val="0043601B"/>
    <w:rsid w:val="00436402"/>
    <w:rsid w:val="0043661B"/>
    <w:rsid w:val="004369E7"/>
    <w:rsid w:val="00437846"/>
    <w:rsid w:val="00437847"/>
    <w:rsid w:val="00437921"/>
    <w:rsid w:val="00437CCE"/>
    <w:rsid w:val="00437E58"/>
    <w:rsid w:val="00437FC8"/>
    <w:rsid w:val="004407FB"/>
    <w:rsid w:val="0044327F"/>
    <w:rsid w:val="00443334"/>
    <w:rsid w:val="00443D8D"/>
    <w:rsid w:val="00445078"/>
    <w:rsid w:val="0044558A"/>
    <w:rsid w:val="0044559B"/>
    <w:rsid w:val="00445E17"/>
    <w:rsid w:val="00446352"/>
    <w:rsid w:val="00446BA3"/>
    <w:rsid w:val="00446CBA"/>
    <w:rsid w:val="00447307"/>
    <w:rsid w:val="00450093"/>
    <w:rsid w:val="00450282"/>
    <w:rsid w:val="00450A86"/>
    <w:rsid w:val="0045170A"/>
    <w:rsid w:val="00452CA4"/>
    <w:rsid w:val="0045447D"/>
    <w:rsid w:val="00455AD0"/>
    <w:rsid w:val="00455BCB"/>
    <w:rsid w:val="00455E07"/>
    <w:rsid w:val="00455F1C"/>
    <w:rsid w:val="00456C4F"/>
    <w:rsid w:val="00457328"/>
    <w:rsid w:val="0045732F"/>
    <w:rsid w:val="004575D3"/>
    <w:rsid w:val="00460CE5"/>
    <w:rsid w:val="00462008"/>
    <w:rsid w:val="00462E7B"/>
    <w:rsid w:val="00463307"/>
    <w:rsid w:val="004637AD"/>
    <w:rsid w:val="00464698"/>
    <w:rsid w:val="00464C78"/>
    <w:rsid w:val="00465554"/>
    <w:rsid w:val="00465D6B"/>
    <w:rsid w:val="00467114"/>
    <w:rsid w:val="00470E09"/>
    <w:rsid w:val="0047100C"/>
    <w:rsid w:val="00471028"/>
    <w:rsid w:val="00472261"/>
    <w:rsid w:val="004726E2"/>
    <w:rsid w:val="00473045"/>
    <w:rsid w:val="004733A4"/>
    <w:rsid w:val="00475567"/>
    <w:rsid w:val="00475622"/>
    <w:rsid w:val="00476CBF"/>
    <w:rsid w:val="00477056"/>
    <w:rsid w:val="00477BF7"/>
    <w:rsid w:val="00481692"/>
    <w:rsid w:val="0048262C"/>
    <w:rsid w:val="00482D40"/>
    <w:rsid w:val="00483463"/>
    <w:rsid w:val="00485106"/>
    <w:rsid w:val="004867DD"/>
    <w:rsid w:val="00486B3C"/>
    <w:rsid w:val="00486FA9"/>
    <w:rsid w:val="00490BB6"/>
    <w:rsid w:val="004911A6"/>
    <w:rsid w:val="00491454"/>
    <w:rsid w:val="004916A4"/>
    <w:rsid w:val="00492B70"/>
    <w:rsid w:val="00494532"/>
    <w:rsid w:val="0049566A"/>
    <w:rsid w:val="00496234"/>
    <w:rsid w:val="00496899"/>
    <w:rsid w:val="00496F2B"/>
    <w:rsid w:val="0049713B"/>
    <w:rsid w:val="00497313"/>
    <w:rsid w:val="004A1946"/>
    <w:rsid w:val="004A202C"/>
    <w:rsid w:val="004A21F6"/>
    <w:rsid w:val="004A24A7"/>
    <w:rsid w:val="004A2749"/>
    <w:rsid w:val="004A30E1"/>
    <w:rsid w:val="004A3195"/>
    <w:rsid w:val="004A7264"/>
    <w:rsid w:val="004B078D"/>
    <w:rsid w:val="004B0857"/>
    <w:rsid w:val="004B1CB1"/>
    <w:rsid w:val="004B20F0"/>
    <w:rsid w:val="004B2189"/>
    <w:rsid w:val="004B23C6"/>
    <w:rsid w:val="004B25D1"/>
    <w:rsid w:val="004B322D"/>
    <w:rsid w:val="004B529C"/>
    <w:rsid w:val="004B597D"/>
    <w:rsid w:val="004B7C2D"/>
    <w:rsid w:val="004C0A09"/>
    <w:rsid w:val="004C1EA2"/>
    <w:rsid w:val="004C3380"/>
    <w:rsid w:val="004C37DC"/>
    <w:rsid w:val="004C3802"/>
    <w:rsid w:val="004C5A10"/>
    <w:rsid w:val="004C6B10"/>
    <w:rsid w:val="004C7750"/>
    <w:rsid w:val="004C7CE9"/>
    <w:rsid w:val="004D016E"/>
    <w:rsid w:val="004D1C15"/>
    <w:rsid w:val="004D2297"/>
    <w:rsid w:val="004D2347"/>
    <w:rsid w:val="004D3580"/>
    <w:rsid w:val="004D35F8"/>
    <w:rsid w:val="004D45CE"/>
    <w:rsid w:val="004D460E"/>
    <w:rsid w:val="004D6637"/>
    <w:rsid w:val="004D79AD"/>
    <w:rsid w:val="004D7F21"/>
    <w:rsid w:val="004E00CF"/>
    <w:rsid w:val="004E1088"/>
    <w:rsid w:val="004E1096"/>
    <w:rsid w:val="004E19CA"/>
    <w:rsid w:val="004E1B01"/>
    <w:rsid w:val="004E200C"/>
    <w:rsid w:val="004E2B53"/>
    <w:rsid w:val="004E301A"/>
    <w:rsid w:val="004E3528"/>
    <w:rsid w:val="004E3540"/>
    <w:rsid w:val="004E5505"/>
    <w:rsid w:val="004E5935"/>
    <w:rsid w:val="004E5C98"/>
    <w:rsid w:val="004E601C"/>
    <w:rsid w:val="004E6708"/>
    <w:rsid w:val="004E67A8"/>
    <w:rsid w:val="004E691B"/>
    <w:rsid w:val="004E7F58"/>
    <w:rsid w:val="004F0525"/>
    <w:rsid w:val="004F126B"/>
    <w:rsid w:val="004F13B3"/>
    <w:rsid w:val="004F13BC"/>
    <w:rsid w:val="004F1680"/>
    <w:rsid w:val="004F270B"/>
    <w:rsid w:val="004F2A05"/>
    <w:rsid w:val="004F2D1C"/>
    <w:rsid w:val="004F3B41"/>
    <w:rsid w:val="004F473D"/>
    <w:rsid w:val="004F5607"/>
    <w:rsid w:val="004F591F"/>
    <w:rsid w:val="004F6BD3"/>
    <w:rsid w:val="004F76D4"/>
    <w:rsid w:val="004F7862"/>
    <w:rsid w:val="004F7A4F"/>
    <w:rsid w:val="0050012B"/>
    <w:rsid w:val="00500369"/>
    <w:rsid w:val="0050055C"/>
    <w:rsid w:val="005010BB"/>
    <w:rsid w:val="00501870"/>
    <w:rsid w:val="0050262E"/>
    <w:rsid w:val="00502655"/>
    <w:rsid w:val="005029C4"/>
    <w:rsid w:val="00503E3E"/>
    <w:rsid w:val="00504922"/>
    <w:rsid w:val="00504CD6"/>
    <w:rsid w:val="00504CFF"/>
    <w:rsid w:val="00504E9A"/>
    <w:rsid w:val="005054F9"/>
    <w:rsid w:val="005060FD"/>
    <w:rsid w:val="00506678"/>
    <w:rsid w:val="00506C0B"/>
    <w:rsid w:val="00507558"/>
    <w:rsid w:val="00507A9C"/>
    <w:rsid w:val="00507ACF"/>
    <w:rsid w:val="00507C4F"/>
    <w:rsid w:val="0051073D"/>
    <w:rsid w:val="00510F8E"/>
    <w:rsid w:val="00511288"/>
    <w:rsid w:val="00512244"/>
    <w:rsid w:val="00512729"/>
    <w:rsid w:val="00513A04"/>
    <w:rsid w:val="00513D47"/>
    <w:rsid w:val="00515DFA"/>
    <w:rsid w:val="00516849"/>
    <w:rsid w:val="00516DE5"/>
    <w:rsid w:val="00516F35"/>
    <w:rsid w:val="00517795"/>
    <w:rsid w:val="00520915"/>
    <w:rsid w:val="00520C80"/>
    <w:rsid w:val="0052106F"/>
    <w:rsid w:val="005210A3"/>
    <w:rsid w:val="005210D1"/>
    <w:rsid w:val="0052182A"/>
    <w:rsid w:val="005227F3"/>
    <w:rsid w:val="00523C20"/>
    <w:rsid w:val="00523EC3"/>
    <w:rsid w:val="005247C0"/>
    <w:rsid w:val="00524889"/>
    <w:rsid w:val="00524DAA"/>
    <w:rsid w:val="005254E4"/>
    <w:rsid w:val="00525815"/>
    <w:rsid w:val="0052584D"/>
    <w:rsid w:val="00525D6D"/>
    <w:rsid w:val="00526BF8"/>
    <w:rsid w:val="00527134"/>
    <w:rsid w:val="00527E04"/>
    <w:rsid w:val="00527E7A"/>
    <w:rsid w:val="005301E8"/>
    <w:rsid w:val="00530B2D"/>
    <w:rsid w:val="00531FB1"/>
    <w:rsid w:val="0053214B"/>
    <w:rsid w:val="00532452"/>
    <w:rsid w:val="005327B5"/>
    <w:rsid w:val="005327BA"/>
    <w:rsid w:val="0053391C"/>
    <w:rsid w:val="00533CF3"/>
    <w:rsid w:val="00534DA0"/>
    <w:rsid w:val="00535EAA"/>
    <w:rsid w:val="005369C1"/>
    <w:rsid w:val="00536AEC"/>
    <w:rsid w:val="00536C18"/>
    <w:rsid w:val="00536C5F"/>
    <w:rsid w:val="00540064"/>
    <w:rsid w:val="00540B84"/>
    <w:rsid w:val="005411BE"/>
    <w:rsid w:val="005411DF"/>
    <w:rsid w:val="005413C3"/>
    <w:rsid w:val="00541998"/>
    <w:rsid w:val="00541F22"/>
    <w:rsid w:val="00541FF8"/>
    <w:rsid w:val="005426EA"/>
    <w:rsid w:val="005434D6"/>
    <w:rsid w:val="00545323"/>
    <w:rsid w:val="005458D0"/>
    <w:rsid w:val="00545A01"/>
    <w:rsid w:val="00545D54"/>
    <w:rsid w:val="00545E56"/>
    <w:rsid w:val="00545EA2"/>
    <w:rsid w:val="00546680"/>
    <w:rsid w:val="00547001"/>
    <w:rsid w:val="005475FC"/>
    <w:rsid w:val="0054760A"/>
    <w:rsid w:val="00547AEB"/>
    <w:rsid w:val="00547AF9"/>
    <w:rsid w:val="0055014F"/>
    <w:rsid w:val="0055075D"/>
    <w:rsid w:val="00551337"/>
    <w:rsid w:val="00551E73"/>
    <w:rsid w:val="00552540"/>
    <w:rsid w:val="00553F73"/>
    <w:rsid w:val="005540B6"/>
    <w:rsid w:val="00554C93"/>
    <w:rsid w:val="00554CDD"/>
    <w:rsid w:val="0055595E"/>
    <w:rsid w:val="00555B99"/>
    <w:rsid w:val="00555E8D"/>
    <w:rsid w:val="005563C6"/>
    <w:rsid w:val="00556468"/>
    <w:rsid w:val="005569D3"/>
    <w:rsid w:val="00557681"/>
    <w:rsid w:val="00560B12"/>
    <w:rsid w:val="00560BA2"/>
    <w:rsid w:val="005615A6"/>
    <w:rsid w:val="00562A48"/>
    <w:rsid w:val="00563D8D"/>
    <w:rsid w:val="00564792"/>
    <w:rsid w:val="00564F66"/>
    <w:rsid w:val="00565614"/>
    <w:rsid w:val="00565B81"/>
    <w:rsid w:val="00565F43"/>
    <w:rsid w:val="005660E4"/>
    <w:rsid w:val="0056794B"/>
    <w:rsid w:val="00567956"/>
    <w:rsid w:val="005702E3"/>
    <w:rsid w:val="00570850"/>
    <w:rsid w:val="00570940"/>
    <w:rsid w:val="00570EB2"/>
    <w:rsid w:val="00571215"/>
    <w:rsid w:val="00571320"/>
    <w:rsid w:val="005718E7"/>
    <w:rsid w:val="00571C94"/>
    <w:rsid w:val="00572637"/>
    <w:rsid w:val="005731F3"/>
    <w:rsid w:val="00573ED1"/>
    <w:rsid w:val="005742F3"/>
    <w:rsid w:val="00574320"/>
    <w:rsid w:val="00574628"/>
    <w:rsid w:val="005751C6"/>
    <w:rsid w:val="00575345"/>
    <w:rsid w:val="0057579F"/>
    <w:rsid w:val="005759B6"/>
    <w:rsid w:val="00575E76"/>
    <w:rsid w:val="00575EC3"/>
    <w:rsid w:val="005760F7"/>
    <w:rsid w:val="005761E1"/>
    <w:rsid w:val="00576353"/>
    <w:rsid w:val="00577FC9"/>
    <w:rsid w:val="005801CE"/>
    <w:rsid w:val="00580CAD"/>
    <w:rsid w:val="005812DA"/>
    <w:rsid w:val="00581429"/>
    <w:rsid w:val="00581F89"/>
    <w:rsid w:val="005821E6"/>
    <w:rsid w:val="005836F2"/>
    <w:rsid w:val="005837F1"/>
    <w:rsid w:val="00583DD2"/>
    <w:rsid w:val="00584117"/>
    <w:rsid w:val="00584320"/>
    <w:rsid w:val="0058453D"/>
    <w:rsid w:val="00584716"/>
    <w:rsid w:val="0058485D"/>
    <w:rsid w:val="00584DC9"/>
    <w:rsid w:val="005859D6"/>
    <w:rsid w:val="0058651E"/>
    <w:rsid w:val="00586D3D"/>
    <w:rsid w:val="0058701B"/>
    <w:rsid w:val="005909F9"/>
    <w:rsid w:val="005927EA"/>
    <w:rsid w:val="00592A8B"/>
    <w:rsid w:val="00592FCB"/>
    <w:rsid w:val="0059351E"/>
    <w:rsid w:val="00593640"/>
    <w:rsid w:val="0059396F"/>
    <w:rsid w:val="0059475D"/>
    <w:rsid w:val="005947D8"/>
    <w:rsid w:val="00594D44"/>
    <w:rsid w:val="00594EA1"/>
    <w:rsid w:val="00595D43"/>
    <w:rsid w:val="00595E22"/>
    <w:rsid w:val="0059674C"/>
    <w:rsid w:val="005967BA"/>
    <w:rsid w:val="00596B7A"/>
    <w:rsid w:val="00596D8D"/>
    <w:rsid w:val="00596F3D"/>
    <w:rsid w:val="005977B1"/>
    <w:rsid w:val="0059787F"/>
    <w:rsid w:val="005A06E0"/>
    <w:rsid w:val="005A0C74"/>
    <w:rsid w:val="005A1510"/>
    <w:rsid w:val="005A1559"/>
    <w:rsid w:val="005A1FC1"/>
    <w:rsid w:val="005A2771"/>
    <w:rsid w:val="005A45F8"/>
    <w:rsid w:val="005A4AE8"/>
    <w:rsid w:val="005A4B8D"/>
    <w:rsid w:val="005A5606"/>
    <w:rsid w:val="005A5955"/>
    <w:rsid w:val="005A688C"/>
    <w:rsid w:val="005A7C5D"/>
    <w:rsid w:val="005B1164"/>
    <w:rsid w:val="005B1194"/>
    <w:rsid w:val="005B1436"/>
    <w:rsid w:val="005B1953"/>
    <w:rsid w:val="005B1B7A"/>
    <w:rsid w:val="005B21F8"/>
    <w:rsid w:val="005B23C3"/>
    <w:rsid w:val="005B2CC4"/>
    <w:rsid w:val="005B2D6B"/>
    <w:rsid w:val="005B3994"/>
    <w:rsid w:val="005B39B8"/>
    <w:rsid w:val="005B4034"/>
    <w:rsid w:val="005B417C"/>
    <w:rsid w:val="005B4A0E"/>
    <w:rsid w:val="005B50DA"/>
    <w:rsid w:val="005B5B14"/>
    <w:rsid w:val="005B6BDD"/>
    <w:rsid w:val="005B6DB0"/>
    <w:rsid w:val="005B70FC"/>
    <w:rsid w:val="005B7594"/>
    <w:rsid w:val="005B7A65"/>
    <w:rsid w:val="005B7FAC"/>
    <w:rsid w:val="005C1D60"/>
    <w:rsid w:val="005C2734"/>
    <w:rsid w:val="005C3313"/>
    <w:rsid w:val="005C3B3F"/>
    <w:rsid w:val="005C43AD"/>
    <w:rsid w:val="005C4553"/>
    <w:rsid w:val="005C458B"/>
    <w:rsid w:val="005C52F3"/>
    <w:rsid w:val="005C533C"/>
    <w:rsid w:val="005C53E0"/>
    <w:rsid w:val="005C57D0"/>
    <w:rsid w:val="005C58CE"/>
    <w:rsid w:val="005C5994"/>
    <w:rsid w:val="005C696E"/>
    <w:rsid w:val="005C6D8C"/>
    <w:rsid w:val="005C7565"/>
    <w:rsid w:val="005C7984"/>
    <w:rsid w:val="005C7F8E"/>
    <w:rsid w:val="005D0D4E"/>
    <w:rsid w:val="005D0D62"/>
    <w:rsid w:val="005D1E08"/>
    <w:rsid w:val="005D4867"/>
    <w:rsid w:val="005D4CCE"/>
    <w:rsid w:val="005D57E4"/>
    <w:rsid w:val="005D62A6"/>
    <w:rsid w:val="005E037B"/>
    <w:rsid w:val="005E0FC9"/>
    <w:rsid w:val="005E1CC1"/>
    <w:rsid w:val="005E1E14"/>
    <w:rsid w:val="005E29EC"/>
    <w:rsid w:val="005E2BF7"/>
    <w:rsid w:val="005E564E"/>
    <w:rsid w:val="005E5A8D"/>
    <w:rsid w:val="005E65A8"/>
    <w:rsid w:val="005E6FDA"/>
    <w:rsid w:val="005E7129"/>
    <w:rsid w:val="005F0310"/>
    <w:rsid w:val="005F04B1"/>
    <w:rsid w:val="005F0F29"/>
    <w:rsid w:val="005F24F1"/>
    <w:rsid w:val="005F2620"/>
    <w:rsid w:val="005F2FA1"/>
    <w:rsid w:val="005F2FB5"/>
    <w:rsid w:val="005F39C3"/>
    <w:rsid w:val="005F3D2A"/>
    <w:rsid w:val="005F448B"/>
    <w:rsid w:val="005F62F8"/>
    <w:rsid w:val="005F6BAE"/>
    <w:rsid w:val="005F714E"/>
    <w:rsid w:val="005F72EA"/>
    <w:rsid w:val="005F758A"/>
    <w:rsid w:val="005F7A9F"/>
    <w:rsid w:val="005F7CB7"/>
    <w:rsid w:val="005F7DF2"/>
    <w:rsid w:val="00600565"/>
    <w:rsid w:val="00600681"/>
    <w:rsid w:val="00600D54"/>
    <w:rsid w:val="00600DCA"/>
    <w:rsid w:val="006015A3"/>
    <w:rsid w:val="0060163C"/>
    <w:rsid w:val="006018CE"/>
    <w:rsid w:val="00603A24"/>
    <w:rsid w:val="006041A1"/>
    <w:rsid w:val="0060500F"/>
    <w:rsid w:val="00605BCE"/>
    <w:rsid w:val="006061AE"/>
    <w:rsid w:val="00606AE3"/>
    <w:rsid w:val="00606FC9"/>
    <w:rsid w:val="00607061"/>
    <w:rsid w:val="00607C6A"/>
    <w:rsid w:val="00607D3E"/>
    <w:rsid w:val="00607F39"/>
    <w:rsid w:val="00610547"/>
    <w:rsid w:val="006106D3"/>
    <w:rsid w:val="00610B89"/>
    <w:rsid w:val="006120A6"/>
    <w:rsid w:val="00612614"/>
    <w:rsid w:val="00612AB0"/>
    <w:rsid w:val="00612CBF"/>
    <w:rsid w:val="00613154"/>
    <w:rsid w:val="00613A6B"/>
    <w:rsid w:val="00613C4C"/>
    <w:rsid w:val="00613F5D"/>
    <w:rsid w:val="006145C9"/>
    <w:rsid w:val="00614D82"/>
    <w:rsid w:val="00615565"/>
    <w:rsid w:val="00617C29"/>
    <w:rsid w:val="00620255"/>
    <w:rsid w:val="00620303"/>
    <w:rsid w:val="00621316"/>
    <w:rsid w:val="0062132A"/>
    <w:rsid w:val="00621D60"/>
    <w:rsid w:val="00622D15"/>
    <w:rsid w:val="006239F5"/>
    <w:rsid w:val="00623A17"/>
    <w:rsid w:val="00623B0C"/>
    <w:rsid w:val="00624FF1"/>
    <w:rsid w:val="0062634B"/>
    <w:rsid w:val="006269EA"/>
    <w:rsid w:val="0062751E"/>
    <w:rsid w:val="00627938"/>
    <w:rsid w:val="00630954"/>
    <w:rsid w:val="00630A07"/>
    <w:rsid w:val="00631507"/>
    <w:rsid w:val="0063248F"/>
    <w:rsid w:val="006324A5"/>
    <w:rsid w:val="006327B1"/>
    <w:rsid w:val="006338A1"/>
    <w:rsid w:val="0063415A"/>
    <w:rsid w:val="006343BF"/>
    <w:rsid w:val="006354B4"/>
    <w:rsid w:val="00635F78"/>
    <w:rsid w:val="00635FBD"/>
    <w:rsid w:val="00636A12"/>
    <w:rsid w:val="00636B49"/>
    <w:rsid w:val="00636D1A"/>
    <w:rsid w:val="00637A2C"/>
    <w:rsid w:val="00640135"/>
    <w:rsid w:val="006404C0"/>
    <w:rsid w:val="00642011"/>
    <w:rsid w:val="00642B64"/>
    <w:rsid w:val="006431E7"/>
    <w:rsid w:val="006432B6"/>
    <w:rsid w:val="006433DB"/>
    <w:rsid w:val="006437BA"/>
    <w:rsid w:val="00643AB1"/>
    <w:rsid w:val="00643DA5"/>
    <w:rsid w:val="00643E9B"/>
    <w:rsid w:val="00644413"/>
    <w:rsid w:val="00644A17"/>
    <w:rsid w:val="00644F66"/>
    <w:rsid w:val="006464D2"/>
    <w:rsid w:val="00646516"/>
    <w:rsid w:val="00647E08"/>
    <w:rsid w:val="00651AB5"/>
    <w:rsid w:val="00652AC0"/>
    <w:rsid w:val="00652CA8"/>
    <w:rsid w:val="00653214"/>
    <w:rsid w:val="00654B2A"/>
    <w:rsid w:val="006556B8"/>
    <w:rsid w:val="006558FF"/>
    <w:rsid w:val="00656F16"/>
    <w:rsid w:val="006571E0"/>
    <w:rsid w:val="00657205"/>
    <w:rsid w:val="00657AF0"/>
    <w:rsid w:val="0066111D"/>
    <w:rsid w:val="006614C4"/>
    <w:rsid w:val="00661A8B"/>
    <w:rsid w:val="006626AF"/>
    <w:rsid w:val="0066380B"/>
    <w:rsid w:val="0066464B"/>
    <w:rsid w:val="00665C73"/>
    <w:rsid w:val="00665D88"/>
    <w:rsid w:val="00665FEB"/>
    <w:rsid w:val="006662D4"/>
    <w:rsid w:val="00666A96"/>
    <w:rsid w:val="0066762A"/>
    <w:rsid w:val="00667E48"/>
    <w:rsid w:val="00671504"/>
    <w:rsid w:val="00671F88"/>
    <w:rsid w:val="0067217D"/>
    <w:rsid w:val="0067253C"/>
    <w:rsid w:val="00672CEA"/>
    <w:rsid w:val="00673321"/>
    <w:rsid w:val="00673567"/>
    <w:rsid w:val="00673E1D"/>
    <w:rsid w:val="00674CD8"/>
    <w:rsid w:val="00674FAF"/>
    <w:rsid w:val="00675A2D"/>
    <w:rsid w:val="00675DB2"/>
    <w:rsid w:val="00676977"/>
    <w:rsid w:val="006769AC"/>
    <w:rsid w:val="00677535"/>
    <w:rsid w:val="00677789"/>
    <w:rsid w:val="00677B47"/>
    <w:rsid w:val="006808AD"/>
    <w:rsid w:val="00681D06"/>
    <w:rsid w:val="00681E46"/>
    <w:rsid w:val="0068228A"/>
    <w:rsid w:val="006825B4"/>
    <w:rsid w:val="006832A0"/>
    <w:rsid w:val="006840FF"/>
    <w:rsid w:val="006842D3"/>
    <w:rsid w:val="00684B24"/>
    <w:rsid w:val="00684CA8"/>
    <w:rsid w:val="0068579B"/>
    <w:rsid w:val="00685818"/>
    <w:rsid w:val="00685B0B"/>
    <w:rsid w:val="00686130"/>
    <w:rsid w:val="006864C5"/>
    <w:rsid w:val="00686CE7"/>
    <w:rsid w:val="006870E6"/>
    <w:rsid w:val="0068714E"/>
    <w:rsid w:val="00687FDD"/>
    <w:rsid w:val="00691EF1"/>
    <w:rsid w:val="0069209F"/>
    <w:rsid w:val="00692E36"/>
    <w:rsid w:val="00693BB7"/>
    <w:rsid w:val="00693DF3"/>
    <w:rsid w:val="00694346"/>
    <w:rsid w:val="00694D76"/>
    <w:rsid w:val="006964BF"/>
    <w:rsid w:val="0069655E"/>
    <w:rsid w:val="00696D2C"/>
    <w:rsid w:val="00696E71"/>
    <w:rsid w:val="00697776"/>
    <w:rsid w:val="006A006A"/>
    <w:rsid w:val="006A03F0"/>
    <w:rsid w:val="006A1AE0"/>
    <w:rsid w:val="006A1E12"/>
    <w:rsid w:val="006A2003"/>
    <w:rsid w:val="006A2257"/>
    <w:rsid w:val="006A2B45"/>
    <w:rsid w:val="006A50D2"/>
    <w:rsid w:val="006A5159"/>
    <w:rsid w:val="006A5991"/>
    <w:rsid w:val="006A6738"/>
    <w:rsid w:val="006A6CA0"/>
    <w:rsid w:val="006B0D33"/>
    <w:rsid w:val="006B1BC1"/>
    <w:rsid w:val="006B21D8"/>
    <w:rsid w:val="006B2CA7"/>
    <w:rsid w:val="006B2CF9"/>
    <w:rsid w:val="006B3890"/>
    <w:rsid w:val="006B3FD7"/>
    <w:rsid w:val="006B464E"/>
    <w:rsid w:val="006B52B5"/>
    <w:rsid w:val="006B76D8"/>
    <w:rsid w:val="006C01EB"/>
    <w:rsid w:val="006C0CBE"/>
    <w:rsid w:val="006C2CF8"/>
    <w:rsid w:val="006C33FB"/>
    <w:rsid w:val="006C4EA1"/>
    <w:rsid w:val="006C5A5A"/>
    <w:rsid w:val="006C6D9C"/>
    <w:rsid w:val="006D0362"/>
    <w:rsid w:val="006D0AF0"/>
    <w:rsid w:val="006D0F4E"/>
    <w:rsid w:val="006D17A5"/>
    <w:rsid w:val="006D4529"/>
    <w:rsid w:val="006D68E3"/>
    <w:rsid w:val="006D6A1F"/>
    <w:rsid w:val="006D6F31"/>
    <w:rsid w:val="006E07A4"/>
    <w:rsid w:val="006E087E"/>
    <w:rsid w:val="006E2232"/>
    <w:rsid w:val="006E320C"/>
    <w:rsid w:val="006E33C0"/>
    <w:rsid w:val="006E3EA1"/>
    <w:rsid w:val="006E40B3"/>
    <w:rsid w:val="006E5DE4"/>
    <w:rsid w:val="006E6970"/>
    <w:rsid w:val="006E6F67"/>
    <w:rsid w:val="006E724C"/>
    <w:rsid w:val="006F04E8"/>
    <w:rsid w:val="006F13A9"/>
    <w:rsid w:val="006F185A"/>
    <w:rsid w:val="006F277B"/>
    <w:rsid w:val="006F2799"/>
    <w:rsid w:val="006F2E24"/>
    <w:rsid w:val="006F309F"/>
    <w:rsid w:val="006F32EB"/>
    <w:rsid w:val="006F38C7"/>
    <w:rsid w:val="006F69DB"/>
    <w:rsid w:val="006F75C9"/>
    <w:rsid w:val="006F7936"/>
    <w:rsid w:val="006F7F9E"/>
    <w:rsid w:val="00700378"/>
    <w:rsid w:val="00700AA7"/>
    <w:rsid w:val="00700F82"/>
    <w:rsid w:val="0070168C"/>
    <w:rsid w:val="00701EF9"/>
    <w:rsid w:val="0070219A"/>
    <w:rsid w:val="00702623"/>
    <w:rsid w:val="00704F93"/>
    <w:rsid w:val="007056B9"/>
    <w:rsid w:val="00705CAE"/>
    <w:rsid w:val="007065D8"/>
    <w:rsid w:val="00706A00"/>
    <w:rsid w:val="00706FDB"/>
    <w:rsid w:val="007073ED"/>
    <w:rsid w:val="0071043C"/>
    <w:rsid w:val="00711118"/>
    <w:rsid w:val="007112B3"/>
    <w:rsid w:val="00711D63"/>
    <w:rsid w:val="00712B6F"/>
    <w:rsid w:val="007132BA"/>
    <w:rsid w:val="007133FD"/>
    <w:rsid w:val="007156DA"/>
    <w:rsid w:val="0071779B"/>
    <w:rsid w:val="0071795D"/>
    <w:rsid w:val="00720756"/>
    <w:rsid w:val="00720F68"/>
    <w:rsid w:val="007212EB"/>
    <w:rsid w:val="00721DF5"/>
    <w:rsid w:val="007220F1"/>
    <w:rsid w:val="00722725"/>
    <w:rsid w:val="007231DC"/>
    <w:rsid w:val="00723275"/>
    <w:rsid w:val="00724C54"/>
    <w:rsid w:val="007251B8"/>
    <w:rsid w:val="0072658F"/>
    <w:rsid w:val="007265A5"/>
    <w:rsid w:val="00730146"/>
    <w:rsid w:val="00730836"/>
    <w:rsid w:val="007315AF"/>
    <w:rsid w:val="00732045"/>
    <w:rsid w:val="0073212A"/>
    <w:rsid w:val="00732716"/>
    <w:rsid w:val="00732965"/>
    <w:rsid w:val="0073460A"/>
    <w:rsid w:val="00734C50"/>
    <w:rsid w:val="00734DD5"/>
    <w:rsid w:val="00734EC9"/>
    <w:rsid w:val="00735411"/>
    <w:rsid w:val="007356B5"/>
    <w:rsid w:val="00735B3F"/>
    <w:rsid w:val="00736102"/>
    <w:rsid w:val="00736958"/>
    <w:rsid w:val="00736A47"/>
    <w:rsid w:val="00736B90"/>
    <w:rsid w:val="00740146"/>
    <w:rsid w:val="0074025C"/>
    <w:rsid w:val="00741020"/>
    <w:rsid w:val="00741D83"/>
    <w:rsid w:val="00742939"/>
    <w:rsid w:val="00742F43"/>
    <w:rsid w:val="007437F7"/>
    <w:rsid w:val="00744D9B"/>
    <w:rsid w:val="00746646"/>
    <w:rsid w:val="00746BFA"/>
    <w:rsid w:val="00746F02"/>
    <w:rsid w:val="0074737E"/>
    <w:rsid w:val="007474EC"/>
    <w:rsid w:val="00747542"/>
    <w:rsid w:val="00747E72"/>
    <w:rsid w:val="0075024F"/>
    <w:rsid w:val="007509D7"/>
    <w:rsid w:val="007510B4"/>
    <w:rsid w:val="00751143"/>
    <w:rsid w:val="0075173C"/>
    <w:rsid w:val="00751AB0"/>
    <w:rsid w:val="00753DC1"/>
    <w:rsid w:val="00754206"/>
    <w:rsid w:val="00754867"/>
    <w:rsid w:val="00754E86"/>
    <w:rsid w:val="0075570E"/>
    <w:rsid w:val="0075583B"/>
    <w:rsid w:val="00755951"/>
    <w:rsid w:val="00755F6F"/>
    <w:rsid w:val="00756BDC"/>
    <w:rsid w:val="00756FD5"/>
    <w:rsid w:val="007571B1"/>
    <w:rsid w:val="00757A03"/>
    <w:rsid w:val="00757F61"/>
    <w:rsid w:val="00760BC2"/>
    <w:rsid w:val="00761179"/>
    <w:rsid w:val="0076302F"/>
    <w:rsid w:val="00763242"/>
    <w:rsid w:val="00764108"/>
    <w:rsid w:val="0076493B"/>
    <w:rsid w:val="00765037"/>
    <w:rsid w:val="00765625"/>
    <w:rsid w:val="00765761"/>
    <w:rsid w:val="00765A71"/>
    <w:rsid w:val="00766A11"/>
    <w:rsid w:val="00766EB5"/>
    <w:rsid w:val="007675AB"/>
    <w:rsid w:val="00770193"/>
    <w:rsid w:val="00770904"/>
    <w:rsid w:val="007721A2"/>
    <w:rsid w:val="00772489"/>
    <w:rsid w:val="00772AED"/>
    <w:rsid w:val="007733BF"/>
    <w:rsid w:val="00773FE0"/>
    <w:rsid w:val="00774505"/>
    <w:rsid w:val="00774581"/>
    <w:rsid w:val="007745BF"/>
    <w:rsid w:val="0077608C"/>
    <w:rsid w:val="00776F74"/>
    <w:rsid w:val="00780778"/>
    <w:rsid w:val="00780BFC"/>
    <w:rsid w:val="007813F9"/>
    <w:rsid w:val="00781F8A"/>
    <w:rsid w:val="00782249"/>
    <w:rsid w:val="00783256"/>
    <w:rsid w:val="00783CD9"/>
    <w:rsid w:val="00784A0E"/>
    <w:rsid w:val="00784CBA"/>
    <w:rsid w:val="00785E9E"/>
    <w:rsid w:val="00787444"/>
    <w:rsid w:val="00790456"/>
    <w:rsid w:val="00790DEE"/>
    <w:rsid w:val="0079153A"/>
    <w:rsid w:val="00791F3F"/>
    <w:rsid w:val="00792DBD"/>
    <w:rsid w:val="00792FB3"/>
    <w:rsid w:val="007930CC"/>
    <w:rsid w:val="00793473"/>
    <w:rsid w:val="00793644"/>
    <w:rsid w:val="0079371A"/>
    <w:rsid w:val="00793C65"/>
    <w:rsid w:val="00793D55"/>
    <w:rsid w:val="007940F2"/>
    <w:rsid w:val="007956EB"/>
    <w:rsid w:val="00795BA3"/>
    <w:rsid w:val="00795BE4"/>
    <w:rsid w:val="0079652D"/>
    <w:rsid w:val="007976CC"/>
    <w:rsid w:val="007A017C"/>
    <w:rsid w:val="007A082D"/>
    <w:rsid w:val="007A0FAB"/>
    <w:rsid w:val="007A15BA"/>
    <w:rsid w:val="007A1C80"/>
    <w:rsid w:val="007A2959"/>
    <w:rsid w:val="007A2A30"/>
    <w:rsid w:val="007A35D7"/>
    <w:rsid w:val="007A392E"/>
    <w:rsid w:val="007A47EE"/>
    <w:rsid w:val="007A4F4A"/>
    <w:rsid w:val="007A6077"/>
    <w:rsid w:val="007A61C7"/>
    <w:rsid w:val="007A7E7F"/>
    <w:rsid w:val="007B0236"/>
    <w:rsid w:val="007B1BD7"/>
    <w:rsid w:val="007B20B1"/>
    <w:rsid w:val="007B26D1"/>
    <w:rsid w:val="007B2BC3"/>
    <w:rsid w:val="007B2CAA"/>
    <w:rsid w:val="007B2FD9"/>
    <w:rsid w:val="007B322D"/>
    <w:rsid w:val="007B341F"/>
    <w:rsid w:val="007B3C0B"/>
    <w:rsid w:val="007B3D1F"/>
    <w:rsid w:val="007B55D9"/>
    <w:rsid w:val="007B5C2E"/>
    <w:rsid w:val="007B5C64"/>
    <w:rsid w:val="007B64D0"/>
    <w:rsid w:val="007B7A16"/>
    <w:rsid w:val="007B7A29"/>
    <w:rsid w:val="007C01BE"/>
    <w:rsid w:val="007C113E"/>
    <w:rsid w:val="007C1928"/>
    <w:rsid w:val="007C30EF"/>
    <w:rsid w:val="007C3CE2"/>
    <w:rsid w:val="007C4270"/>
    <w:rsid w:val="007C433A"/>
    <w:rsid w:val="007C4FC5"/>
    <w:rsid w:val="007C66B4"/>
    <w:rsid w:val="007C7710"/>
    <w:rsid w:val="007C7E97"/>
    <w:rsid w:val="007D0B92"/>
    <w:rsid w:val="007D0FA8"/>
    <w:rsid w:val="007D37B6"/>
    <w:rsid w:val="007D4180"/>
    <w:rsid w:val="007D4414"/>
    <w:rsid w:val="007D4F74"/>
    <w:rsid w:val="007D554C"/>
    <w:rsid w:val="007D6926"/>
    <w:rsid w:val="007D79C6"/>
    <w:rsid w:val="007D7A69"/>
    <w:rsid w:val="007D7AAE"/>
    <w:rsid w:val="007D7C3A"/>
    <w:rsid w:val="007E0228"/>
    <w:rsid w:val="007E06CF"/>
    <w:rsid w:val="007E0B60"/>
    <w:rsid w:val="007E0BBA"/>
    <w:rsid w:val="007E1123"/>
    <w:rsid w:val="007E1DFE"/>
    <w:rsid w:val="007E2AF6"/>
    <w:rsid w:val="007E2B90"/>
    <w:rsid w:val="007E2D4A"/>
    <w:rsid w:val="007E3D96"/>
    <w:rsid w:val="007E52F4"/>
    <w:rsid w:val="007E5923"/>
    <w:rsid w:val="007E5A8C"/>
    <w:rsid w:val="007E5FAD"/>
    <w:rsid w:val="007E6582"/>
    <w:rsid w:val="007E73A1"/>
    <w:rsid w:val="007E74EB"/>
    <w:rsid w:val="007E7AB4"/>
    <w:rsid w:val="007F01B4"/>
    <w:rsid w:val="007F0EC9"/>
    <w:rsid w:val="007F112D"/>
    <w:rsid w:val="007F20F5"/>
    <w:rsid w:val="007F38E0"/>
    <w:rsid w:val="007F3B33"/>
    <w:rsid w:val="007F4F1A"/>
    <w:rsid w:val="007F5614"/>
    <w:rsid w:val="007F5888"/>
    <w:rsid w:val="007F5C90"/>
    <w:rsid w:val="007F77DB"/>
    <w:rsid w:val="007F7BE5"/>
    <w:rsid w:val="007F7DC2"/>
    <w:rsid w:val="00801BF7"/>
    <w:rsid w:val="008026BE"/>
    <w:rsid w:val="00803C75"/>
    <w:rsid w:val="0080438B"/>
    <w:rsid w:val="008046A4"/>
    <w:rsid w:val="008047C5"/>
    <w:rsid w:val="00804F8B"/>
    <w:rsid w:val="008057C2"/>
    <w:rsid w:val="008058F6"/>
    <w:rsid w:val="00805D71"/>
    <w:rsid w:val="00806431"/>
    <w:rsid w:val="00807F63"/>
    <w:rsid w:val="008107DE"/>
    <w:rsid w:val="008108D9"/>
    <w:rsid w:val="00810942"/>
    <w:rsid w:val="00810C1B"/>
    <w:rsid w:val="00810C52"/>
    <w:rsid w:val="008117E7"/>
    <w:rsid w:val="0081233C"/>
    <w:rsid w:val="00812A16"/>
    <w:rsid w:val="00812D6F"/>
    <w:rsid w:val="008139BF"/>
    <w:rsid w:val="00813E17"/>
    <w:rsid w:val="008167DA"/>
    <w:rsid w:val="0081794E"/>
    <w:rsid w:val="008207EF"/>
    <w:rsid w:val="008208BE"/>
    <w:rsid w:val="00820AD7"/>
    <w:rsid w:val="00820D40"/>
    <w:rsid w:val="0082158D"/>
    <w:rsid w:val="00821726"/>
    <w:rsid w:val="008238D9"/>
    <w:rsid w:val="008246B7"/>
    <w:rsid w:val="00824A9A"/>
    <w:rsid w:val="00825D8B"/>
    <w:rsid w:val="008269FC"/>
    <w:rsid w:val="00826DDA"/>
    <w:rsid w:val="00827321"/>
    <w:rsid w:val="0083085A"/>
    <w:rsid w:val="008308ED"/>
    <w:rsid w:val="00830A21"/>
    <w:rsid w:val="00830C32"/>
    <w:rsid w:val="00830CF3"/>
    <w:rsid w:val="00831007"/>
    <w:rsid w:val="008325EC"/>
    <w:rsid w:val="00832DF4"/>
    <w:rsid w:val="00833366"/>
    <w:rsid w:val="008336A1"/>
    <w:rsid w:val="00833EC8"/>
    <w:rsid w:val="00834539"/>
    <w:rsid w:val="00834D87"/>
    <w:rsid w:val="0083510C"/>
    <w:rsid w:val="00835D28"/>
    <w:rsid w:val="00836085"/>
    <w:rsid w:val="00836B66"/>
    <w:rsid w:val="00836BEB"/>
    <w:rsid w:val="00837544"/>
    <w:rsid w:val="0083797F"/>
    <w:rsid w:val="00840768"/>
    <w:rsid w:val="008408D2"/>
    <w:rsid w:val="00840B81"/>
    <w:rsid w:val="00840FC4"/>
    <w:rsid w:val="0084159C"/>
    <w:rsid w:val="008416B4"/>
    <w:rsid w:val="00842F9D"/>
    <w:rsid w:val="008442FA"/>
    <w:rsid w:val="00844324"/>
    <w:rsid w:val="00844663"/>
    <w:rsid w:val="00844D73"/>
    <w:rsid w:val="008451EF"/>
    <w:rsid w:val="00845A94"/>
    <w:rsid w:val="0085025F"/>
    <w:rsid w:val="00851012"/>
    <w:rsid w:val="0085218A"/>
    <w:rsid w:val="008523AC"/>
    <w:rsid w:val="00853148"/>
    <w:rsid w:val="00854CCE"/>
    <w:rsid w:val="00854EE4"/>
    <w:rsid w:val="00855306"/>
    <w:rsid w:val="00855CD1"/>
    <w:rsid w:val="008578FF"/>
    <w:rsid w:val="008602A8"/>
    <w:rsid w:val="0086047A"/>
    <w:rsid w:val="00861573"/>
    <w:rsid w:val="00862BB8"/>
    <w:rsid w:val="00862DAB"/>
    <w:rsid w:val="00863628"/>
    <w:rsid w:val="008640F4"/>
    <w:rsid w:val="008659DC"/>
    <w:rsid w:val="008664F8"/>
    <w:rsid w:val="00866793"/>
    <w:rsid w:val="00870166"/>
    <w:rsid w:val="00871826"/>
    <w:rsid w:val="00871F7E"/>
    <w:rsid w:val="0087277D"/>
    <w:rsid w:val="00873180"/>
    <w:rsid w:val="008735ED"/>
    <w:rsid w:val="0087408A"/>
    <w:rsid w:val="0087500D"/>
    <w:rsid w:val="00875C31"/>
    <w:rsid w:val="00875C87"/>
    <w:rsid w:val="00876958"/>
    <w:rsid w:val="0087695A"/>
    <w:rsid w:val="00876B43"/>
    <w:rsid w:val="008776E5"/>
    <w:rsid w:val="00877B63"/>
    <w:rsid w:val="008804EF"/>
    <w:rsid w:val="008806D8"/>
    <w:rsid w:val="00880C1B"/>
    <w:rsid w:val="008833B3"/>
    <w:rsid w:val="008844F8"/>
    <w:rsid w:val="00884C05"/>
    <w:rsid w:val="008857AE"/>
    <w:rsid w:val="0088599F"/>
    <w:rsid w:val="00885C19"/>
    <w:rsid w:val="0088631B"/>
    <w:rsid w:val="008864EF"/>
    <w:rsid w:val="008869F2"/>
    <w:rsid w:val="00886DDF"/>
    <w:rsid w:val="00887BA2"/>
    <w:rsid w:val="008901BC"/>
    <w:rsid w:val="00890A46"/>
    <w:rsid w:val="00890BBB"/>
    <w:rsid w:val="00891105"/>
    <w:rsid w:val="00891522"/>
    <w:rsid w:val="008917C6"/>
    <w:rsid w:val="00891EB1"/>
    <w:rsid w:val="00892390"/>
    <w:rsid w:val="0089274D"/>
    <w:rsid w:val="00892813"/>
    <w:rsid w:val="00892A12"/>
    <w:rsid w:val="00892BFF"/>
    <w:rsid w:val="00893309"/>
    <w:rsid w:val="00894FBE"/>
    <w:rsid w:val="0089527A"/>
    <w:rsid w:val="00895759"/>
    <w:rsid w:val="008961C5"/>
    <w:rsid w:val="00896705"/>
    <w:rsid w:val="00896F26"/>
    <w:rsid w:val="008975AD"/>
    <w:rsid w:val="00897A64"/>
    <w:rsid w:val="008A039F"/>
    <w:rsid w:val="008A054F"/>
    <w:rsid w:val="008A0BD4"/>
    <w:rsid w:val="008A234B"/>
    <w:rsid w:val="008A28DE"/>
    <w:rsid w:val="008A2EA3"/>
    <w:rsid w:val="008A4B2D"/>
    <w:rsid w:val="008A4D79"/>
    <w:rsid w:val="008A4E30"/>
    <w:rsid w:val="008A5275"/>
    <w:rsid w:val="008A55C5"/>
    <w:rsid w:val="008A5C23"/>
    <w:rsid w:val="008A6266"/>
    <w:rsid w:val="008A6335"/>
    <w:rsid w:val="008A671B"/>
    <w:rsid w:val="008A6DC9"/>
    <w:rsid w:val="008A766F"/>
    <w:rsid w:val="008B1308"/>
    <w:rsid w:val="008B15A5"/>
    <w:rsid w:val="008B172A"/>
    <w:rsid w:val="008B1E88"/>
    <w:rsid w:val="008B24D0"/>
    <w:rsid w:val="008B37FF"/>
    <w:rsid w:val="008B39A7"/>
    <w:rsid w:val="008B3F13"/>
    <w:rsid w:val="008B411B"/>
    <w:rsid w:val="008B46F1"/>
    <w:rsid w:val="008B4A90"/>
    <w:rsid w:val="008B4C16"/>
    <w:rsid w:val="008B4CAC"/>
    <w:rsid w:val="008B5351"/>
    <w:rsid w:val="008B5C02"/>
    <w:rsid w:val="008B5C8C"/>
    <w:rsid w:val="008B70EB"/>
    <w:rsid w:val="008B710A"/>
    <w:rsid w:val="008B724E"/>
    <w:rsid w:val="008B732E"/>
    <w:rsid w:val="008B74A0"/>
    <w:rsid w:val="008B76D5"/>
    <w:rsid w:val="008C0801"/>
    <w:rsid w:val="008C14EC"/>
    <w:rsid w:val="008C1DDC"/>
    <w:rsid w:val="008C3E23"/>
    <w:rsid w:val="008C4A40"/>
    <w:rsid w:val="008C4A8B"/>
    <w:rsid w:val="008C5B66"/>
    <w:rsid w:val="008C5B7B"/>
    <w:rsid w:val="008C5ED1"/>
    <w:rsid w:val="008D0116"/>
    <w:rsid w:val="008D0197"/>
    <w:rsid w:val="008D02B3"/>
    <w:rsid w:val="008D0470"/>
    <w:rsid w:val="008D0769"/>
    <w:rsid w:val="008D16D1"/>
    <w:rsid w:val="008D1F26"/>
    <w:rsid w:val="008D290B"/>
    <w:rsid w:val="008D29F2"/>
    <w:rsid w:val="008D309D"/>
    <w:rsid w:val="008D3A70"/>
    <w:rsid w:val="008D40DB"/>
    <w:rsid w:val="008D421F"/>
    <w:rsid w:val="008D5594"/>
    <w:rsid w:val="008D574F"/>
    <w:rsid w:val="008D5756"/>
    <w:rsid w:val="008D63BD"/>
    <w:rsid w:val="008D7047"/>
    <w:rsid w:val="008D710C"/>
    <w:rsid w:val="008D7204"/>
    <w:rsid w:val="008D7E0C"/>
    <w:rsid w:val="008E0520"/>
    <w:rsid w:val="008E066B"/>
    <w:rsid w:val="008E0F78"/>
    <w:rsid w:val="008E147F"/>
    <w:rsid w:val="008E2186"/>
    <w:rsid w:val="008E26B8"/>
    <w:rsid w:val="008E348F"/>
    <w:rsid w:val="008E4A60"/>
    <w:rsid w:val="008E5227"/>
    <w:rsid w:val="008E54A9"/>
    <w:rsid w:val="008E73F5"/>
    <w:rsid w:val="008E7D2D"/>
    <w:rsid w:val="008F0411"/>
    <w:rsid w:val="008F0A69"/>
    <w:rsid w:val="008F0A74"/>
    <w:rsid w:val="008F0D0C"/>
    <w:rsid w:val="008F112D"/>
    <w:rsid w:val="008F1223"/>
    <w:rsid w:val="008F1518"/>
    <w:rsid w:val="008F1845"/>
    <w:rsid w:val="008F41E1"/>
    <w:rsid w:val="008F6AA9"/>
    <w:rsid w:val="008F7EE5"/>
    <w:rsid w:val="009000A3"/>
    <w:rsid w:val="009007A7"/>
    <w:rsid w:val="00901F00"/>
    <w:rsid w:val="0090220D"/>
    <w:rsid w:val="0090241B"/>
    <w:rsid w:val="00902564"/>
    <w:rsid w:val="00902E12"/>
    <w:rsid w:val="009030F5"/>
    <w:rsid w:val="00903CD9"/>
    <w:rsid w:val="00904A1A"/>
    <w:rsid w:val="00904EE8"/>
    <w:rsid w:val="00905027"/>
    <w:rsid w:val="0090534E"/>
    <w:rsid w:val="009054BA"/>
    <w:rsid w:val="009062DE"/>
    <w:rsid w:val="00906CC4"/>
    <w:rsid w:val="009073FC"/>
    <w:rsid w:val="0090748F"/>
    <w:rsid w:val="00911E93"/>
    <w:rsid w:val="00911FF5"/>
    <w:rsid w:val="009125F8"/>
    <w:rsid w:val="00912606"/>
    <w:rsid w:val="00913051"/>
    <w:rsid w:val="009130CF"/>
    <w:rsid w:val="00913CCE"/>
    <w:rsid w:val="00913D54"/>
    <w:rsid w:val="00914314"/>
    <w:rsid w:val="0091458C"/>
    <w:rsid w:val="00914ABE"/>
    <w:rsid w:val="00914E72"/>
    <w:rsid w:val="009154C2"/>
    <w:rsid w:val="009161B3"/>
    <w:rsid w:val="00916321"/>
    <w:rsid w:val="009165F6"/>
    <w:rsid w:val="00917664"/>
    <w:rsid w:val="0092038D"/>
    <w:rsid w:val="009208EE"/>
    <w:rsid w:val="00920C0D"/>
    <w:rsid w:val="00921650"/>
    <w:rsid w:val="00921BE0"/>
    <w:rsid w:val="00923F0C"/>
    <w:rsid w:val="00924B05"/>
    <w:rsid w:val="00924C50"/>
    <w:rsid w:val="009251E2"/>
    <w:rsid w:val="00925484"/>
    <w:rsid w:val="0092637B"/>
    <w:rsid w:val="00926429"/>
    <w:rsid w:val="0092692A"/>
    <w:rsid w:val="00926C2E"/>
    <w:rsid w:val="00926DA3"/>
    <w:rsid w:val="00927010"/>
    <w:rsid w:val="00927115"/>
    <w:rsid w:val="00927433"/>
    <w:rsid w:val="00927DB2"/>
    <w:rsid w:val="00930890"/>
    <w:rsid w:val="00930A53"/>
    <w:rsid w:val="00930FB7"/>
    <w:rsid w:val="00931044"/>
    <w:rsid w:val="009321E8"/>
    <w:rsid w:val="0093278C"/>
    <w:rsid w:val="0093325F"/>
    <w:rsid w:val="00933CFE"/>
    <w:rsid w:val="0093615E"/>
    <w:rsid w:val="00937729"/>
    <w:rsid w:val="009409B3"/>
    <w:rsid w:val="00941255"/>
    <w:rsid w:val="00941391"/>
    <w:rsid w:val="00941696"/>
    <w:rsid w:val="00941997"/>
    <w:rsid w:val="009422CD"/>
    <w:rsid w:val="009429EE"/>
    <w:rsid w:val="00943290"/>
    <w:rsid w:val="00943FC0"/>
    <w:rsid w:val="0094428C"/>
    <w:rsid w:val="00944EF5"/>
    <w:rsid w:val="00945742"/>
    <w:rsid w:val="0094578F"/>
    <w:rsid w:val="00945E48"/>
    <w:rsid w:val="009461CF"/>
    <w:rsid w:val="00946795"/>
    <w:rsid w:val="00947978"/>
    <w:rsid w:val="00947CD2"/>
    <w:rsid w:val="009512AC"/>
    <w:rsid w:val="00951562"/>
    <w:rsid w:val="0095172B"/>
    <w:rsid w:val="00951DE1"/>
    <w:rsid w:val="00951FC5"/>
    <w:rsid w:val="009522C3"/>
    <w:rsid w:val="00952F06"/>
    <w:rsid w:val="009542A8"/>
    <w:rsid w:val="0095451D"/>
    <w:rsid w:val="00955A79"/>
    <w:rsid w:val="00955B23"/>
    <w:rsid w:val="00955F29"/>
    <w:rsid w:val="00956805"/>
    <w:rsid w:val="00956FA4"/>
    <w:rsid w:val="00957149"/>
    <w:rsid w:val="00957D0D"/>
    <w:rsid w:val="00957EFB"/>
    <w:rsid w:val="00960B0B"/>
    <w:rsid w:val="0096196A"/>
    <w:rsid w:val="00961C3A"/>
    <w:rsid w:val="00961F7E"/>
    <w:rsid w:val="00962110"/>
    <w:rsid w:val="00962E8C"/>
    <w:rsid w:val="00963711"/>
    <w:rsid w:val="0096375B"/>
    <w:rsid w:val="009639F6"/>
    <w:rsid w:val="00963C6B"/>
    <w:rsid w:val="00963DEB"/>
    <w:rsid w:val="009640B2"/>
    <w:rsid w:val="00964315"/>
    <w:rsid w:val="009643F5"/>
    <w:rsid w:val="0096443C"/>
    <w:rsid w:val="00964EB2"/>
    <w:rsid w:val="0096558C"/>
    <w:rsid w:val="00965FD2"/>
    <w:rsid w:val="009668DB"/>
    <w:rsid w:val="00967276"/>
    <w:rsid w:val="00967D86"/>
    <w:rsid w:val="00970721"/>
    <w:rsid w:val="00971303"/>
    <w:rsid w:val="0097190F"/>
    <w:rsid w:val="00971DA4"/>
    <w:rsid w:val="009729D4"/>
    <w:rsid w:val="00973C3F"/>
    <w:rsid w:val="00973F19"/>
    <w:rsid w:val="00974487"/>
    <w:rsid w:val="0097482D"/>
    <w:rsid w:val="00974AA0"/>
    <w:rsid w:val="00974B08"/>
    <w:rsid w:val="00974D60"/>
    <w:rsid w:val="0097566A"/>
    <w:rsid w:val="00975C90"/>
    <w:rsid w:val="00976971"/>
    <w:rsid w:val="00977586"/>
    <w:rsid w:val="00977721"/>
    <w:rsid w:val="00977813"/>
    <w:rsid w:val="00980919"/>
    <w:rsid w:val="00981713"/>
    <w:rsid w:val="00981EC9"/>
    <w:rsid w:val="00982023"/>
    <w:rsid w:val="009826E1"/>
    <w:rsid w:val="00982A5B"/>
    <w:rsid w:val="00982B72"/>
    <w:rsid w:val="00983C20"/>
    <w:rsid w:val="00984547"/>
    <w:rsid w:val="00984B6A"/>
    <w:rsid w:val="0098631B"/>
    <w:rsid w:val="0098724A"/>
    <w:rsid w:val="0098752B"/>
    <w:rsid w:val="00987DC4"/>
    <w:rsid w:val="00991357"/>
    <w:rsid w:val="009915DB"/>
    <w:rsid w:val="00991D6B"/>
    <w:rsid w:val="0099235E"/>
    <w:rsid w:val="00992CBF"/>
    <w:rsid w:val="00992E2D"/>
    <w:rsid w:val="00992FC0"/>
    <w:rsid w:val="0099398A"/>
    <w:rsid w:val="00993FFA"/>
    <w:rsid w:val="00994501"/>
    <w:rsid w:val="00995510"/>
    <w:rsid w:val="00995BEC"/>
    <w:rsid w:val="00995FDF"/>
    <w:rsid w:val="009961EE"/>
    <w:rsid w:val="0099723C"/>
    <w:rsid w:val="009A089A"/>
    <w:rsid w:val="009A0B04"/>
    <w:rsid w:val="009A0B4A"/>
    <w:rsid w:val="009A22BC"/>
    <w:rsid w:val="009A295F"/>
    <w:rsid w:val="009A296B"/>
    <w:rsid w:val="009A2B6D"/>
    <w:rsid w:val="009A2CEC"/>
    <w:rsid w:val="009A342D"/>
    <w:rsid w:val="009A3653"/>
    <w:rsid w:val="009A3FD1"/>
    <w:rsid w:val="009A6EE6"/>
    <w:rsid w:val="009A7D0F"/>
    <w:rsid w:val="009A7FE4"/>
    <w:rsid w:val="009B0D62"/>
    <w:rsid w:val="009B21DB"/>
    <w:rsid w:val="009B264F"/>
    <w:rsid w:val="009B29E4"/>
    <w:rsid w:val="009B5269"/>
    <w:rsid w:val="009B5A58"/>
    <w:rsid w:val="009B6597"/>
    <w:rsid w:val="009B6F97"/>
    <w:rsid w:val="009B7F60"/>
    <w:rsid w:val="009C1A82"/>
    <w:rsid w:val="009C1C0A"/>
    <w:rsid w:val="009C2C24"/>
    <w:rsid w:val="009C2F75"/>
    <w:rsid w:val="009C3FF7"/>
    <w:rsid w:val="009C40C3"/>
    <w:rsid w:val="009C4824"/>
    <w:rsid w:val="009C51B5"/>
    <w:rsid w:val="009C6E80"/>
    <w:rsid w:val="009C7772"/>
    <w:rsid w:val="009C7849"/>
    <w:rsid w:val="009C78A0"/>
    <w:rsid w:val="009D003D"/>
    <w:rsid w:val="009D04A4"/>
    <w:rsid w:val="009D05BE"/>
    <w:rsid w:val="009D1A51"/>
    <w:rsid w:val="009D1F9B"/>
    <w:rsid w:val="009D2566"/>
    <w:rsid w:val="009D2CE0"/>
    <w:rsid w:val="009D2E89"/>
    <w:rsid w:val="009D34EC"/>
    <w:rsid w:val="009D3D58"/>
    <w:rsid w:val="009D4D91"/>
    <w:rsid w:val="009D511A"/>
    <w:rsid w:val="009D5B37"/>
    <w:rsid w:val="009D62C7"/>
    <w:rsid w:val="009D6EF2"/>
    <w:rsid w:val="009E12D3"/>
    <w:rsid w:val="009E17C5"/>
    <w:rsid w:val="009E1E4C"/>
    <w:rsid w:val="009E213F"/>
    <w:rsid w:val="009E32DB"/>
    <w:rsid w:val="009E3BFF"/>
    <w:rsid w:val="009E3FDD"/>
    <w:rsid w:val="009E5616"/>
    <w:rsid w:val="009E6598"/>
    <w:rsid w:val="009E7920"/>
    <w:rsid w:val="009E79EC"/>
    <w:rsid w:val="009F0A16"/>
    <w:rsid w:val="009F138D"/>
    <w:rsid w:val="009F175D"/>
    <w:rsid w:val="009F21FF"/>
    <w:rsid w:val="009F3935"/>
    <w:rsid w:val="009F3D2B"/>
    <w:rsid w:val="009F3F5D"/>
    <w:rsid w:val="009F48B6"/>
    <w:rsid w:val="009F540C"/>
    <w:rsid w:val="009F5CF4"/>
    <w:rsid w:val="009F6179"/>
    <w:rsid w:val="009F665F"/>
    <w:rsid w:val="009F6A21"/>
    <w:rsid w:val="009F6C8E"/>
    <w:rsid w:val="00A00E18"/>
    <w:rsid w:val="00A0182D"/>
    <w:rsid w:val="00A018B5"/>
    <w:rsid w:val="00A02428"/>
    <w:rsid w:val="00A034C3"/>
    <w:rsid w:val="00A0383F"/>
    <w:rsid w:val="00A03871"/>
    <w:rsid w:val="00A03AB8"/>
    <w:rsid w:val="00A04EE2"/>
    <w:rsid w:val="00A05994"/>
    <w:rsid w:val="00A0625C"/>
    <w:rsid w:val="00A07691"/>
    <w:rsid w:val="00A107A6"/>
    <w:rsid w:val="00A10A4E"/>
    <w:rsid w:val="00A10DDC"/>
    <w:rsid w:val="00A12D64"/>
    <w:rsid w:val="00A12D82"/>
    <w:rsid w:val="00A12EE6"/>
    <w:rsid w:val="00A14730"/>
    <w:rsid w:val="00A14AA5"/>
    <w:rsid w:val="00A14E06"/>
    <w:rsid w:val="00A1510D"/>
    <w:rsid w:val="00A15C2A"/>
    <w:rsid w:val="00A162B4"/>
    <w:rsid w:val="00A16E86"/>
    <w:rsid w:val="00A17581"/>
    <w:rsid w:val="00A1777B"/>
    <w:rsid w:val="00A20695"/>
    <w:rsid w:val="00A20D6F"/>
    <w:rsid w:val="00A21D17"/>
    <w:rsid w:val="00A21E48"/>
    <w:rsid w:val="00A231C6"/>
    <w:rsid w:val="00A2424A"/>
    <w:rsid w:val="00A2598C"/>
    <w:rsid w:val="00A259AD"/>
    <w:rsid w:val="00A25DC5"/>
    <w:rsid w:val="00A26650"/>
    <w:rsid w:val="00A272EE"/>
    <w:rsid w:val="00A27AE6"/>
    <w:rsid w:val="00A30CC9"/>
    <w:rsid w:val="00A315AC"/>
    <w:rsid w:val="00A31686"/>
    <w:rsid w:val="00A33224"/>
    <w:rsid w:val="00A33681"/>
    <w:rsid w:val="00A336DC"/>
    <w:rsid w:val="00A346C9"/>
    <w:rsid w:val="00A3484E"/>
    <w:rsid w:val="00A34BC3"/>
    <w:rsid w:val="00A35BF8"/>
    <w:rsid w:val="00A35DD0"/>
    <w:rsid w:val="00A361DB"/>
    <w:rsid w:val="00A37839"/>
    <w:rsid w:val="00A3793E"/>
    <w:rsid w:val="00A40CAC"/>
    <w:rsid w:val="00A41C76"/>
    <w:rsid w:val="00A426B4"/>
    <w:rsid w:val="00A436FC"/>
    <w:rsid w:val="00A43A24"/>
    <w:rsid w:val="00A43C6F"/>
    <w:rsid w:val="00A44E57"/>
    <w:rsid w:val="00A45767"/>
    <w:rsid w:val="00A45CA1"/>
    <w:rsid w:val="00A47245"/>
    <w:rsid w:val="00A47526"/>
    <w:rsid w:val="00A47CB6"/>
    <w:rsid w:val="00A50CB3"/>
    <w:rsid w:val="00A51222"/>
    <w:rsid w:val="00A51D6A"/>
    <w:rsid w:val="00A5250E"/>
    <w:rsid w:val="00A52935"/>
    <w:rsid w:val="00A529E9"/>
    <w:rsid w:val="00A52D8C"/>
    <w:rsid w:val="00A53350"/>
    <w:rsid w:val="00A53B92"/>
    <w:rsid w:val="00A54593"/>
    <w:rsid w:val="00A546F8"/>
    <w:rsid w:val="00A54B85"/>
    <w:rsid w:val="00A55940"/>
    <w:rsid w:val="00A55BBA"/>
    <w:rsid w:val="00A567A0"/>
    <w:rsid w:val="00A57D27"/>
    <w:rsid w:val="00A605EC"/>
    <w:rsid w:val="00A60CBE"/>
    <w:rsid w:val="00A61210"/>
    <w:rsid w:val="00A61BDC"/>
    <w:rsid w:val="00A62105"/>
    <w:rsid w:val="00A6241F"/>
    <w:rsid w:val="00A6298F"/>
    <w:rsid w:val="00A62D70"/>
    <w:rsid w:val="00A63B22"/>
    <w:rsid w:val="00A64097"/>
    <w:rsid w:val="00A644C3"/>
    <w:rsid w:val="00A64615"/>
    <w:rsid w:val="00A649CE"/>
    <w:rsid w:val="00A64B56"/>
    <w:rsid w:val="00A64F15"/>
    <w:rsid w:val="00A66C8F"/>
    <w:rsid w:val="00A677C4"/>
    <w:rsid w:val="00A67C14"/>
    <w:rsid w:val="00A703F8"/>
    <w:rsid w:val="00A7062D"/>
    <w:rsid w:val="00A70BB1"/>
    <w:rsid w:val="00A70F3C"/>
    <w:rsid w:val="00A71436"/>
    <w:rsid w:val="00A728AE"/>
    <w:rsid w:val="00A73504"/>
    <w:rsid w:val="00A73B29"/>
    <w:rsid w:val="00A73D8B"/>
    <w:rsid w:val="00A740CF"/>
    <w:rsid w:val="00A74F76"/>
    <w:rsid w:val="00A7626A"/>
    <w:rsid w:val="00A778C3"/>
    <w:rsid w:val="00A77915"/>
    <w:rsid w:val="00A779E5"/>
    <w:rsid w:val="00A80A9F"/>
    <w:rsid w:val="00A813D4"/>
    <w:rsid w:val="00A81BB7"/>
    <w:rsid w:val="00A82BD6"/>
    <w:rsid w:val="00A847C3"/>
    <w:rsid w:val="00A848B6"/>
    <w:rsid w:val="00A8584C"/>
    <w:rsid w:val="00A8750A"/>
    <w:rsid w:val="00A901DE"/>
    <w:rsid w:val="00A90281"/>
    <w:rsid w:val="00A91ECE"/>
    <w:rsid w:val="00A9204C"/>
    <w:rsid w:val="00A93060"/>
    <w:rsid w:val="00A9322A"/>
    <w:rsid w:val="00A9380B"/>
    <w:rsid w:val="00A93835"/>
    <w:rsid w:val="00A9383F"/>
    <w:rsid w:val="00A94292"/>
    <w:rsid w:val="00A94EE2"/>
    <w:rsid w:val="00A94EF0"/>
    <w:rsid w:val="00A950EB"/>
    <w:rsid w:val="00A959DE"/>
    <w:rsid w:val="00A96382"/>
    <w:rsid w:val="00A964C1"/>
    <w:rsid w:val="00A967C2"/>
    <w:rsid w:val="00A978AD"/>
    <w:rsid w:val="00A979F0"/>
    <w:rsid w:val="00AA002B"/>
    <w:rsid w:val="00AA0AFD"/>
    <w:rsid w:val="00AA1231"/>
    <w:rsid w:val="00AA2B24"/>
    <w:rsid w:val="00AA352B"/>
    <w:rsid w:val="00AA3709"/>
    <w:rsid w:val="00AA373D"/>
    <w:rsid w:val="00AA3B8E"/>
    <w:rsid w:val="00AA4991"/>
    <w:rsid w:val="00AA4A93"/>
    <w:rsid w:val="00AA54D1"/>
    <w:rsid w:val="00AA64D2"/>
    <w:rsid w:val="00AA6858"/>
    <w:rsid w:val="00AA7264"/>
    <w:rsid w:val="00AA786B"/>
    <w:rsid w:val="00AB05B9"/>
    <w:rsid w:val="00AB0F58"/>
    <w:rsid w:val="00AB0FCB"/>
    <w:rsid w:val="00AB2DCA"/>
    <w:rsid w:val="00AB39F5"/>
    <w:rsid w:val="00AB498D"/>
    <w:rsid w:val="00AB5670"/>
    <w:rsid w:val="00AB580D"/>
    <w:rsid w:val="00AB5BE4"/>
    <w:rsid w:val="00AB6A50"/>
    <w:rsid w:val="00AB6D2E"/>
    <w:rsid w:val="00AB7003"/>
    <w:rsid w:val="00AB71C7"/>
    <w:rsid w:val="00AC0658"/>
    <w:rsid w:val="00AC09ED"/>
    <w:rsid w:val="00AC1294"/>
    <w:rsid w:val="00AC1C28"/>
    <w:rsid w:val="00AC1DC8"/>
    <w:rsid w:val="00AC2BCB"/>
    <w:rsid w:val="00AC2CAE"/>
    <w:rsid w:val="00AC634A"/>
    <w:rsid w:val="00AC691A"/>
    <w:rsid w:val="00AC7223"/>
    <w:rsid w:val="00AC75DE"/>
    <w:rsid w:val="00AC7CE6"/>
    <w:rsid w:val="00AC7D8A"/>
    <w:rsid w:val="00AD01EF"/>
    <w:rsid w:val="00AD04D9"/>
    <w:rsid w:val="00AD0E5A"/>
    <w:rsid w:val="00AD135C"/>
    <w:rsid w:val="00AD165A"/>
    <w:rsid w:val="00AD1990"/>
    <w:rsid w:val="00AD1B03"/>
    <w:rsid w:val="00AD20A4"/>
    <w:rsid w:val="00AD21E8"/>
    <w:rsid w:val="00AD4C49"/>
    <w:rsid w:val="00AD4CBE"/>
    <w:rsid w:val="00AD5334"/>
    <w:rsid w:val="00AD5910"/>
    <w:rsid w:val="00AD656D"/>
    <w:rsid w:val="00AD6626"/>
    <w:rsid w:val="00AD6EA9"/>
    <w:rsid w:val="00AD7580"/>
    <w:rsid w:val="00AD76A3"/>
    <w:rsid w:val="00AD7B53"/>
    <w:rsid w:val="00AE01FB"/>
    <w:rsid w:val="00AE06CA"/>
    <w:rsid w:val="00AE0BDF"/>
    <w:rsid w:val="00AE0D44"/>
    <w:rsid w:val="00AE0F9A"/>
    <w:rsid w:val="00AE16F3"/>
    <w:rsid w:val="00AE3A3E"/>
    <w:rsid w:val="00AE3CA8"/>
    <w:rsid w:val="00AE4840"/>
    <w:rsid w:val="00AE48E7"/>
    <w:rsid w:val="00AE5245"/>
    <w:rsid w:val="00AE551C"/>
    <w:rsid w:val="00AE5B11"/>
    <w:rsid w:val="00AF0555"/>
    <w:rsid w:val="00AF129D"/>
    <w:rsid w:val="00AF1D41"/>
    <w:rsid w:val="00AF1D98"/>
    <w:rsid w:val="00AF209B"/>
    <w:rsid w:val="00AF2488"/>
    <w:rsid w:val="00AF2EFC"/>
    <w:rsid w:val="00AF2F5E"/>
    <w:rsid w:val="00AF3385"/>
    <w:rsid w:val="00AF3B66"/>
    <w:rsid w:val="00AF3C4B"/>
    <w:rsid w:val="00AF4D1C"/>
    <w:rsid w:val="00AF53A8"/>
    <w:rsid w:val="00AF56AC"/>
    <w:rsid w:val="00AF5A0A"/>
    <w:rsid w:val="00AF6BB6"/>
    <w:rsid w:val="00AF6CD0"/>
    <w:rsid w:val="00AF6FDA"/>
    <w:rsid w:val="00AF7F0B"/>
    <w:rsid w:val="00B0002C"/>
    <w:rsid w:val="00B00350"/>
    <w:rsid w:val="00B0051E"/>
    <w:rsid w:val="00B0197B"/>
    <w:rsid w:val="00B01A19"/>
    <w:rsid w:val="00B01B0A"/>
    <w:rsid w:val="00B02338"/>
    <w:rsid w:val="00B025FF"/>
    <w:rsid w:val="00B0420A"/>
    <w:rsid w:val="00B04373"/>
    <w:rsid w:val="00B0438E"/>
    <w:rsid w:val="00B04D05"/>
    <w:rsid w:val="00B06FE3"/>
    <w:rsid w:val="00B0739A"/>
    <w:rsid w:val="00B1065F"/>
    <w:rsid w:val="00B10A3D"/>
    <w:rsid w:val="00B112D1"/>
    <w:rsid w:val="00B119B9"/>
    <w:rsid w:val="00B15DBE"/>
    <w:rsid w:val="00B15EE1"/>
    <w:rsid w:val="00B15F40"/>
    <w:rsid w:val="00B1624F"/>
    <w:rsid w:val="00B16B61"/>
    <w:rsid w:val="00B16E68"/>
    <w:rsid w:val="00B17BCE"/>
    <w:rsid w:val="00B17E4B"/>
    <w:rsid w:val="00B20EF0"/>
    <w:rsid w:val="00B21D29"/>
    <w:rsid w:val="00B22603"/>
    <w:rsid w:val="00B23191"/>
    <w:rsid w:val="00B23EA3"/>
    <w:rsid w:val="00B24DF6"/>
    <w:rsid w:val="00B24EA2"/>
    <w:rsid w:val="00B25F1A"/>
    <w:rsid w:val="00B25FA8"/>
    <w:rsid w:val="00B2616A"/>
    <w:rsid w:val="00B26ABD"/>
    <w:rsid w:val="00B26E14"/>
    <w:rsid w:val="00B270DF"/>
    <w:rsid w:val="00B27644"/>
    <w:rsid w:val="00B27D29"/>
    <w:rsid w:val="00B27E75"/>
    <w:rsid w:val="00B3053C"/>
    <w:rsid w:val="00B312E4"/>
    <w:rsid w:val="00B31E37"/>
    <w:rsid w:val="00B32E46"/>
    <w:rsid w:val="00B3524D"/>
    <w:rsid w:val="00B359CF"/>
    <w:rsid w:val="00B35F79"/>
    <w:rsid w:val="00B37071"/>
    <w:rsid w:val="00B3720E"/>
    <w:rsid w:val="00B37BB8"/>
    <w:rsid w:val="00B40145"/>
    <w:rsid w:val="00B4020A"/>
    <w:rsid w:val="00B4036F"/>
    <w:rsid w:val="00B40E46"/>
    <w:rsid w:val="00B4212C"/>
    <w:rsid w:val="00B428AB"/>
    <w:rsid w:val="00B42F3E"/>
    <w:rsid w:val="00B4382C"/>
    <w:rsid w:val="00B441F8"/>
    <w:rsid w:val="00B44208"/>
    <w:rsid w:val="00B4456C"/>
    <w:rsid w:val="00B448F0"/>
    <w:rsid w:val="00B450B8"/>
    <w:rsid w:val="00B453D0"/>
    <w:rsid w:val="00B456D0"/>
    <w:rsid w:val="00B45BEB"/>
    <w:rsid w:val="00B46EE5"/>
    <w:rsid w:val="00B47314"/>
    <w:rsid w:val="00B47AC2"/>
    <w:rsid w:val="00B50339"/>
    <w:rsid w:val="00B510B7"/>
    <w:rsid w:val="00B51370"/>
    <w:rsid w:val="00B51D5B"/>
    <w:rsid w:val="00B51F25"/>
    <w:rsid w:val="00B51F2C"/>
    <w:rsid w:val="00B541FD"/>
    <w:rsid w:val="00B542E0"/>
    <w:rsid w:val="00B543AB"/>
    <w:rsid w:val="00B549E5"/>
    <w:rsid w:val="00B555A7"/>
    <w:rsid w:val="00B5614C"/>
    <w:rsid w:val="00B565CB"/>
    <w:rsid w:val="00B56955"/>
    <w:rsid w:val="00B60253"/>
    <w:rsid w:val="00B603B8"/>
    <w:rsid w:val="00B609E1"/>
    <w:rsid w:val="00B609E7"/>
    <w:rsid w:val="00B60F30"/>
    <w:rsid w:val="00B61027"/>
    <w:rsid w:val="00B61182"/>
    <w:rsid w:val="00B614CC"/>
    <w:rsid w:val="00B629E7"/>
    <w:rsid w:val="00B63BE1"/>
    <w:rsid w:val="00B6514F"/>
    <w:rsid w:val="00B65C5D"/>
    <w:rsid w:val="00B6650C"/>
    <w:rsid w:val="00B66981"/>
    <w:rsid w:val="00B66E66"/>
    <w:rsid w:val="00B67267"/>
    <w:rsid w:val="00B676E6"/>
    <w:rsid w:val="00B67AEB"/>
    <w:rsid w:val="00B67CB7"/>
    <w:rsid w:val="00B67E31"/>
    <w:rsid w:val="00B71321"/>
    <w:rsid w:val="00B725E1"/>
    <w:rsid w:val="00B730F1"/>
    <w:rsid w:val="00B7340F"/>
    <w:rsid w:val="00B737CB"/>
    <w:rsid w:val="00B75C95"/>
    <w:rsid w:val="00B75FC0"/>
    <w:rsid w:val="00B76825"/>
    <w:rsid w:val="00B77315"/>
    <w:rsid w:val="00B7777A"/>
    <w:rsid w:val="00B778DA"/>
    <w:rsid w:val="00B77D54"/>
    <w:rsid w:val="00B77EED"/>
    <w:rsid w:val="00B803A5"/>
    <w:rsid w:val="00B809F7"/>
    <w:rsid w:val="00B81739"/>
    <w:rsid w:val="00B81C46"/>
    <w:rsid w:val="00B8259B"/>
    <w:rsid w:val="00B83464"/>
    <w:rsid w:val="00B842BF"/>
    <w:rsid w:val="00B844EC"/>
    <w:rsid w:val="00B84B40"/>
    <w:rsid w:val="00B8595E"/>
    <w:rsid w:val="00B85BFF"/>
    <w:rsid w:val="00B85CED"/>
    <w:rsid w:val="00B8652C"/>
    <w:rsid w:val="00B86EDF"/>
    <w:rsid w:val="00B87175"/>
    <w:rsid w:val="00B90EB7"/>
    <w:rsid w:val="00B9154E"/>
    <w:rsid w:val="00B91DDD"/>
    <w:rsid w:val="00B9208B"/>
    <w:rsid w:val="00B92454"/>
    <w:rsid w:val="00B92D09"/>
    <w:rsid w:val="00B930B0"/>
    <w:rsid w:val="00B93B54"/>
    <w:rsid w:val="00B95221"/>
    <w:rsid w:val="00B95651"/>
    <w:rsid w:val="00B96504"/>
    <w:rsid w:val="00B979F0"/>
    <w:rsid w:val="00B979F9"/>
    <w:rsid w:val="00B97E6C"/>
    <w:rsid w:val="00BA02BA"/>
    <w:rsid w:val="00BA1E95"/>
    <w:rsid w:val="00BA277A"/>
    <w:rsid w:val="00BA42BF"/>
    <w:rsid w:val="00BA4538"/>
    <w:rsid w:val="00BA4A85"/>
    <w:rsid w:val="00BA51BA"/>
    <w:rsid w:val="00BA6347"/>
    <w:rsid w:val="00BA64D3"/>
    <w:rsid w:val="00BA72AF"/>
    <w:rsid w:val="00BA72D4"/>
    <w:rsid w:val="00BA7F75"/>
    <w:rsid w:val="00BB04A3"/>
    <w:rsid w:val="00BB0AF8"/>
    <w:rsid w:val="00BB102C"/>
    <w:rsid w:val="00BB1BBC"/>
    <w:rsid w:val="00BB1CA1"/>
    <w:rsid w:val="00BB1DDA"/>
    <w:rsid w:val="00BB253A"/>
    <w:rsid w:val="00BB34A7"/>
    <w:rsid w:val="00BB4397"/>
    <w:rsid w:val="00BB4CE4"/>
    <w:rsid w:val="00BB5189"/>
    <w:rsid w:val="00BB534C"/>
    <w:rsid w:val="00BB5C72"/>
    <w:rsid w:val="00BB5F7F"/>
    <w:rsid w:val="00BB6696"/>
    <w:rsid w:val="00BB6866"/>
    <w:rsid w:val="00BB692F"/>
    <w:rsid w:val="00BB69DB"/>
    <w:rsid w:val="00BB6D4B"/>
    <w:rsid w:val="00BB7FA9"/>
    <w:rsid w:val="00BC042D"/>
    <w:rsid w:val="00BC06C4"/>
    <w:rsid w:val="00BC0F01"/>
    <w:rsid w:val="00BC15A8"/>
    <w:rsid w:val="00BC20E4"/>
    <w:rsid w:val="00BC29DD"/>
    <w:rsid w:val="00BC39CB"/>
    <w:rsid w:val="00BC488B"/>
    <w:rsid w:val="00BC4CAD"/>
    <w:rsid w:val="00BC4ED7"/>
    <w:rsid w:val="00BC5E6F"/>
    <w:rsid w:val="00BC6020"/>
    <w:rsid w:val="00BC65B0"/>
    <w:rsid w:val="00BC67A5"/>
    <w:rsid w:val="00BC70B3"/>
    <w:rsid w:val="00BC77C4"/>
    <w:rsid w:val="00BC7E5A"/>
    <w:rsid w:val="00BD169B"/>
    <w:rsid w:val="00BD1BD9"/>
    <w:rsid w:val="00BD22E7"/>
    <w:rsid w:val="00BD348F"/>
    <w:rsid w:val="00BD428F"/>
    <w:rsid w:val="00BD456F"/>
    <w:rsid w:val="00BD4602"/>
    <w:rsid w:val="00BD6D39"/>
    <w:rsid w:val="00BE021E"/>
    <w:rsid w:val="00BE0446"/>
    <w:rsid w:val="00BE0939"/>
    <w:rsid w:val="00BE0CD4"/>
    <w:rsid w:val="00BE12D3"/>
    <w:rsid w:val="00BE13D8"/>
    <w:rsid w:val="00BE17EA"/>
    <w:rsid w:val="00BE1E8E"/>
    <w:rsid w:val="00BE2418"/>
    <w:rsid w:val="00BE2B27"/>
    <w:rsid w:val="00BE3575"/>
    <w:rsid w:val="00BE372A"/>
    <w:rsid w:val="00BE37A9"/>
    <w:rsid w:val="00BE414B"/>
    <w:rsid w:val="00BE5F43"/>
    <w:rsid w:val="00BE672C"/>
    <w:rsid w:val="00BE6CC6"/>
    <w:rsid w:val="00BE77A3"/>
    <w:rsid w:val="00BE7C00"/>
    <w:rsid w:val="00BF1486"/>
    <w:rsid w:val="00BF2488"/>
    <w:rsid w:val="00BF2F5E"/>
    <w:rsid w:val="00BF30C1"/>
    <w:rsid w:val="00BF3234"/>
    <w:rsid w:val="00BF390C"/>
    <w:rsid w:val="00BF486D"/>
    <w:rsid w:val="00BF4F63"/>
    <w:rsid w:val="00BF51D7"/>
    <w:rsid w:val="00BF54D4"/>
    <w:rsid w:val="00BF6829"/>
    <w:rsid w:val="00BF756C"/>
    <w:rsid w:val="00BF7CD8"/>
    <w:rsid w:val="00C008FA"/>
    <w:rsid w:val="00C01B8C"/>
    <w:rsid w:val="00C02361"/>
    <w:rsid w:val="00C023AA"/>
    <w:rsid w:val="00C02E62"/>
    <w:rsid w:val="00C0311B"/>
    <w:rsid w:val="00C036FB"/>
    <w:rsid w:val="00C04678"/>
    <w:rsid w:val="00C04721"/>
    <w:rsid w:val="00C06091"/>
    <w:rsid w:val="00C06FB5"/>
    <w:rsid w:val="00C07F2F"/>
    <w:rsid w:val="00C07F73"/>
    <w:rsid w:val="00C1088E"/>
    <w:rsid w:val="00C11B98"/>
    <w:rsid w:val="00C128FB"/>
    <w:rsid w:val="00C14A95"/>
    <w:rsid w:val="00C14FC9"/>
    <w:rsid w:val="00C15206"/>
    <w:rsid w:val="00C1608C"/>
    <w:rsid w:val="00C16642"/>
    <w:rsid w:val="00C16DAE"/>
    <w:rsid w:val="00C1760D"/>
    <w:rsid w:val="00C17761"/>
    <w:rsid w:val="00C202CE"/>
    <w:rsid w:val="00C21823"/>
    <w:rsid w:val="00C2265B"/>
    <w:rsid w:val="00C23F0D"/>
    <w:rsid w:val="00C242BA"/>
    <w:rsid w:val="00C268B6"/>
    <w:rsid w:val="00C3036A"/>
    <w:rsid w:val="00C3159B"/>
    <w:rsid w:val="00C31E6C"/>
    <w:rsid w:val="00C33031"/>
    <w:rsid w:val="00C33067"/>
    <w:rsid w:val="00C3308C"/>
    <w:rsid w:val="00C3316E"/>
    <w:rsid w:val="00C34428"/>
    <w:rsid w:val="00C35340"/>
    <w:rsid w:val="00C36CF1"/>
    <w:rsid w:val="00C37033"/>
    <w:rsid w:val="00C374A8"/>
    <w:rsid w:val="00C37D8B"/>
    <w:rsid w:val="00C37FA7"/>
    <w:rsid w:val="00C41F09"/>
    <w:rsid w:val="00C41F69"/>
    <w:rsid w:val="00C42E98"/>
    <w:rsid w:val="00C4386C"/>
    <w:rsid w:val="00C44496"/>
    <w:rsid w:val="00C44DDE"/>
    <w:rsid w:val="00C45743"/>
    <w:rsid w:val="00C45ABC"/>
    <w:rsid w:val="00C461AB"/>
    <w:rsid w:val="00C46F79"/>
    <w:rsid w:val="00C471B0"/>
    <w:rsid w:val="00C47965"/>
    <w:rsid w:val="00C510F9"/>
    <w:rsid w:val="00C51C77"/>
    <w:rsid w:val="00C524CD"/>
    <w:rsid w:val="00C525CD"/>
    <w:rsid w:val="00C5370F"/>
    <w:rsid w:val="00C53BF1"/>
    <w:rsid w:val="00C5477E"/>
    <w:rsid w:val="00C559E7"/>
    <w:rsid w:val="00C566A9"/>
    <w:rsid w:val="00C57121"/>
    <w:rsid w:val="00C57F54"/>
    <w:rsid w:val="00C60107"/>
    <w:rsid w:val="00C60D42"/>
    <w:rsid w:val="00C60FC0"/>
    <w:rsid w:val="00C6253A"/>
    <w:rsid w:val="00C64348"/>
    <w:rsid w:val="00C64374"/>
    <w:rsid w:val="00C64EB8"/>
    <w:rsid w:val="00C65061"/>
    <w:rsid w:val="00C6565F"/>
    <w:rsid w:val="00C66486"/>
    <w:rsid w:val="00C66A9A"/>
    <w:rsid w:val="00C67AF1"/>
    <w:rsid w:val="00C67FD4"/>
    <w:rsid w:val="00C714EF"/>
    <w:rsid w:val="00C71B9B"/>
    <w:rsid w:val="00C71D41"/>
    <w:rsid w:val="00C72794"/>
    <w:rsid w:val="00C745FD"/>
    <w:rsid w:val="00C7483D"/>
    <w:rsid w:val="00C74F6D"/>
    <w:rsid w:val="00C75134"/>
    <w:rsid w:val="00C75C1E"/>
    <w:rsid w:val="00C76371"/>
    <w:rsid w:val="00C77045"/>
    <w:rsid w:val="00C77126"/>
    <w:rsid w:val="00C77551"/>
    <w:rsid w:val="00C77F87"/>
    <w:rsid w:val="00C80C47"/>
    <w:rsid w:val="00C8194E"/>
    <w:rsid w:val="00C81A6F"/>
    <w:rsid w:val="00C81CA1"/>
    <w:rsid w:val="00C81E0C"/>
    <w:rsid w:val="00C82FE2"/>
    <w:rsid w:val="00C831C0"/>
    <w:rsid w:val="00C83409"/>
    <w:rsid w:val="00C8377C"/>
    <w:rsid w:val="00C851F9"/>
    <w:rsid w:val="00C8620F"/>
    <w:rsid w:val="00C8766B"/>
    <w:rsid w:val="00C87856"/>
    <w:rsid w:val="00C8788E"/>
    <w:rsid w:val="00C878C9"/>
    <w:rsid w:val="00C87C75"/>
    <w:rsid w:val="00C9007C"/>
    <w:rsid w:val="00C906E4"/>
    <w:rsid w:val="00C90A3B"/>
    <w:rsid w:val="00C90A81"/>
    <w:rsid w:val="00C90EB6"/>
    <w:rsid w:val="00C917EA"/>
    <w:rsid w:val="00C919F4"/>
    <w:rsid w:val="00C91D5D"/>
    <w:rsid w:val="00C92A39"/>
    <w:rsid w:val="00C95642"/>
    <w:rsid w:val="00C958F1"/>
    <w:rsid w:val="00C96904"/>
    <w:rsid w:val="00C96E3F"/>
    <w:rsid w:val="00C97192"/>
    <w:rsid w:val="00C97803"/>
    <w:rsid w:val="00CA0D64"/>
    <w:rsid w:val="00CA15D5"/>
    <w:rsid w:val="00CA1FBB"/>
    <w:rsid w:val="00CA255E"/>
    <w:rsid w:val="00CA27C7"/>
    <w:rsid w:val="00CA2915"/>
    <w:rsid w:val="00CA2AF1"/>
    <w:rsid w:val="00CA2B11"/>
    <w:rsid w:val="00CA2B84"/>
    <w:rsid w:val="00CA364D"/>
    <w:rsid w:val="00CA44A0"/>
    <w:rsid w:val="00CA451E"/>
    <w:rsid w:val="00CA5148"/>
    <w:rsid w:val="00CA51AF"/>
    <w:rsid w:val="00CA56BA"/>
    <w:rsid w:val="00CA5FCF"/>
    <w:rsid w:val="00CA6592"/>
    <w:rsid w:val="00CB0031"/>
    <w:rsid w:val="00CB007A"/>
    <w:rsid w:val="00CB04C7"/>
    <w:rsid w:val="00CB08DB"/>
    <w:rsid w:val="00CB12EE"/>
    <w:rsid w:val="00CB2C6C"/>
    <w:rsid w:val="00CB4015"/>
    <w:rsid w:val="00CB44D0"/>
    <w:rsid w:val="00CB4D4F"/>
    <w:rsid w:val="00CB597E"/>
    <w:rsid w:val="00CB5E13"/>
    <w:rsid w:val="00CB6296"/>
    <w:rsid w:val="00CB6DCC"/>
    <w:rsid w:val="00CB70DA"/>
    <w:rsid w:val="00CB752F"/>
    <w:rsid w:val="00CB7691"/>
    <w:rsid w:val="00CB7EEA"/>
    <w:rsid w:val="00CC03AD"/>
    <w:rsid w:val="00CC07C1"/>
    <w:rsid w:val="00CC08A6"/>
    <w:rsid w:val="00CC0D10"/>
    <w:rsid w:val="00CC14A6"/>
    <w:rsid w:val="00CC1F44"/>
    <w:rsid w:val="00CC22E2"/>
    <w:rsid w:val="00CC2895"/>
    <w:rsid w:val="00CC2AD4"/>
    <w:rsid w:val="00CC2CE9"/>
    <w:rsid w:val="00CC3757"/>
    <w:rsid w:val="00CC40DF"/>
    <w:rsid w:val="00CC465E"/>
    <w:rsid w:val="00CC47F8"/>
    <w:rsid w:val="00CC48CB"/>
    <w:rsid w:val="00CC4CB2"/>
    <w:rsid w:val="00CC4DCB"/>
    <w:rsid w:val="00CC5B20"/>
    <w:rsid w:val="00CC5ED7"/>
    <w:rsid w:val="00CC674B"/>
    <w:rsid w:val="00CC694F"/>
    <w:rsid w:val="00CC7085"/>
    <w:rsid w:val="00CC7F3D"/>
    <w:rsid w:val="00CD0399"/>
    <w:rsid w:val="00CD05F5"/>
    <w:rsid w:val="00CD0601"/>
    <w:rsid w:val="00CD0FE3"/>
    <w:rsid w:val="00CD1470"/>
    <w:rsid w:val="00CD21BC"/>
    <w:rsid w:val="00CD32D7"/>
    <w:rsid w:val="00CD3E3F"/>
    <w:rsid w:val="00CD4749"/>
    <w:rsid w:val="00CD4A6A"/>
    <w:rsid w:val="00CD5360"/>
    <w:rsid w:val="00CD5C90"/>
    <w:rsid w:val="00CD5D37"/>
    <w:rsid w:val="00CD5E7B"/>
    <w:rsid w:val="00CD6218"/>
    <w:rsid w:val="00CE03C5"/>
    <w:rsid w:val="00CE10C2"/>
    <w:rsid w:val="00CE143C"/>
    <w:rsid w:val="00CE29B3"/>
    <w:rsid w:val="00CE33CD"/>
    <w:rsid w:val="00CE493B"/>
    <w:rsid w:val="00CE6035"/>
    <w:rsid w:val="00CE6EFE"/>
    <w:rsid w:val="00CE7164"/>
    <w:rsid w:val="00CE7189"/>
    <w:rsid w:val="00CF06D0"/>
    <w:rsid w:val="00CF0EA4"/>
    <w:rsid w:val="00CF13DE"/>
    <w:rsid w:val="00CF1574"/>
    <w:rsid w:val="00CF17BA"/>
    <w:rsid w:val="00CF19C9"/>
    <w:rsid w:val="00CF2275"/>
    <w:rsid w:val="00CF2C51"/>
    <w:rsid w:val="00CF53CD"/>
    <w:rsid w:val="00CF567E"/>
    <w:rsid w:val="00CF58DB"/>
    <w:rsid w:val="00CF5EDB"/>
    <w:rsid w:val="00CF5F2D"/>
    <w:rsid w:val="00CF5FA7"/>
    <w:rsid w:val="00CF668A"/>
    <w:rsid w:val="00CF66E5"/>
    <w:rsid w:val="00CF694E"/>
    <w:rsid w:val="00CF6B74"/>
    <w:rsid w:val="00CF6F85"/>
    <w:rsid w:val="00D00144"/>
    <w:rsid w:val="00D0131B"/>
    <w:rsid w:val="00D016F8"/>
    <w:rsid w:val="00D02714"/>
    <w:rsid w:val="00D0278A"/>
    <w:rsid w:val="00D027FA"/>
    <w:rsid w:val="00D02DEB"/>
    <w:rsid w:val="00D032A1"/>
    <w:rsid w:val="00D0379C"/>
    <w:rsid w:val="00D03A45"/>
    <w:rsid w:val="00D04750"/>
    <w:rsid w:val="00D04A32"/>
    <w:rsid w:val="00D0526B"/>
    <w:rsid w:val="00D06741"/>
    <w:rsid w:val="00D06797"/>
    <w:rsid w:val="00D07A4A"/>
    <w:rsid w:val="00D10128"/>
    <w:rsid w:val="00D11EA2"/>
    <w:rsid w:val="00D1226A"/>
    <w:rsid w:val="00D13582"/>
    <w:rsid w:val="00D13E1C"/>
    <w:rsid w:val="00D15E7B"/>
    <w:rsid w:val="00D16549"/>
    <w:rsid w:val="00D1676E"/>
    <w:rsid w:val="00D177D1"/>
    <w:rsid w:val="00D1787F"/>
    <w:rsid w:val="00D20316"/>
    <w:rsid w:val="00D21993"/>
    <w:rsid w:val="00D2230E"/>
    <w:rsid w:val="00D227B1"/>
    <w:rsid w:val="00D22BF9"/>
    <w:rsid w:val="00D22C05"/>
    <w:rsid w:val="00D22D3B"/>
    <w:rsid w:val="00D2326E"/>
    <w:rsid w:val="00D232E4"/>
    <w:rsid w:val="00D23885"/>
    <w:rsid w:val="00D24208"/>
    <w:rsid w:val="00D242FD"/>
    <w:rsid w:val="00D24316"/>
    <w:rsid w:val="00D24B8C"/>
    <w:rsid w:val="00D251FC"/>
    <w:rsid w:val="00D2568C"/>
    <w:rsid w:val="00D260F6"/>
    <w:rsid w:val="00D2668F"/>
    <w:rsid w:val="00D26845"/>
    <w:rsid w:val="00D26A75"/>
    <w:rsid w:val="00D27741"/>
    <w:rsid w:val="00D300BE"/>
    <w:rsid w:val="00D3080E"/>
    <w:rsid w:val="00D31015"/>
    <w:rsid w:val="00D31353"/>
    <w:rsid w:val="00D314B9"/>
    <w:rsid w:val="00D3183F"/>
    <w:rsid w:val="00D322B7"/>
    <w:rsid w:val="00D323FA"/>
    <w:rsid w:val="00D329A1"/>
    <w:rsid w:val="00D3368E"/>
    <w:rsid w:val="00D340CF"/>
    <w:rsid w:val="00D3465B"/>
    <w:rsid w:val="00D34E58"/>
    <w:rsid w:val="00D354CC"/>
    <w:rsid w:val="00D360F7"/>
    <w:rsid w:val="00D3650B"/>
    <w:rsid w:val="00D365A6"/>
    <w:rsid w:val="00D37014"/>
    <w:rsid w:val="00D371AD"/>
    <w:rsid w:val="00D371F1"/>
    <w:rsid w:val="00D37E3B"/>
    <w:rsid w:val="00D40CA7"/>
    <w:rsid w:val="00D40F93"/>
    <w:rsid w:val="00D40FD4"/>
    <w:rsid w:val="00D41442"/>
    <w:rsid w:val="00D417F0"/>
    <w:rsid w:val="00D41BC1"/>
    <w:rsid w:val="00D42374"/>
    <w:rsid w:val="00D4421B"/>
    <w:rsid w:val="00D44CAE"/>
    <w:rsid w:val="00D452D1"/>
    <w:rsid w:val="00D455F3"/>
    <w:rsid w:val="00D45631"/>
    <w:rsid w:val="00D45CFB"/>
    <w:rsid w:val="00D468CD"/>
    <w:rsid w:val="00D46AB3"/>
    <w:rsid w:val="00D5058E"/>
    <w:rsid w:val="00D509E1"/>
    <w:rsid w:val="00D5121F"/>
    <w:rsid w:val="00D52042"/>
    <w:rsid w:val="00D522D7"/>
    <w:rsid w:val="00D53145"/>
    <w:rsid w:val="00D531E1"/>
    <w:rsid w:val="00D53AE7"/>
    <w:rsid w:val="00D54B6B"/>
    <w:rsid w:val="00D552AB"/>
    <w:rsid w:val="00D55FE9"/>
    <w:rsid w:val="00D56478"/>
    <w:rsid w:val="00D56593"/>
    <w:rsid w:val="00D56E08"/>
    <w:rsid w:val="00D56E6B"/>
    <w:rsid w:val="00D57434"/>
    <w:rsid w:val="00D60E84"/>
    <w:rsid w:val="00D6114C"/>
    <w:rsid w:val="00D6128A"/>
    <w:rsid w:val="00D6132C"/>
    <w:rsid w:val="00D61810"/>
    <w:rsid w:val="00D61A5C"/>
    <w:rsid w:val="00D61CA8"/>
    <w:rsid w:val="00D62BCB"/>
    <w:rsid w:val="00D62DDE"/>
    <w:rsid w:val="00D64494"/>
    <w:rsid w:val="00D6483E"/>
    <w:rsid w:val="00D64870"/>
    <w:rsid w:val="00D64D7D"/>
    <w:rsid w:val="00D65302"/>
    <w:rsid w:val="00D70554"/>
    <w:rsid w:val="00D70E01"/>
    <w:rsid w:val="00D714C3"/>
    <w:rsid w:val="00D71C31"/>
    <w:rsid w:val="00D7271D"/>
    <w:rsid w:val="00D736B7"/>
    <w:rsid w:val="00D7375A"/>
    <w:rsid w:val="00D73A60"/>
    <w:rsid w:val="00D7435D"/>
    <w:rsid w:val="00D74A34"/>
    <w:rsid w:val="00D74CBA"/>
    <w:rsid w:val="00D751AF"/>
    <w:rsid w:val="00D762C9"/>
    <w:rsid w:val="00D7694F"/>
    <w:rsid w:val="00D77359"/>
    <w:rsid w:val="00D774AF"/>
    <w:rsid w:val="00D77664"/>
    <w:rsid w:val="00D77949"/>
    <w:rsid w:val="00D77DCF"/>
    <w:rsid w:val="00D80887"/>
    <w:rsid w:val="00D80B60"/>
    <w:rsid w:val="00D81267"/>
    <w:rsid w:val="00D8194D"/>
    <w:rsid w:val="00D81EC7"/>
    <w:rsid w:val="00D82965"/>
    <w:rsid w:val="00D829C0"/>
    <w:rsid w:val="00D82F0B"/>
    <w:rsid w:val="00D83684"/>
    <w:rsid w:val="00D84587"/>
    <w:rsid w:val="00D84973"/>
    <w:rsid w:val="00D84EAF"/>
    <w:rsid w:val="00D85C69"/>
    <w:rsid w:val="00D863DB"/>
    <w:rsid w:val="00D90276"/>
    <w:rsid w:val="00D91926"/>
    <w:rsid w:val="00D91C2F"/>
    <w:rsid w:val="00D92BE8"/>
    <w:rsid w:val="00D937A3"/>
    <w:rsid w:val="00D9393D"/>
    <w:rsid w:val="00D939D8"/>
    <w:rsid w:val="00D94800"/>
    <w:rsid w:val="00D94A79"/>
    <w:rsid w:val="00D955C3"/>
    <w:rsid w:val="00D96010"/>
    <w:rsid w:val="00D96553"/>
    <w:rsid w:val="00D966AE"/>
    <w:rsid w:val="00D974BF"/>
    <w:rsid w:val="00D97C25"/>
    <w:rsid w:val="00DA229E"/>
    <w:rsid w:val="00DA2B8D"/>
    <w:rsid w:val="00DA33AA"/>
    <w:rsid w:val="00DA3B00"/>
    <w:rsid w:val="00DA3B84"/>
    <w:rsid w:val="00DA5920"/>
    <w:rsid w:val="00DA6C0C"/>
    <w:rsid w:val="00DA6F68"/>
    <w:rsid w:val="00DA7BE1"/>
    <w:rsid w:val="00DA7BE4"/>
    <w:rsid w:val="00DB0054"/>
    <w:rsid w:val="00DB0AF9"/>
    <w:rsid w:val="00DB0B77"/>
    <w:rsid w:val="00DB1AC6"/>
    <w:rsid w:val="00DB1CA5"/>
    <w:rsid w:val="00DB1CF0"/>
    <w:rsid w:val="00DB1FD5"/>
    <w:rsid w:val="00DB3EF4"/>
    <w:rsid w:val="00DB4140"/>
    <w:rsid w:val="00DB4DB5"/>
    <w:rsid w:val="00DB5F07"/>
    <w:rsid w:val="00DB7E87"/>
    <w:rsid w:val="00DC043F"/>
    <w:rsid w:val="00DC0928"/>
    <w:rsid w:val="00DC0FA7"/>
    <w:rsid w:val="00DC1408"/>
    <w:rsid w:val="00DC203F"/>
    <w:rsid w:val="00DC275D"/>
    <w:rsid w:val="00DC2F1A"/>
    <w:rsid w:val="00DC38C5"/>
    <w:rsid w:val="00DC558E"/>
    <w:rsid w:val="00DC562E"/>
    <w:rsid w:val="00DC59E6"/>
    <w:rsid w:val="00DC5D33"/>
    <w:rsid w:val="00DC7261"/>
    <w:rsid w:val="00DC737F"/>
    <w:rsid w:val="00DC7BEF"/>
    <w:rsid w:val="00DD0116"/>
    <w:rsid w:val="00DD0FE1"/>
    <w:rsid w:val="00DD1198"/>
    <w:rsid w:val="00DD12BA"/>
    <w:rsid w:val="00DD1530"/>
    <w:rsid w:val="00DD1922"/>
    <w:rsid w:val="00DD1AE2"/>
    <w:rsid w:val="00DD2A29"/>
    <w:rsid w:val="00DD3481"/>
    <w:rsid w:val="00DD46D3"/>
    <w:rsid w:val="00DD545F"/>
    <w:rsid w:val="00DD5BF1"/>
    <w:rsid w:val="00DD5F16"/>
    <w:rsid w:val="00DD6B08"/>
    <w:rsid w:val="00DD732D"/>
    <w:rsid w:val="00DE008B"/>
    <w:rsid w:val="00DE0C42"/>
    <w:rsid w:val="00DE1796"/>
    <w:rsid w:val="00DE186D"/>
    <w:rsid w:val="00DE2DBD"/>
    <w:rsid w:val="00DE3784"/>
    <w:rsid w:val="00DE3BAE"/>
    <w:rsid w:val="00DE435C"/>
    <w:rsid w:val="00DE578E"/>
    <w:rsid w:val="00DE75C4"/>
    <w:rsid w:val="00DE7603"/>
    <w:rsid w:val="00DE78B5"/>
    <w:rsid w:val="00DE7A3A"/>
    <w:rsid w:val="00DE7E9A"/>
    <w:rsid w:val="00DE7EA2"/>
    <w:rsid w:val="00DF04D0"/>
    <w:rsid w:val="00DF0881"/>
    <w:rsid w:val="00DF23D4"/>
    <w:rsid w:val="00DF2E82"/>
    <w:rsid w:val="00DF3C10"/>
    <w:rsid w:val="00DF4419"/>
    <w:rsid w:val="00DF509B"/>
    <w:rsid w:val="00DF5624"/>
    <w:rsid w:val="00DF56BC"/>
    <w:rsid w:val="00DF669D"/>
    <w:rsid w:val="00DF754C"/>
    <w:rsid w:val="00E002CA"/>
    <w:rsid w:val="00E00435"/>
    <w:rsid w:val="00E011E1"/>
    <w:rsid w:val="00E01B16"/>
    <w:rsid w:val="00E02053"/>
    <w:rsid w:val="00E03244"/>
    <w:rsid w:val="00E03C22"/>
    <w:rsid w:val="00E03FBF"/>
    <w:rsid w:val="00E04688"/>
    <w:rsid w:val="00E05E35"/>
    <w:rsid w:val="00E0776F"/>
    <w:rsid w:val="00E07B0D"/>
    <w:rsid w:val="00E07E2C"/>
    <w:rsid w:val="00E07F65"/>
    <w:rsid w:val="00E1053A"/>
    <w:rsid w:val="00E10708"/>
    <w:rsid w:val="00E10DD3"/>
    <w:rsid w:val="00E124E5"/>
    <w:rsid w:val="00E13573"/>
    <w:rsid w:val="00E1358B"/>
    <w:rsid w:val="00E1388D"/>
    <w:rsid w:val="00E13A96"/>
    <w:rsid w:val="00E146DD"/>
    <w:rsid w:val="00E1565F"/>
    <w:rsid w:val="00E17574"/>
    <w:rsid w:val="00E20283"/>
    <w:rsid w:val="00E202F0"/>
    <w:rsid w:val="00E20822"/>
    <w:rsid w:val="00E21DE5"/>
    <w:rsid w:val="00E21EC7"/>
    <w:rsid w:val="00E23207"/>
    <w:rsid w:val="00E241E4"/>
    <w:rsid w:val="00E243AB"/>
    <w:rsid w:val="00E24679"/>
    <w:rsid w:val="00E2514A"/>
    <w:rsid w:val="00E25859"/>
    <w:rsid w:val="00E258F5"/>
    <w:rsid w:val="00E26660"/>
    <w:rsid w:val="00E26AC4"/>
    <w:rsid w:val="00E26F0D"/>
    <w:rsid w:val="00E2721F"/>
    <w:rsid w:val="00E306BC"/>
    <w:rsid w:val="00E30751"/>
    <w:rsid w:val="00E310A4"/>
    <w:rsid w:val="00E311A8"/>
    <w:rsid w:val="00E31B9E"/>
    <w:rsid w:val="00E32AEF"/>
    <w:rsid w:val="00E32B2A"/>
    <w:rsid w:val="00E33530"/>
    <w:rsid w:val="00E341D6"/>
    <w:rsid w:val="00E34927"/>
    <w:rsid w:val="00E350C4"/>
    <w:rsid w:val="00E3541F"/>
    <w:rsid w:val="00E36B96"/>
    <w:rsid w:val="00E36BC3"/>
    <w:rsid w:val="00E374FF"/>
    <w:rsid w:val="00E3794B"/>
    <w:rsid w:val="00E40146"/>
    <w:rsid w:val="00E40199"/>
    <w:rsid w:val="00E4047A"/>
    <w:rsid w:val="00E41441"/>
    <w:rsid w:val="00E41BB2"/>
    <w:rsid w:val="00E41DCA"/>
    <w:rsid w:val="00E42279"/>
    <w:rsid w:val="00E423B4"/>
    <w:rsid w:val="00E42AED"/>
    <w:rsid w:val="00E4437C"/>
    <w:rsid w:val="00E44618"/>
    <w:rsid w:val="00E453A9"/>
    <w:rsid w:val="00E454D8"/>
    <w:rsid w:val="00E457C5"/>
    <w:rsid w:val="00E45DB6"/>
    <w:rsid w:val="00E4616C"/>
    <w:rsid w:val="00E47B28"/>
    <w:rsid w:val="00E47D5A"/>
    <w:rsid w:val="00E50D0F"/>
    <w:rsid w:val="00E51444"/>
    <w:rsid w:val="00E51722"/>
    <w:rsid w:val="00E51733"/>
    <w:rsid w:val="00E52A52"/>
    <w:rsid w:val="00E5357B"/>
    <w:rsid w:val="00E54412"/>
    <w:rsid w:val="00E544E5"/>
    <w:rsid w:val="00E549E7"/>
    <w:rsid w:val="00E55984"/>
    <w:rsid w:val="00E55A1A"/>
    <w:rsid w:val="00E574DE"/>
    <w:rsid w:val="00E5763B"/>
    <w:rsid w:val="00E6013F"/>
    <w:rsid w:val="00E60794"/>
    <w:rsid w:val="00E60A91"/>
    <w:rsid w:val="00E60BB6"/>
    <w:rsid w:val="00E60E4A"/>
    <w:rsid w:val="00E611A0"/>
    <w:rsid w:val="00E61AA3"/>
    <w:rsid w:val="00E620BA"/>
    <w:rsid w:val="00E62C1B"/>
    <w:rsid w:val="00E63401"/>
    <w:rsid w:val="00E63A80"/>
    <w:rsid w:val="00E63FF2"/>
    <w:rsid w:val="00E6636E"/>
    <w:rsid w:val="00E66BD9"/>
    <w:rsid w:val="00E7035A"/>
    <w:rsid w:val="00E70E0A"/>
    <w:rsid w:val="00E70EAA"/>
    <w:rsid w:val="00E71073"/>
    <w:rsid w:val="00E71D97"/>
    <w:rsid w:val="00E71F2A"/>
    <w:rsid w:val="00E72163"/>
    <w:rsid w:val="00E7216B"/>
    <w:rsid w:val="00E7265D"/>
    <w:rsid w:val="00E72DF3"/>
    <w:rsid w:val="00E73862"/>
    <w:rsid w:val="00E747C6"/>
    <w:rsid w:val="00E74EF6"/>
    <w:rsid w:val="00E75997"/>
    <w:rsid w:val="00E75F53"/>
    <w:rsid w:val="00E76702"/>
    <w:rsid w:val="00E76AA6"/>
    <w:rsid w:val="00E76EFF"/>
    <w:rsid w:val="00E8069A"/>
    <w:rsid w:val="00E8069E"/>
    <w:rsid w:val="00E80A2B"/>
    <w:rsid w:val="00E811ED"/>
    <w:rsid w:val="00E812C5"/>
    <w:rsid w:val="00E81376"/>
    <w:rsid w:val="00E8138B"/>
    <w:rsid w:val="00E821C3"/>
    <w:rsid w:val="00E851E5"/>
    <w:rsid w:val="00E8593D"/>
    <w:rsid w:val="00E85FE7"/>
    <w:rsid w:val="00E86213"/>
    <w:rsid w:val="00E87E38"/>
    <w:rsid w:val="00E90156"/>
    <w:rsid w:val="00E90698"/>
    <w:rsid w:val="00E91822"/>
    <w:rsid w:val="00E91A35"/>
    <w:rsid w:val="00E91EB2"/>
    <w:rsid w:val="00E92A31"/>
    <w:rsid w:val="00E92B24"/>
    <w:rsid w:val="00E92BB2"/>
    <w:rsid w:val="00E9431C"/>
    <w:rsid w:val="00E94F88"/>
    <w:rsid w:val="00E95451"/>
    <w:rsid w:val="00E973FD"/>
    <w:rsid w:val="00E97712"/>
    <w:rsid w:val="00E97C91"/>
    <w:rsid w:val="00E97D0D"/>
    <w:rsid w:val="00EA0B7C"/>
    <w:rsid w:val="00EA1268"/>
    <w:rsid w:val="00EA13B2"/>
    <w:rsid w:val="00EA13BA"/>
    <w:rsid w:val="00EA16F6"/>
    <w:rsid w:val="00EA19C1"/>
    <w:rsid w:val="00EA290C"/>
    <w:rsid w:val="00EA3395"/>
    <w:rsid w:val="00EA5165"/>
    <w:rsid w:val="00EA5198"/>
    <w:rsid w:val="00EA530C"/>
    <w:rsid w:val="00EA6349"/>
    <w:rsid w:val="00EA656B"/>
    <w:rsid w:val="00EA6B53"/>
    <w:rsid w:val="00EA72AF"/>
    <w:rsid w:val="00EA7503"/>
    <w:rsid w:val="00EA7947"/>
    <w:rsid w:val="00EA7BD1"/>
    <w:rsid w:val="00EA7F25"/>
    <w:rsid w:val="00EB01CB"/>
    <w:rsid w:val="00EB0572"/>
    <w:rsid w:val="00EB13FA"/>
    <w:rsid w:val="00EB2695"/>
    <w:rsid w:val="00EB2852"/>
    <w:rsid w:val="00EB30F5"/>
    <w:rsid w:val="00EB3176"/>
    <w:rsid w:val="00EB321B"/>
    <w:rsid w:val="00EB39EE"/>
    <w:rsid w:val="00EB3C5F"/>
    <w:rsid w:val="00EB41CC"/>
    <w:rsid w:val="00EB4FB2"/>
    <w:rsid w:val="00EB538E"/>
    <w:rsid w:val="00EB64BD"/>
    <w:rsid w:val="00EB6F3B"/>
    <w:rsid w:val="00EB704A"/>
    <w:rsid w:val="00EB748E"/>
    <w:rsid w:val="00EB75CC"/>
    <w:rsid w:val="00EB79B6"/>
    <w:rsid w:val="00EC07AE"/>
    <w:rsid w:val="00EC13DE"/>
    <w:rsid w:val="00EC1E9E"/>
    <w:rsid w:val="00EC36B0"/>
    <w:rsid w:val="00EC3CEA"/>
    <w:rsid w:val="00EC3D4A"/>
    <w:rsid w:val="00EC4E86"/>
    <w:rsid w:val="00EC5290"/>
    <w:rsid w:val="00EC5F21"/>
    <w:rsid w:val="00EC6B56"/>
    <w:rsid w:val="00EC72F4"/>
    <w:rsid w:val="00EC769A"/>
    <w:rsid w:val="00EC77EE"/>
    <w:rsid w:val="00EC7B8D"/>
    <w:rsid w:val="00ED0A0C"/>
    <w:rsid w:val="00ED1519"/>
    <w:rsid w:val="00ED159B"/>
    <w:rsid w:val="00ED1C6F"/>
    <w:rsid w:val="00ED24D0"/>
    <w:rsid w:val="00ED29BC"/>
    <w:rsid w:val="00ED3447"/>
    <w:rsid w:val="00ED4C53"/>
    <w:rsid w:val="00ED604F"/>
    <w:rsid w:val="00ED624D"/>
    <w:rsid w:val="00ED6B9E"/>
    <w:rsid w:val="00ED7657"/>
    <w:rsid w:val="00EE0152"/>
    <w:rsid w:val="00EE1F46"/>
    <w:rsid w:val="00EE2029"/>
    <w:rsid w:val="00EE259F"/>
    <w:rsid w:val="00EE2BB3"/>
    <w:rsid w:val="00EE2BF6"/>
    <w:rsid w:val="00EE3662"/>
    <w:rsid w:val="00EE38AC"/>
    <w:rsid w:val="00EE3A97"/>
    <w:rsid w:val="00EE43F3"/>
    <w:rsid w:val="00EE4B88"/>
    <w:rsid w:val="00EE5C6A"/>
    <w:rsid w:val="00EF0E4F"/>
    <w:rsid w:val="00EF124E"/>
    <w:rsid w:val="00EF1479"/>
    <w:rsid w:val="00EF2D24"/>
    <w:rsid w:val="00EF39D6"/>
    <w:rsid w:val="00EF4244"/>
    <w:rsid w:val="00EF44E1"/>
    <w:rsid w:val="00EF46BD"/>
    <w:rsid w:val="00EF4E6B"/>
    <w:rsid w:val="00EF6766"/>
    <w:rsid w:val="00EF6A72"/>
    <w:rsid w:val="00EF75D0"/>
    <w:rsid w:val="00EF7CE2"/>
    <w:rsid w:val="00F00046"/>
    <w:rsid w:val="00F0042A"/>
    <w:rsid w:val="00F01004"/>
    <w:rsid w:val="00F020B5"/>
    <w:rsid w:val="00F02D73"/>
    <w:rsid w:val="00F03160"/>
    <w:rsid w:val="00F032A2"/>
    <w:rsid w:val="00F033C3"/>
    <w:rsid w:val="00F04D93"/>
    <w:rsid w:val="00F04E93"/>
    <w:rsid w:val="00F050F4"/>
    <w:rsid w:val="00F055E9"/>
    <w:rsid w:val="00F06926"/>
    <w:rsid w:val="00F0702F"/>
    <w:rsid w:val="00F072CB"/>
    <w:rsid w:val="00F075B8"/>
    <w:rsid w:val="00F113DB"/>
    <w:rsid w:val="00F11746"/>
    <w:rsid w:val="00F119FE"/>
    <w:rsid w:val="00F11A62"/>
    <w:rsid w:val="00F123D4"/>
    <w:rsid w:val="00F1348E"/>
    <w:rsid w:val="00F142C2"/>
    <w:rsid w:val="00F14549"/>
    <w:rsid w:val="00F1461F"/>
    <w:rsid w:val="00F14E0F"/>
    <w:rsid w:val="00F14E55"/>
    <w:rsid w:val="00F156CE"/>
    <w:rsid w:val="00F15D06"/>
    <w:rsid w:val="00F15EEB"/>
    <w:rsid w:val="00F1658E"/>
    <w:rsid w:val="00F16759"/>
    <w:rsid w:val="00F16A59"/>
    <w:rsid w:val="00F16BD5"/>
    <w:rsid w:val="00F16C8D"/>
    <w:rsid w:val="00F17096"/>
    <w:rsid w:val="00F204E4"/>
    <w:rsid w:val="00F21357"/>
    <w:rsid w:val="00F21638"/>
    <w:rsid w:val="00F21DD8"/>
    <w:rsid w:val="00F220D8"/>
    <w:rsid w:val="00F2210F"/>
    <w:rsid w:val="00F22F98"/>
    <w:rsid w:val="00F23C36"/>
    <w:rsid w:val="00F25F6F"/>
    <w:rsid w:val="00F26150"/>
    <w:rsid w:val="00F269EB"/>
    <w:rsid w:val="00F26F30"/>
    <w:rsid w:val="00F308F2"/>
    <w:rsid w:val="00F30E30"/>
    <w:rsid w:val="00F3140A"/>
    <w:rsid w:val="00F3168E"/>
    <w:rsid w:val="00F317EA"/>
    <w:rsid w:val="00F32477"/>
    <w:rsid w:val="00F32834"/>
    <w:rsid w:val="00F3288D"/>
    <w:rsid w:val="00F32CA6"/>
    <w:rsid w:val="00F333D2"/>
    <w:rsid w:val="00F33B15"/>
    <w:rsid w:val="00F3408A"/>
    <w:rsid w:val="00F341B1"/>
    <w:rsid w:val="00F34205"/>
    <w:rsid w:val="00F34C09"/>
    <w:rsid w:val="00F34D0C"/>
    <w:rsid w:val="00F350A1"/>
    <w:rsid w:val="00F35AD0"/>
    <w:rsid w:val="00F35E88"/>
    <w:rsid w:val="00F36959"/>
    <w:rsid w:val="00F377B4"/>
    <w:rsid w:val="00F37A2A"/>
    <w:rsid w:val="00F4021F"/>
    <w:rsid w:val="00F4038A"/>
    <w:rsid w:val="00F40C36"/>
    <w:rsid w:val="00F40CD8"/>
    <w:rsid w:val="00F4199C"/>
    <w:rsid w:val="00F4287F"/>
    <w:rsid w:val="00F44459"/>
    <w:rsid w:val="00F445CA"/>
    <w:rsid w:val="00F44C92"/>
    <w:rsid w:val="00F44EEA"/>
    <w:rsid w:val="00F4671F"/>
    <w:rsid w:val="00F4730B"/>
    <w:rsid w:val="00F47F59"/>
    <w:rsid w:val="00F52788"/>
    <w:rsid w:val="00F52CF5"/>
    <w:rsid w:val="00F537D4"/>
    <w:rsid w:val="00F53808"/>
    <w:rsid w:val="00F53B58"/>
    <w:rsid w:val="00F5444F"/>
    <w:rsid w:val="00F54B9F"/>
    <w:rsid w:val="00F54C08"/>
    <w:rsid w:val="00F5610D"/>
    <w:rsid w:val="00F57C17"/>
    <w:rsid w:val="00F600FC"/>
    <w:rsid w:val="00F61029"/>
    <w:rsid w:val="00F61521"/>
    <w:rsid w:val="00F619D9"/>
    <w:rsid w:val="00F62622"/>
    <w:rsid w:val="00F643DA"/>
    <w:rsid w:val="00F64E94"/>
    <w:rsid w:val="00F6574E"/>
    <w:rsid w:val="00F6631B"/>
    <w:rsid w:val="00F66F75"/>
    <w:rsid w:val="00F67639"/>
    <w:rsid w:val="00F678FB"/>
    <w:rsid w:val="00F67E1D"/>
    <w:rsid w:val="00F702B1"/>
    <w:rsid w:val="00F703FF"/>
    <w:rsid w:val="00F70762"/>
    <w:rsid w:val="00F72180"/>
    <w:rsid w:val="00F723B9"/>
    <w:rsid w:val="00F724F5"/>
    <w:rsid w:val="00F726E8"/>
    <w:rsid w:val="00F729B5"/>
    <w:rsid w:val="00F7388F"/>
    <w:rsid w:val="00F744EF"/>
    <w:rsid w:val="00F75DAB"/>
    <w:rsid w:val="00F76A5B"/>
    <w:rsid w:val="00F76D72"/>
    <w:rsid w:val="00F77E40"/>
    <w:rsid w:val="00F82466"/>
    <w:rsid w:val="00F82B75"/>
    <w:rsid w:val="00F82E83"/>
    <w:rsid w:val="00F82FB5"/>
    <w:rsid w:val="00F83322"/>
    <w:rsid w:val="00F8354B"/>
    <w:rsid w:val="00F83ADB"/>
    <w:rsid w:val="00F83F99"/>
    <w:rsid w:val="00F8429C"/>
    <w:rsid w:val="00F84689"/>
    <w:rsid w:val="00F84B21"/>
    <w:rsid w:val="00F84EF9"/>
    <w:rsid w:val="00F850F8"/>
    <w:rsid w:val="00F858AD"/>
    <w:rsid w:val="00F85C6A"/>
    <w:rsid w:val="00F86182"/>
    <w:rsid w:val="00F86528"/>
    <w:rsid w:val="00F8776C"/>
    <w:rsid w:val="00F877DB"/>
    <w:rsid w:val="00F87D52"/>
    <w:rsid w:val="00F91668"/>
    <w:rsid w:val="00F91CD7"/>
    <w:rsid w:val="00F9205C"/>
    <w:rsid w:val="00F92609"/>
    <w:rsid w:val="00F9365C"/>
    <w:rsid w:val="00F93993"/>
    <w:rsid w:val="00F953CD"/>
    <w:rsid w:val="00F96869"/>
    <w:rsid w:val="00F97736"/>
    <w:rsid w:val="00F97CC3"/>
    <w:rsid w:val="00FA0032"/>
    <w:rsid w:val="00FA028C"/>
    <w:rsid w:val="00FA075D"/>
    <w:rsid w:val="00FA0880"/>
    <w:rsid w:val="00FA08E8"/>
    <w:rsid w:val="00FA143C"/>
    <w:rsid w:val="00FA1E5C"/>
    <w:rsid w:val="00FA26CE"/>
    <w:rsid w:val="00FA2E40"/>
    <w:rsid w:val="00FA2F93"/>
    <w:rsid w:val="00FA39B3"/>
    <w:rsid w:val="00FA4A1A"/>
    <w:rsid w:val="00FA4F2D"/>
    <w:rsid w:val="00FA76BC"/>
    <w:rsid w:val="00FA7E05"/>
    <w:rsid w:val="00FB0245"/>
    <w:rsid w:val="00FB07CA"/>
    <w:rsid w:val="00FB0A12"/>
    <w:rsid w:val="00FB0F02"/>
    <w:rsid w:val="00FB16D5"/>
    <w:rsid w:val="00FB18FA"/>
    <w:rsid w:val="00FB2DCB"/>
    <w:rsid w:val="00FB2E7D"/>
    <w:rsid w:val="00FB2EBE"/>
    <w:rsid w:val="00FB3011"/>
    <w:rsid w:val="00FB4199"/>
    <w:rsid w:val="00FB4710"/>
    <w:rsid w:val="00FB6DDE"/>
    <w:rsid w:val="00FB7AD8"/>
    <w:rsid w:val="00FB7EB2"/>
    <w:rsid w:val="00FC0085"/>
    <w:rsid w:val="00FC0C0F"/>
    <w:rsid w:val="00FC1311"/>
    <w:rsid w:val="00FC137A"/>
    <w:rsid w:val="00FC1562"/>
    <w:rsid w:val="00FC187D"/>
    <w:rsid w:val="00FC18BE"/>
    <w:rsid w:val="00FC1E4B"/>
    <w:rsid w:val="00FC2423"/>
    <w:rsid w:val="00FC25AD"/>
    <w:rsid w:val="00FC3997"/>
    <w:rsid w:val="00FC4E64"/>
    <w:rsid w:val="00FC5A50"/>
    <w:rsid w:val="00FC5AAF"/>
    <w:rsid w:val="00FC5CCD"/>
    <w:rsid w:val="00FC601A"/>
    <w:rsid w:val="00FC612A"/>
    <w:rsid w:val="00FC72EE"/>
    <w:rsid w:val="00FC7499"/>
    <w:rsid w:val="00FC7E66"/>
    <w:rsid w:val="00FD17E3"/>
    <w:rsid w:val="00FD1801"/>
    <w:rsid w:val="00FD4D6D"/>
    <w:rsid w:val="00FD4F5F"/>
    <w:rsid w:val="00FD659C"/>
    <w:rsid w:val="00FD7C37"/>
    <w:rsid w:val="00FD7CAE"/>
    <w:rsid w:val="00FE05EC"/>
    <w:rsid w:val="00FE068D"/>
    <w:rsid w:val="00FE1BF7"/>
    <w:rsid w:val="00FE237B"/>
    <w:rsid w:val="00FE346C"/>
    <w:rsid w:val="00FE35A4"/>
    <w:rsid w:val="00FE418E"/>
    <w:rsid w:val="00FE43E7"/>
    <w:rsid w:val="00FE45DA"/>
    <w:rsid w:val="00FE486D"/>
    <w:rsid w:val="00FE523A"/>
    <w:rsid w:val="00FE57AF"/>
    <w:rsid w:val="00FE5FE2"/>
    <w:rsid w:val="00FE631D"/>
    <w:rsid w:val="00FE6FBC"/>
    <w:rsid w:val="00FF013E"/>
    <w:rsid w:val="00FF02C2"/>
    <w:rsid w:val="00FF07D4"/>
    <w:rsid w:val="00FF0C53"/>
    <w:rsid w:val="00FF0E51"/>
    <w:rsid w:val="00FF11FC"/>
    <w:rsid w:val="00FF2784"/>
    <w:rsid w:val="00FF2C06"/>
    <w:rsid w:val="00FF2E55"/>
    <w:rsid w:val="00FF312B"/>
    <w:rsid w:val="00FF3E06"/>
    <w:rsid w:val="00FF53FA"/>
    <w:rsid w:val="00FF5F43"/>
    <w:rsid w:val="00FF6377"/>
    <w:rsid w:val="00FF7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702084"/>
  <w15:docId w15:val="{0011E06B-74BA-43B0-9D57-09B62A433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51143"/>
  </w:style>
  <w:style w:type="paragraph" w:styleId="Heading1">
    <w:name w:val="heading 1"/>
    <w:basedOn w:val="Normal"/>
    <w:link w:val="Heading1Char"/>
    <w:uiPriority w:val="9"/>
    <w:qFormat/>
    <w:rsid w:val="00924C5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24C50"/>
    <w:pPr>
      <w:keepNext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  <w:lang w:val="bg-BG" w:eastAsia="zh-CN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924C50"/>
    <w:pPr>
      <w:keepNext/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  <w:lang w:val="bg-BG" w:eastAsia="zh-CN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924C50"/>
    <w:pPr>
      <w:spacing w:before="240" w:after="60" w:line="240" w:lineRule="auto"/>
      <w:outlineLvl w:val="4"/>
    </w:pPr>
    <w:rPr>
      <w:rFonts w:ascii="Calibri" w:eastAsia="Times New Roman" w:hAnsi="Calibri" w:cs="Times New Roman"/>
      <w:b/>
      <w:bCs/>
      <w:i/>
      <w:iCs/>
      <w:sz w:val="26"/>
      <w:szCs w:val="26"/>
      <w:lang w:val="bg-BG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6B7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F142C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142C2"/>
  </w:style>
  <w:style w:type="paragraph" w:styleId="Footer">
    <w:name w:val="footer"/>
    <w:basedOn w:val="Normal"/>
    <w:link w:val="FooterChar"/>
    <w:unhideWhenUsed/>
    <w:rsid w:val="00F142C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42C2"/>
  </w:style>
  <w:style w:type="paragraph" w:styleId="BalloonText">
    <w:name w:val="Balloon Text"/>
    <w:basedOn w:val="Normal"/>
    <w:link w:val="BalloonTextChar"/>
    <w:uiPriority w:val="99"/>
    <w:semiHidden/>
    <w:unhideWhenUsed/>
    <w:rsid w:val="00D520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2042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nhideWhenUsed/>
    <w:rsid w:val="00E1388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1388D"/>
    <w:rPr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E1388D"/>
    <w:rPr>
      <w:vertAlign w:val="superscript"/>
    </w:rPr>
  </w:style>
  <w:style w:type="character" w:styleId="Emphasis">
    <w:name w:val="Emphasis"/>
    <w:basedOn w:val="DefaultParagraphFont"/>
    <w:qFormat/>
    <w:rsid w:val="00123C7D"/>
    <w:rPr>
      <w:i/>
      <w:iCs/>
    </w:rPr>
  </w:style>
  <w:style w:type="character" w:styleId="Hyperlink">
    <w:name w:val="Hyperlink"/>
    <w:basedOn w:val="DefaultParagraphFont"/>
    <w:unhideWhenUsed/>
    <w:rsid w:val="002A3F71"/>
    <w:rPr>
      <w:color w:val="0000FF"/>
      <w:u w:val="single"/>
    </w:rPr>
  </w:style>
  <w:style w:type="paragraph" w:styleId="EndnoteText">
    <w:name w:val="endnote text"/>
    <w:basedOn w:val="Normal"/>
    <w:link w:val="EndnoteTextChar"/>
    <w:unhideWhenUsed/>
    <w:rsid w:val="0004381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04381F"/>
    <w:rPr>
      <w:sz w:val="20"/>
      <w:szCs w:val="20"/>
    </w:rPr>
  </w:style>
  <w:style w:type="character" w:styleId="EndnoteReference">
    <w:name w:val="endnote reference"/>
    <w:basedOn w:val="DefaultParagraphFont"/>
    <w:unhideWhenUsed/>
    <w:rsid w:val="0004381F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52D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2D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2D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2D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2D8C"/>
    <w:rPr>
      <w:b/>
      <w:bCs/>
      <w:sz w:val="20"/>
      <w:szCs w:val="20"/>
    </w:rPr>
  </w:style>
  <w:style w:type="paragraph" w:customStyle="1" w:styleId="Pa20">
    <w:name w:val="Pa20"/>
    <w:basedOn w:val="Normal"/>
    <w:next w:val="Normal"/>
    <w:uiPriority w:val="99"/>
    <w:rsid w:val="00A63B22"/>
    <w:pPr>
      <w:autoSpaceDE w:val="0"/>
      <w:autoSpaceDN w:val="0"/>
      <w:adjustRightInd w:val="0"/>
      <w:spacing w:after="0" w:line="181" w:lineRule="atLeast"/>
    </w:pPr>
    <w:rPr>
      <w:rFonts w:ascii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2F56B3"/>
    <w:pPr>
      <w:spacing w:before="240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24C5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semiHidden/>
    <w:rsid w:val="00924C50"/>
    <w:rPr>
      <w:rFonts w:ascii="Cambria" w:eastAsia="Times New Roman" w:hAnsi="Cambria" w:cs="Times New Roman"/>
      <w:b/>
      <w:bCs/>
      <w:i/>
      <w:iCs/>
      <w:sz w:val="28"/>
      <w:szCs w:val="28"/>
      <w:lang w:val="bg-BG" w:eastAsia="zh-CN"/>
    </w:rPr>
  </w:style>
  <w:style w:type="character" w:customStyle="1" w:styleId="Heading4Char">
    <w:name w:val="Heading 4 Char"/>
    <w:basedOn w:val="DefaultParagraphFont"/>
    <w:link w:val="Heading4"/>
    <w:semiHidden/>
    <w:rsid w:val="00924C50"/>
    <w:rPr>
      <w:rFonts w:ascii="Calibri" w:eastAsia="Times New Roman" w:hAnsi="Calibri" w:cs="Times New Roman"/>
      <w:b/>
      <w:bCs/>
      <w:sz w:val="28"/>
      <w:szCs w:val="28"/>
      <w:lang w:val="bg-BG" w:eastAsia="zh-CN"/>
    </w:rPr>
  </w:style>
  <w:style w:type="character" w:customStyle="1" w:styleId="Heading5Char">
    <w:name w:val="Heading 5 Char"/>
    <w:basedOn w:val="DefaultParagraphFont"/>
    <w:link w:val="Heading5"/>
    <w:semiHidden/>
    <w:rsid w:val="00924C50"/>
    <w:rPr>
      <w:rFonts w:ascii="Calibri" w:eastAsia="Times New Roman" w:hAnsi="Calibri" w:cs="Times New Roman"/>
      <w:b/>
      <w:bCs/>
      <w:i/>
      <w:iCs/>
      <w:sz w:val="26"/>
      <w:szCs w:val="26"/>
      <w:lang w:val="bg-BG" w:eastAsia="zh-CN"/>
    </w:rPr>
  </w:style>
  <w:style w:type="paragraph" w:styleId="BodyText">
    <w:name w:val="Body Text"/>
    <w:basedOn w:val="Normal"/>
    <w:link w:val="BodyTextChar"/>
    <w:rsid w:val="00924C50"/>
    <w:pPr>
      <w:widowControl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bg-BG" w:eastAsia="zh-CN"/>
    </w:rPr>
  </w:style>
  <w:style w:type="character" w:customStyle="1" w:styleId="BodyTextChar">
    <w:name w:val="Body Text Char"/>
    <w:basedOn w:val="DefaultParagraphFont"/>
    <w:link w:val="BodyText"/>
    <w:rsid w:val="00924C50"/>
    <w:rPr>
      <w:rFonts w:ascii="Times New Roman" w:eastAsia="Times New Roman" w:hAnsi="Times New Roman" w:cs="Times New Roman"/>
      <w:sz w:val="24"/>
      <w:szCs w:val="24"/>
      <w:lang w:val="bg-BG" w:eastAsia="zh-CN"/>
    </w:rPr>
  </w:style>
  <w:style w:type="character" w:styleId="PageNumber">
    <w:name w:val="page number"/>
    <w:basedOn w:val="DefaultParagraphFont"/>
    <w:rsid w:val="00924C50"/>
  </w:style>
  <w:style w:type="paragraph" w:styleId="PlainText">
    <w:name w:val="Plain Text"/>
    <w:basedOn w:val="Normal"/>
    <w:link w:val="PlainTextChar"/>
    <w:uiPriority w:val="99"/>
    <w:unhideWhenUsed/>
    <w:rsid w:val="00924C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lainTextChar">
    <w:name w:val="Plain Text Char"/>
    <w:basedOn w:val="DefaultParagraphFont"/>
    <w:link w:val="PlainText"/>
    <w:uiPriority w:val="99"/>
    <w:rsid w:val="00924C50"/>
    <w:rPr>
      <w:rFonts w:ascii="Times New Roman" w:eastAsia="Times New Roman" w:hAnsi="Times New Roman" w:cs="Times New Roman"/>
      <w:sz w:val="24"/>
      <w:szCs w:val="24"/>
    </w:rPr>
  </w:style>
  <w:style w:type="character" w:customStyle="1" w:styleId="fn">
    <w:name w:val="fn"/>
    <w:rsid w:val="00924C50"/>
  </w:style>
  <w:style w:type="character" w:customStyle="1" w:styleId="Subtitle1">
    <w:name w:val="Subtitle1"/>
    <w:rsid w:val="00924C50"/>
  </w:style>
  <w:style w:type="character" w:customStyle="1" w:styleId="a">
    <w:name w:val="a"/>
    <w:rsid w:val="00924C50"/>
  </w:style>
  <w:style w:type="character" w:customStyle="1" w:styleId="l8">
    <w:name w:val="l8"/>
    <w:rsid w:val="00924C50"/>
  </w:style>
  <w:style w:type="character" w:customStyle="1" w:styleId="l6">
    <w:name w:val="l6"/>
    <w:rsid w:val="00924C50"/>
  </w:style>
  <w:style w:type="character" w:customStyle="1" w:styleId="l7">
    <w:name w:val="l7"/>
    <w:rsid w:val="00924C50"/>
  </w:style>
  <w:style w:type="character" w:customStyle="1" w:styleId="l9">
    <w:name w:val="l9"/>
    <w:rsid w:val="00924C50"/>
  </w:style>
  <w:style w:type="character" w:customStyle="1" w:styleId="l10">
    <w:name w:val="l10"/>
    <w:rsid w:val="00924C50"/>
  </w:style>
  <w:style w:type="character" w:customStyle="1" w:styleId="l11">
    <w:name w:val="l11"/>
    <w:rsid w:val="00924C50"/>
  </w:style>
  <w:style w:type="character" w:customStyle="1" w:styleId="l">
    <w:name w:val="l"/>
    <w:rsid w:val="00924C50"/>
  </w:style>
  <w:style w:type="character" w:customStyle="1" w:styleId="l12">
    <w:name w:val="l12"/>
    <w:rsid w:val="00924C50"/>
  </w:style>
  <w:style w:type="character" w:styleId="Strong">
    <w:name w:val="Strong"/>
    <w:uiPriority w:val="22"/>
    <w:qFormat/>
    <w:rsid w:val="00924C50"/>
    <w:rPr>
      <w:b/>
      <w:bCs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924C50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rsid w:val="00924C50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924C50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924C50"/>
    <w:rPr>
      <w:rFonts w:ascii="Arial" w:eastAsia="Times New Roman" w:hAnsi="Arial" w:cs="Arial"/>
      <w:vanish/>
      <w:sz w:val="16"/>
      <w:szCs w:val="16"/>
    </w:rPr>
  </w:style>
  <w:style w:type="character" w:customStyle="1" w:styleId="author">
    <w:name w:val="author"/>
    <w:rsid w:val="00924C50"/>
  </w:style>
  <w:style w:type="character" w:customStyle="1" w:styleId="light">
    <w:name w:val="light"/>
    <w:rsid w:val="00924C50"/>
  </w:style>
  <w:style w:type="character" w:customStyle="1" w:styleId="hps">
    <w:name w:val="hps"/>
    <w:rsid w:val="00924C50"/>
  </w:style>
  <w:style w:type="character" w:customStyle="1" w:styleId="atn">
    <w:name w:val="atn"/>
    <w:rsid w:val="00924C50"/>
  </w:style>
  <w:style w:type="character" w:customStyle="1" w:styleId="st">
    <w:name w:val="st"/>
    <w:rsid w:val="00924C50"/>
  </w:style>
  <w:style w:type="character" w:styleId="HTMLCite">
    <w:name w:val="HTML Cite"/>
    <w:uiPriority w:val="99"/>
    <w:rsid w:val="00924C50"/>
    <w:rPr>
      <w:i/>
      <w:iCs/>
    </w:rPr>
  </w:style>
  <w:style w:type="character" w:customStyle="1" w:styleId="hl">
    <w:name w:val="hl"/>
    <w:rsid w:val="00924C50"/>
  </w:style>
  <w:style w:type="table" w:styleId="TableGrid">
    <w:name w:val="Table Grid"/>
    <w:basedOn w:val="TableNormal"/>
    <w:rsid w:val="00924C50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353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48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9390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132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83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95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481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326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61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71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4687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58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320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7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9821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339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35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8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2F8E88-6C92-4A1D-BF8B-45814E183A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33</TotalTime>
  <Pages>3</Pages>
  <Words>802</Words>
  <Characters>4576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igor Boykov</dc:creator>
  <cp:keywords/>
  <dc:description/>
  <cp:lastModifiedBy>Радослав С. Спасов</cp:lastModifiedBy>
  <cp:revision>5143</cp:revision>
  <dcterms:created xsi:type="dcterms:W3CDTF">2021-01-10T07:53:00Z</dcterms:created>
  <dcterms:modified xsi:type="dcterms:W3CDTF">2024-04-16T11:40:00Z</dcterms:modified>
</cp:coreProperties>
</file>